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68261" w14:textId="621A439D" w:rsidR="004E3391" w:rsidRPr="007453F2" w:rsidRDefault="004E3391" w:rsidP="002B028D">
      <w:pPr>
        <w:spacing w:before="120" w:after="120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057" w:tblpY="-35"/>
        <w:tblOverlap w:val="never"/>
        <w:tblW w:w="5892" w:type="dxa"/>
        <w:tblLook w:val="04A0" w:firstRow="1" w:lastRow="0" w:firstColumn="1" w:lastColumn="0" w:noHBand="0" w:noVBand="1"/>
      </w:tblPr>
      <w:tblGrid>
        <w:gridCol w:w="1212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4E3391" w:rsidRPr="007453F2" w14:paraId="28251163" w14:textId="77777777" w:rsidTr="00F27968">
        <w:trPr>
          <w:trHeight w:val="485"/>
        </w:trPr>
        <w:tc>
          <w:tcPr>
            <w:tcW w:w="1212" w:type="dxa"/>
            <w:vAlign w:val="center"/>
          </w:tcPr>
          <w:p w14:paraId="79B4A5FE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53F2">
              <w:rPr>
                <w:rFonts w:ascii="Times New Roman" w:hAnsi="Times New Roman" w:cs="Times New Roman"/>
                <w:sz w:val="24"/>
                <w:szCs w:val="24"/>
              </w:rPr>
              <w:t>Roll No.</w:t>
            </w:r>
          </w:p>
        </w:tc>
        <w:tc>
          <w:tcPr>
            <w:tcW w:w="360" w:type="dxa"/>
            <w:vAlign w:val="center"/>
          </w:tcPr>
          <w:p w14:paraId="2250EA8D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1542DEA5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416414FE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37861ED4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2F597A97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16C0C8F3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7CE9E0CC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33620019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51AAA103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19EFD971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2175865D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34B06E1C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6F7CF738" w14:textId="77777777" w:rsidR="004E3391" w:rsidRPr="007453F2" w:rsidRDefault="004E3391" w:rsidP="00F27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18C820" w14:textId="7698E94C" w:rsidR="004E3391" w:rsidRPr="007453F2" w:rsidRDefault="00F27968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7453F2">
        <w:rPr>
          <w:rFonts w:ascii="Times New Roman" w:hAnsi="Times New Roman" w:cs="Times New Roman"/>
          <w:b/>
          <w:caps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1DDB3497" wp14:editId="4BF1DC8D">
            <wp:simplePos x="0" y="0"/>
            <wp:positionH relativeFrom="column">
              <wp:posOffset>485775</wp:posOffset>
            </wp:positionH>
            <wp:positionV relativeFrom="paragraph">
              <wp:posOffset>8255</wp:posOffset>
            </wp:positionV>
            <wp:extent cx="733425" cy="662339"/>
            <wp:effectExtent l="0" t="0" r="0" b="4445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2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3391" w:rsidRPr="007453F2">
        <w:rPr>
          <w:rFonts w:ascii="Times New Roman" w:hAnsi="Times New Roman" w:cs="Times New Roman"/>
          <w:b/>
          <w:caps/>
          <w:noProof/>
          <w:sz w:val="24"/>
          <w:szCs w:val="24"/>
        </w:rPr>
        <w:br w:type="textWrapping" w:clear="all"/>
      </w:r>
    </w:p>
    <w:p w14:paraId="1EC24034" w14:textId="77777777" w:rsidR="004E3391" w:rsidRPr="007453F2" w:rsidRDefault="004E3391" w:rsidP="004E3391">
      <w:pPr>
        <w:pStyle w:val="ListParagraph"/>
        <w:tabs>
          <w:tab w:val="left" w:pos="1725"/>
          <w:tab w:val="left" w:pos="1860"/>
          <w:tab w:val="left" w:pos="2130"/>
          <w:tab w:val="center" w:pos="4680"/>
        </w:tabs>
        <w:spacing w:after="0"/>
        <w:ind w:left="0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</w: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ab/>
        <w:t xml:space="preserve">Presidency University </w:t>
      </w:r>
    </w:p>
    <w:p w14:paraId="1D25D6CC" w14:textId="69B16875" w:rsidR="004E3391" w:rsidRDefault="004E3391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  <w:r w:rsidRPr="007453F2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  <w:t>Bengaluru</w:t>
      </w:r>
    </w:p>
    <w:p w14:paraId="560150A1" w14:textId="77777777" w:rsidR="00F27968" w:rsidRPr="007453F2" w:rsidRDefault="00F27968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lang w:val="en-IN" w:eastAsia="en-IN"/>
        </w:rPr>
      </w:pPr>
    </w:p>
    <w:p w14:paraId="7662B7FC" w14:textId="2B127E60" w:rsidR="00F27968" w:rsidRPr="00B50E34" w:rsidRDefault="00F27968" w:rsidP="00F27968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644E60">
        <w:rPr>
          <w:rFonts w:ascii="Arial" w:hAnsi="Arial" w:cs="Arial"/>
          <w:b/>
          <w:sz w:val="28"/>
          <w:szCs w:val="28"/>
          <w:u w:val="single"/>
        </w:rPr>
        <w:t xml:space="preserve"> DESIGN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    </w:t>
      </w:r>
    </w:p>
    <w:p w14:paraId="75771A62" w14:textId="781FC1F9" w:rsidR="00916B94" w:rsidRPr="00EF709E" w:rsidRDefault="00BB4063" w:rsidP="004E3391">
      <w:pPr>
        <w:pStyle w:val="ListParagraph"/>
        <w:spacing w:after="0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</w:pPr>
      <w:r w:rsidRPr="00EF709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>MIDTERM</w:t>
      </w:r>
      <w:r w:rsidR="00BB15E9" w:rsidRPr="00EF709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 xml:space="preserve"> EXAMINATION</w:t>
      </w:r>
      <w:r w:rsidR="00EF709E" w:rsidRPr="00EF709E">
        <w:rPr>
          <w:rFonts w:ascii="Times New Roman" w:hAnsi="Times New Roman" w:cs="Times New Roman"/>
          <w:b/>
          <w:caps/>
          <w:color w:val="000000" w:themeColor="text1"/>
          <w:sz w:val="24"/>
          <w:szCs w:val="24"/>
          <w:u w:val="single"/>
          <w:lang w:val="en-IN" w:eastAsia="en-IN"/>
        </w:rPr>
        <w:t xml:space="preserve"> – APR 2023</w:t>
      </w:r>
    </w:p>
    <w:p w14:paraId="0945577D" w14:textId="531F69A0" w:rsidR="0086507D" w:rsidRPr="007453F2" w:rsidRDefault="00F27968" w:rsidP="00916B94">
      <w:pPr>
        <w:rPr>
          <w:rFonts w:ascii="Times New Roman" w:hAnsi="Times New Roman" w:cs="Times New Roman"/>
          <w:sz w:val="24"/>
          <w:szCs w:val="24"/>
        </w:rPr>
      </w:pPr>
      <w:r w:rsidRPr="007453F2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B5DD3D" wp14:editId="6853EF38">
                <wp:simplePos x="0" y="0"/>
                <wp:positionH relativeFrom="column">
                  <wp:posOffset>4219575</wp:posOffset>
                </wp:positionH>
                <wp:positionV relativeFrom="paragraph">
                  <wp:posOffset>128905</wp:posOffset>
                </wp:positionV>
                <wp:extent cx="2113280" cy="112395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8F971" w14:textId="298F9322" w:rsidR="008F3E72" w:rsidRPr="007F040B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C072A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7</w:t>
                            </w:r>
                            <w:r w:rsidR="006405D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-APR-</w:t>
                            </w:r>
                            <w:r w:rsidRPr="002E02C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23</w:t>
                            </w:r>
                          </w:p>
                          <w:p w14:paraId="56163246" w14:textId="54E53E49" w:rsidR="008F3E72" w:rsidRPr="007F040B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C072A3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:30 PM – 3:30 PM</w:t>
                            </w:r>
                          </w:p>
                          <w:p w14:paraId="2C93998C" w14:textId="2A190325" w:rsidR="008F3E72" w:rsidRPr="007F040B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50</w:t>
                            </w:r>
                          </w:p>
                          <w:p w14:paraId="35765BD6" w14:textId="2D97697E" w:rsidR="008F3E72" w:rsidRPr="007F040B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2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5DD3D" id="Rectangle 8" o:spid="_x0000_s1026" style="position:absolute;margin-left:332.25pt;margin-top:10.15pt;width:166.4pt;height:8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" filled="f" stroked="f" strokeweight="1pt">
                <v:textbox>
                  <w:txbxContent>
                    <w:p w14:paraId="41C8F971" w14:textId="298F9322" w:rsidR="008F3E72" w:rsidRPr="007F040B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C072A3">
                        <w:rPr>
                          <w:rFonts w:ascii="Arial" w:hAnsi="Arial" w:cs="Arial"/>
                          <w:color w:val="000000" w:themeColor="text1"/>
                        </w:rPr>
                        <w:t>17</w:t>
                      </w:r>
                      <w:r w:rsidR="006405DC">
                        <w:rPr>
                          <w:rFonts w:ascii="Arial" w:hAnsi="Arial" w:cs="Arial"/>
                          <w:color w:val="000000" w:themeColor="text1"/>
                        </w:rPr>
                        <w:t>-APR-</w:t>
                      </w:r>
                      <w:r w:rsidRPr="002E02C3">
                        <w:rPr>
                          <w:rFonts w:ascii="Arial" w:hAnsi="Arial" w:cs="Arial"/>
                          <w:color w:val="000000" w:themeColor="text1"/>
                        </w:rPr>
                        <w:t>2023</w:t>
                      </w:r>
                    </w:p>
                    <w:p w14:paraId="56163246" w14:textId="54E53E49" w:rsidR="008F3E72" w:rsidRPr="007F040B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C072A3">
                        <w:rPr>
                          <w:rFonts w:ascii="Arial" w:hAnsi="Arial" w:cs="Arial"/>
                          <w:color w:val="000000" w:themeColor="text1"/>
                        </w:rPr>
                        <w:t>2:30 PM – 3:30 PM</w:t>
                      </w:r>
                    </w:p>
                    <w:p w14:paraId="2C93998C" w14:textId="2A190325" w:rsidR="008F3E72" w:rsidRPr="007F040B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50</w:t>
                      </w:r>
                    </w:p>
                    <w:p w14:paraId="35765BD6" w14:textId="2D97697E" w:rsidR="008F3E72" w:rsidRPr="007F040B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25%</w:t>
                      </w:r>
                    </w:p>
                  </w:txbxContent>
                </v:textbox>
              </v:rect>
            </w:pict>
          </mc:Fallback>
        </mc:AlternateContent>
      </w:r>
      <w:r w:rsidRPr="007453F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2D0B99" wp14:editId="2F92C04A">
                <wp:simplePos x="0" y="0"/>
                <wp:positionH relativeFrom="margin">
                  <wp:posOffset>-95250</wp:posOffset>
                </wp:positionH>
                <wp:positionV relativeFrom="paragraph">
                  <wp:posOffset>119380</wp:posOffset>
                </wp:positionV>
                <wp:extent cx="3486150" cy="133350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133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812BA4" w14:textId="7F485CFC" w:rsidR="008F3E72" w:rsidRPr="006963A1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em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&amp; AY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Even Sem 2022-23</w:t>
                            </w:r>
                          </w:p>
                          <w:p w14:paraId="04742E97" w14:textId="0ED83603" w:rsidR="008F3E72" w:rsidRPr="006963A1" w:rsidRDefault="008F3E72" w:rsidP="004E339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CHE1020</w:t>
                            </w:r>
                          </w:p>
                          <w:p w14:paraId="199107F6" w14:textId="205EFB0D" w:rsidR="008F3E72" w:rsidRPr="00F27968" w:rsidRDefault="008F3E72" w:rsidP="00F27968">
                            <w:pPr>
                              <w:pStyle w:val="Default"/>
                              <w:rPr>
                                <w:rFonts w:ascii="Arial" w:hAnsi="Arial" w:cs="Arial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Pr="00F27968">
                              <w:rPr>
                                <w:rFonts w:ascii="Arial" w:hAnsi="Arial" w:cs="Arial"/>
                              </w:rPr>
                              <w:t>Environmental Studies and Sustainable Development</w:t>
                            </w:r>
                          </w:p>
                          <w:p w14:paraId="4A5EEA07" w14:textId="6B314F64" w:rsidR="008F3E72" w:rsidRPr="006963A1" w:rsidRDefault="008F3E72" w:rsidP="00F27968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Program </w:t>
                            </w: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&amp; Sem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.De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&amp; 2</w:t>
                            </w:r>
                            <w:r w:rsidRPr="00443F9B">
                              <w:rPr>
                                <w:rFonts w:ascii="Arial" w:hAnsi="Arial" w:cs="Arial"/>
                                <w:color w:val="000000" w:themeColor="text1"/>
                                <w:vertAlign w:val="superscript"/>
                              </w:rPr>
                              <w:t>nd</w:t>
                            </w:r>
                            <w:r w:rsidR="00A2463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&amp;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4</w:t>
                            </w:r>
                            <w:r w:rsidRPr="00F27968">
                              <w:rPr>
                                <w:rFonts w:ascii="Arial" w:hAnsi="Arial" w:cs="Arial"/>
                                <w:color w:val="000000" w:themeColor="text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S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2D0B99" id="Rectangle 7" o:spid="_x0000_s1027" style="position:absolute;margin-left:-7.5pt;margin-top:9.4pt;width:274.5pt;height:10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" filled="f" stroked="f" strokeweight="1pt">
                <v:textbox>
                  <w:txbxContent>
                    <w:p w14:paraId="66812BA4" w14:textId="7F485CFC" w:rsidR="008F3E72" w:rsidRPr="006963A1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proofErr w:type="spellStart"/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&amp; AY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Even </w:t>
                      </w:r>
                      <w:proofErr w:type="spellStart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Sem</w:t>
                      </w:r>
                      <w:proofErr w:type="spellEnd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2022-23</w:t>
                      </w:r>
                    </w:p>
                    <w:p w14:paraId="04742E97" w14:textId="0ED83603" w:rsidR="008F3E72" w:rsidRPr="006963A1" w:rsidRDefault="008F3E72" w:rsidP="004E339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CHE1020</w:t>
                      </w:r>
                    </w:p>
                    <w:p w14:paraId="199107F6" w14:textId="205EFB0D" w:rsidR="008F3E72" w:rsidRPr="00F27968" w:rsidRDefault="008F3E72" w:rsidP="00F27968">
                      <w:pPr>
                        <w:pStyle w:val="Default"/>
                        <w:rPr>
                          <w:rFonts w:ascii="Arial" w:hAnsi="Arial" w:cs="Arial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Pr="00F27968">
                        <w:rPr>
                          <w:rFonts w:ascii="Arial" w:hAnsi="Arial" w:cs="Arial"/>
                        </w:rPr>
                        <w:t>Environmental Studies and Sustainable Development</w:t>
                      </w:r>
                    </w:p>
                    <w:p w14:paraId="4A5EEA07" w14:textId="6B314F64" w:rsidR="008F3E72" w:rsidRPr="006963A1" w:rsidRDefault="008F3E72" w:rsidP="00F27968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Program </w:t>
                      </w: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&amp; </w:t>
                      </w:r>
                      <w:proofErr w:type="spellStart"/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em</w:t>
                      </w:r>
                      <w:proofErr w:type="spellEnd"/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B.Des</w:t>
                      </w:r>
                      <w:proofErr w:type="spellEnd"/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&amp; 2</w:t>
                      </w:r>
                      <w:r w:rsidRPr="00443F9B">
                        <w:rPr>
                          <w:rFonts w:ascii="Arial" w:hAnsi="Arial" w:cs="Arial"/>
                          <w:color w:val="000000" w:themeColor="text1"/>
                          <w:vertAlign w:val="superscript"/>
                        </w:rPr>
                        <w:t>nd</w:t>
                      </w:r>
                      <w:r w:rsidR="00A2463D">
                        <w:rPr>
                          <w:rFonts w:ascii="Arial" w:hAnsi="Arial" w:cs="Arial"/>
                          <w:color w:val="000000" w:themeColor="text1"/>
                        </w:rPr>
                        <w:t>&amp;</w:t>
                      </w:r>
                      <w:bookmarkStart w:id="1" w:name="_GoBack"/>
                      <w:bookmarkEnd w:id="1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4</w:t>
                      </w:r>
                      <w:r w:rsidRPr="00F27968">
                        <w:rPr>
                          <w:rFonts w:ascii="Arial" w:hAnsi="Arial" w:cs="Arial"/>
                          <w:color w:val="000000" w:themeColor="text1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Sem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74B8589" w14:textId="3FFBD8F6" w:rsidR="004E3391" w:rsidRPr="007453F2" w:rsidRDefault="004E3391" w:rsidP="004E3391">
      <w:pPr>
        <w:tabs>
          <w:tab w:val="left" w:pos="851"/>
          <w:tab w:val="center" w:pos="5234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74ECDBB" w14:textId="23E69D24" w:rsidR="004E3391" w:rsidRPr="007453F2" w:rsidRDefault="004E3391" w:rsidP="004E3391">
      <w:pPr>
        <w:tabs>
          <w:tab w:val="left" w:pos="851"/>
          <w:tab w:val="center" w:pos="5234"/>
        </w:tabs>
        <w:rPr>
          <w:rFonts w:ascii="Times New Roman" w:hAnsi="Times New Roman" w:cs="Times New Roman"/>
          <w:b/>
          <w:sz w:val="24"/>
          <w:szCs w:val="24"/>
        </w:rPr>
      </w:pPr>
    </w:p>
    <w:p w14:paraId="3A71B1C7" w14:textId="1DAEF8D1" w:rsidR="004E3391" w:rsidRPr="007453F2" w:rsidRDefault="004E3391" w:rsidP="004E3391">
      <w:pPr>
        <w:rPr>
          <w:rFonts w:ascii="Times New Roman" w:hAnsi="Times New Roman" w:cs="Times New Roman"/>
          <w:sz w:val="24"/>
          <w:szCs w:val="24"/>
        </w:rPr>
      </w:pPr>
    </w:p>
    <w:p w14:paraId="1E6E7F0B" w14:textId="19087E2A" w:rsidR="00F27968" w:rsidRDefault="00F27968" w:rsidP="004E339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_________</w:t>
      </w:r>
    </w:p>
    <w:p w14:paraId="32616FA3" w14:textId="76971E33" w:rsidR="004E3391" w:rsidRPr="007453F2" w:rsidRDefault="004E3391" w:rsidP="004E339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453F2">
        <w:rPr>
          <w:rFonts w:ascii="Times New Roman" w:hAnsi="Times New Roman" w:cs="Times New Roman"/>
          <w:b/>
          <w:sz w:val="24"/>
          <w:szCs w:val="24"/>
        </w:rPr>
        <w:t xml:space="preserve">          Instructions:</w:t>
      </w:r>
    </w:p>
    <w:p w14:paraId="3226D13F" w14:textId="74BCFDF5" w:rsidR="001453A5" w:rsidRPr="007453F2" w:rsidRDefault="009D6028" w:rsidP="00C52893">
      <w:pPr>
        <w:pStyle w:val="ListParagraph"/>
        <w:numPr>
          <w:ilvl w:val="0"/>
          <w:numId w:val="1"/>
        </w:numPr>
        <w:spacing w:after="0"/>
        <w:ind w:left="1170" w:hanging="45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53F2">
        <w:rPr>
          <w:rFonts w:ascii="Times New Roman" w:hAnsi="Times New Roman" w:cs="Times New Roman"/>
          <w:i/>
          <w:sz w:val="24"/>
          <w:szCs w:val="24"/>
        </w:rPr>
        <w:t xml:space="preserve">Read the question properly and </w:t>
      </w:r>
      <w:r w:rsidR="00E06430" w:rsidRPr="007453F2">
        <w:rPr>
          <w:rFonts w:ascii="Times New Roman" w:hAnsi="Times New Roman" w:cs="Times New Roman"/>
          <w:i/>
          <w:sz w:val="24"/>
          <w:szCs w:val="24"/>
        </w:rPr>
        <w:t>answer all the questions</w:t>
      </w:r>
      <w:r w:rsidRPr="007453F2">
        <w:rPr>
          <w:rFonts w:ascii="Times New Roman" w:hAnsi="Times New Roman" w:cs="Times New Roman"/>
          <w:i/>
          <w:sz w:val="24"/>
          <w:szCs w:val="24"/>
        </w:rPr>
        <w:t xml:space="preserve"> accordingly.</w:t>
      </w:r>
    </w:p>
    <w:p w14:paraId="64CA57B6" w14:textId="150A45C3" w:rsidR="00D0782B" w:rsidRPr="007453F2" w:rsidRDefault="001453A5" w:rsidP="001453A5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53F2">
        <w:rPr>
          <w:rFonts w:ascii="Times New Roman" w:hAnsi="Times New Roman" w:cs="Times New Roman"/>
          <w:i/>
          <w:sz w:val="24"/>
          <w:szCs w:val="24"/>
        </w:rPr>
        <w:t>Complete the test within the time given.</w:t>
      </w:r>
      <w:r w:rsidR="001769BC" w:rsidRPr="007453F2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</w:p>
    <w:p w14:paraId="76A59EB3" w14:textId="77777777" w:rsidR="002B76DF" w:rsidRDefault="002B76DF" w:rsidP="00D12C9E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</w:p>
    <w:p w14:paraId="65FB50CF" w14:textId="236BB904" w:rsidR="00DC5B57" w:rsidRPr="00DC5B57" w:rsidRDefault="00DC5B57" w:rsidP="00D12C9E">
      <w:pPr>
        <w:pBdr>
          <w:top w:val="single" w:sz="4" w:space="0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DC5B57">
        <w:rPr>
          <w:rFonts w:ascii="Arial" w:hAnsi="Arial" w:cs="Arial"/>
          <w:b/>
          <w:sz w:val="24"/>
          <w:szCs w:val="24"/>
        </w:rPr>
        <w:t>PART-A</w:t>
      </w:r>
    </w:p>
    <w:p w14:paraId="3AAD7E5E" w14:textId="244FD161" w:rsidR="004E3391" w:rsidRPr="00F27968" w:rsidRDefault="00F27968" w:rsidP="00F27968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>
        <w:rPr>
          <w:rFonts w:ascii="Arial" w:hAnsi="Arial" w:cs="Arial"/>
          <w:b/>
          <w:sz w:val="24"/>
          <w:szCs w:val="24"/>
        </w:rPr>
        <w:t xml:space="preserve">ach question carries ONE </w:t>
      </w:r>
      <w:r w:rsidR="00E06B8D">
        <w:rPr>
          <w:rFonts w:ascii="Arial" w:hAnsi="Arial" w:cs="Arial"/>
          <w:b/>
          <w:sz w:val="24"/>
          <w:szCs w:val="24"/>
        </w:rPr>
        <w:t>mark</w:t>
      </w:r>
      <w:r w:rsidR="00DC5B57">
        <w:rPr>
          <w:rFonts w:ascii="Arial" w:hAnsi="Arial" w:cs="Arial"/>
          <w:b/>
          <w:sz w:val="24"/>
          <w:szCs w:val="24"/>
        </w:rPr>
        <w:t>.</w:t>
      </w:r>
      <w:r w:rsidR="00DC5B57">
        <w:rPr>
          <w:rFonts w:ascii="Arial" w:hAnsi="Arial" w:cs="Arial"/>
          <w:b/>
          <w:sz w:val="24"/>
          <w:szCs w:val="24"/>
        </w:rPr>
        <w:tab/>
      </w:r>
      <w:r w:rsidR="00F13F98">
        <w:rPr>
          <w:rFonts w:ascii="Arial" w:hAnsi="Arial" w:cs="Arial"/>
          <w:b/>
          <w:sz w:val="24"/>
          <w:szCs w:val="24"/>
        </w:rPr>
        <w:t xml:space="preserve">    </w:t>
      </w:r>
      <w:r w:rsidR="00DC5B57">
        <w:rPr>
          <w:rFonts w:ascii="Arial" w:hAnsi="Arial" w:cs="Arial"/>
          <w:b/>
          <w:sz w:val="24"/>
          <w:szCs w:val="24"/>
        </w:rPr>
        <w:t xml:space="preserve"> (25</w:t>
      </w:r>
      <w:r>
        <w:rPr>
          <w:rFonts w:ascii="Arial" w:hAnsi="Arial" w:cs="Arial"/>
          <w:b/>
          <w:sz w:val="24"/>
          <w:szCs w:val="24"/>
        </w:rPr>
        <w:t>Qx 1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DC5B57">
        <w:rPr>
          <w:rFonts w:ascii="Arial" w:hAnsi="Arial" w:cs="Arial"/>
          <w:b/>
          <w:sz w:val="24"/>
          <w:szCs w:val="24"/>
        </w:rPr>
        <w:t xml:space="preserve"> 25</w:t>
      </w:r>
      <w:r>
        <w:rPr>
          <w:rFonts w:ascii="Arial" w:hAnsi="Arial" w:cs="Arial"/>
          <w:b/>
          <w:sz w:val="24"/>
          <w:szCs w:val="24"/>
        </w:rPr>
        <w:t>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6C56DBBC" w14:textId="3293CEEA" w:rsidR="007453F2" w:rsidRPr="00EF709E" w:rsidRDefault="007453F2" w:rsidP="00E06B8D">
      <w:pPr>
        <w:pStyle w:val="ListParagraph"/>
        <w:numPr>
          <w:ilvl w:val="0"/>
          <w:numId w:val="2"/>
        </w:numPr>
        <w:spacing w:after="0" w:line="240" w:lineRule="auto"/>
        <w:ind w:left="270" w:hanging="270"/>
        <w:rPr>
          <w:rFonts w:ascii="Arial" w:hAnsi="Arial" w:cs="Arial"/>
        </w:rPr>
      </w:pPr>
      <w:r w:rsidRPr="00EF709E">
        <w:rPr>
          <w:rFonts w:ascii="Arial" w:hAnsi="Arial" w:cs="Arial"/>
        </w:rPr>
        <w:t>The term eco</w:t>
      </w:r>
      <w:r w:rsidR="00B26B6F" w:rsidRPr="00EF709E">
        <w:rPr>
          <w:rFonts w:ascii="Arial" w:hAnsi="Arial" w:cs="Arial"/>
        </w:rPr>
        <w:t>system was first introduced by</w:t>
      </w:r>
      <w:r w:rsidRPr="00EF709E">
        <w:rPr>
          <w:rFonts w:ascii="Arial" w:hAnsi="Arial" w:cs="Arial"/>
        </w:rPr>
        <w:t xml:space="preserve"> </w:t>
      </w:r>
      <w:r w:rsidR="00F27968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B56608" w:rsidRPr="00EF709E">
        <w:rPr>
          <w:rFonts w:ascii="Arial" w:hAnsi="Arial" w:cs="Arial"/>
        </w:rPr>
        <w:t xml:space="preserve">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 </w:t>
      </w:r>
      <w:r w:rsidR="00F27968" w:rsidRPr="00EF709E">
        <w:rPr>
          <w:rFonts w:ascii="Arial" w:hAnsi="Arial" w:cs="Arial"/>
        </w:rPr>
        <w:t>(CO1, Knowledge)</w:t>
      </w:r>
    </w:p>
    <w:p w14:paraId="5B38A911" w14:textId="081FDAB8" w:rsidR="007453F2" w:rsidRPr="00EF709E" w:rsidRDefault="00E06B8D" w:rsidP="00350FA3">
      <w:pPr>
        <w:pStyle w:val="ListParagraph"/>
        <w:numPr>
          <w:ilvl w:val="0"/>
          <w:numId w:val="3"/>
        </w:numPr>
        <w:tabs>
          <w:tab w:val="left" w:pos="540"/>
        </w:tabs>
        <w:spacing w:after="0" w:line="240" w:lineRule="auto"/>
        <w:ind w:left="360" w:firstLine="0"/>
        <w:rPr>
          <w:rFonts w:ascii="Arial" w:hAnsi="Arial" w:cs="Arial"/>
        </w:rPr>
      </w:pPr>
      <w:proofErr w:type="spellStart"/>
      <w:r w:rsidRPr="00EF709E">
        <w:rPr>
          <w:rFonts w:ascii="Arial" w:hAnsi="Arial" w:cs="Arial"/>
        </w:rPr>
        <w:t>Utpary</w:t>
      </w:r>
      <w:proofErr w:type="spellEnd"/>
      <w:r w:rsidRPr="00EF709E">
        <w:rPr>
          <w:rFonts w:ascii="Arial" w:hAnsi="Arial" w:cs="Arial"/>
        </w:rPr>
        <w:tab/>
      </w:r>
      <w:r w:rsidRPr="00EF709E">
        <w:rPr>
          <w:rFonts w:ascii="Arial" w:hAnsi="Arial" w:cs="Arial"/>
        </w:rPr>
        <w:tab/>
        <w:t xml:space="preserve">b) </w:t>
      </w:r>
      <w:r w:rsidR="007453F2" w:rsidRPr="00EF709E">
        <w:rPr>
          <w:rFonts w:ascii="Arial" w:hAnsi="Arial" w:cs="Arial"/>
        </w:rPr>
        <w:t>Earnest Haeckel</w:t>
      </w:r>
      <w:r w:rsidRPr="00EF709E">
        <w:rPr>
          <w:rFonts w:ascii="Arial" w:hAnsi="Arial" w:cs="Arial"/>
        </w:rPr>
        <w:tab/>
      </w:r>
      <w:r w:rsidRPr="00EF709E">
        <w:rPr>
          <w:rFonts w:ascii="Arial" w:hAnsi="Arial" w:cs="Arial"/>
        </w:rPr>
        <w:tab/>
        <w:t xml:space="preserve">c) </w:t>
      </w:r>
      <w:r w:rsidR="007453F2" w:rsidRPr="00EF709E">
        <w:rPr>
          <w:rFonts w:ascii="Arial" w:hAnsi="Arial" w:cs="Arial"/>
        </w:rPr>
        <w:t xml:space="preserve">Sir Arthur </w:t>
      </w:r>
      <w:proofErr w:type="spellStart"/>
      <w:r w:rsidR="007453F2" w:rsidRPr="00EF709E">
        <w:rPr>
          <w:rFonts w:ascii="Arial" w:hAnsi="Arial" w:cs="Arial"/>
        </w:rPr>
        <w:t>Tansley</w:t>
      </w:r>
      <w:proofErr w:type="spellEnd"/>
      <w:r w:rsidRPr="00EF709E">
        <w:rPr>
          <w:rFonts w:ascii="Arial" w:hAnsi="Arial" w:cs="Arial"/>
        </w:rPr>
        <w:tab/>
        <w:t xml:space="preserve">d) </w:t>
      </w:r>
      <w:proofErr w:type="spellStart"/>
      <w:r w:rsidR="007453F2" w:rsidRPr="00EF709E">
        <w:rPr>
          <w:rFonts w:ascii="Arial" w:hAnsi="Arial" w:cs="Arial"/>
        </w:rPr>
        <w:t>Sukachev</w:t>
      </w:r>
      <w:proofErr w:type="spellEnd"/>
      <w:r w:rsidR="007453F2" w:rsidRPr="00EF709E">
        <w:rPr>
          <w:rFonts w:ascii="Arial" w:hAnsi="Arial" w:cs="Arial"/>
        </w:rPr>
        <w:t xml:space="preserve"> </w:t>
      </w:r>
    </w:p>
    <w:p w14:paraId="66858571" w14:textId="77777777" w:rsidR="00462FBC" w:rsidRPr="00EF709E" w:rsidRDefault="00462FBC" w:rsidP="00462FBC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3E363D1C" w14:textId="17C072B2" w:rsidR="007453F2" w:rsidRPr="00EF709E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In an ecosystem, the energy flow is always </w:t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B56608" w:rsidRPr="00EF709E">
        <w:rPr>
          <w:rFonts w:ascii="Arial" w:hAnsi="Arial" w:cs="Arial"/>
        </w:rPr>
        <w:t xml:space="preserve">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 (</w:t>
      </w:r>
      <w:r w:rsidR="00AA3B91" w:rsidRPr="00EF709E">
        <w:rPr>
          <w:rFonts w:ascii="Arial" w:hAnsi="Arial" w:cs="Arial"/>
        </w:rPr>
        <w:t>CO1, Knowledge)</w:t>
      </w:r>
    </w:p>
    <w:p w14:paraId="5542C3FD" w14:textId="77777777" w:rsidR="00E06B8D" w:rsidRPr="00EF709E" w:rsidRDefault="00E06B8D" w:rsidP="005608A2">
      <w:pPr>
        <w:pStyle w:val="ListParagraph"/>
        <w:numPr>
          <w:ilvl w:val="0"/>
          <w:numId w:val="4"/>
        </w:numPr>
        <w:spacing w:after="0" w:line="240" w:lineRule="auto"/>
        <w:ind w:left="360" w:firstLine="0"/>
        <w:rPr>
          <w:rFonts w:ascii="Arial" w:hAnsi="Arial" w:cs="Arial"/>
        </w:rPr>
      </w:pPr>
      <w:r w:rsidRPr="00EF709E">
        <w:rPr>
          <w:rFonts w:ascii="Arial" w:hAnsi="Arial" w:cs="Arial"/>
        </w:rPr>
        <w:t>Always unidirectional</w:t>
      </w:r>
      <w:r w:rsidRPr="00EF709E">
        <w:rPr>
          <w:rFonts w:ascii="Arial" w:hAnsi="Arial" w:cs="Arial"/>
        </w:rPr>
        <w:tab/>
        <w:t>b) Always bidirectional</w:t>
      </w:r>
      <w:r w:rsidRPr="00EF709E">
        <w:rPr>
          <w:rFonts w:ascii="Arial" w:hAnsi="Arial" w:cs="Arial"/>
        </w:rPr>
        <w:tab/>
        <w:t xml:space="preserve">c) </w:t>
      </w:r>
      <w:r w:rsidR="007453F2" w:rsidRPr="00EF709E">
        <w:rPr>
          <w:rFonts w:ascii="Arial" w:hAnsi="Arial" w:cs="Arial"/>
        </w:rPr>
        <w:t>In any direction</w:t>
      </w:r>
      <w:r w:rsidRPr="00EF709E">
        <w:rPr>
          <w:rFonts w:ascii="Arial" w:hAnsi="Arial" w:cs="Arial"/>
        </w:rPr>
        <w:tab/>
      </w:r>
      <w:r w:rsidRPr="00EF709E">
        <w:rPr>
          <w:rFonts w:ascii="Arial" w:hAnsi="Arial" w:cs="Arial"/>
        </w:rPr>
        <w:tab/>
      </w:r>
    </w:p>
    <w:p w14:paraId="41D33DA1" w14:textId="745E0069" w:rsidR="007453F2" w:rsidRPr="00EF709E" w:rsidRDefault="00E06B8D" w:rsidP="00E06B8D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d) </w:t>
      </w:r>
      <w:r w:rsidR="007453F2" w:rsidRPr="00EF709E">
        <w:rPr>
          <w:rFonts w:ascii="Arial" w:hAnsi="Arial" w:cs="Arial"/>
        </w:rPr>
        <w:t xml:space="preserve">Always down directional </w:t>
      </w:r>
    </w:p>
    <w:p w14:paraId="18AAF4A9" w14:textId="36AEE85F" w:rsidR="007453F2" w:rsidRPr="00EF709E" w:rsidRDefault="007453F2" w:rsidP="00E06B8D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7178A3F9" w14:textId="4324D96E" w:rsidR="007453F2" w:rsidRPr="00EF709E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The region of earth, where life exists is known as </w:t>
      </w:r>
      <w:r w:rsidR="00B56608" w:rsidRPr="00EF709E">
        <w:rPr>
          <w:rFonts w:ascii="Arial" w:hAnsi="Arial" w:cs="Arial"/>
        </w:rPr>
        <w:tab/>
        <w:t xml:space="preserve">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 </w:t>
      </w:r>
      <w:r w:rsidR="00AA3B91" w:rsidRPr="00EF709E">
        <w:rPr>
          <w:rFonts w:ascii="Arial" w:hAnsi="Arial" w:cs="Arial"/>
        </w:rPr>
        <w:t>(CO1, Knowledge)</w:t>
      </w:r>
    </w:p>
    <w:p w14:paraId="3C378A95" w14:textId="7D7011E0" w:rsidR="007453F2" w:rsidRPr="00EF709E" w:rsidRDefault="00FD155B" w:rsidP="005608A2">
      <w:pPr>
        <w:pStyle w:val="ListParagraph"/>
        <w:numPr>
          <w:ilvl w:val="0"/>
          <w:numId w:val="12"/>
        </w:numPr>
        <w:tabs>
          <w:tab w:val="left" w:pos="7336"/>
        </w:tabs>
        <w:spacing w:after="0" w:line="240" w:lineRule="auto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Hydrosphere    </w:t>
      </w:r>
      <w:r w:rsidR="00E06B8D" w:rsidRPr="00EF709E">
        <w:rPr>
          <w:rFonts w:ascii="Arial" w:hAnsi="Arial" w:cs="Arial"/>
        </w:rPr>
        <w:t xml:space="preserve">b) </w:t>
      </w:r>
      <w:r w:rsidRPr="00EF709E">
        <w:rPr>
          <w:rFonts w:ascii="Arial" w:hAnsi="Arial" w:cs="Arial"/>
        </w:rPr>
        <w:t xml:space="preserve">Biosphere      </w:t>
      </w:r>
      <w:r w:rsidR="00E06B8D" w:rsidRPr="00EF709E">
        <w:rPr>
          <w:rFonts w:ascii="Arial" w:hAnsi="Arial" w:cs="Arial"/>
        </w:rPr>
        <w:t xml:space="preserve">c) </w:t>
      </w:r>
      <w:r w:rsidR="007453F2" w:rsidRPr="00EF709E">
        <w:rPr>
          <w:rFonts w:ascii="Arial" w:hAnsi="Arial" w:cs="Arial"/>
        </w:rPr>
        <w:t>Lithosphere</w:t>
      </w:r>
      <w:r w:rsidRPr="00EF709E">
        <w:rPr>
          <w:rFonts w:ascii="Arial" w:hAnsi="Arial" w:cs="Arial"/>
        </w:rPr>
        <w:t xml:space="preserve">      </w:t>
      </w:r>
      <w:r w:rsidR="00E06B8D" w:rsidRPr="00EF709E">
        <w:rPr>
          <w:rFonts w:ascii="Arial" w:hAnsi="Arial" w:cs="Arial"/>
        </w:rPr>
        <w:t xml:space="preserve">d) </w:t>
      </w:r>
      <w:r w:rsidR="007453F2" w:rsidRPr="00EF709E">
        <w:rPr>
          <w:rFonts w:ascii="Arial" w:hAnsi="Arial" w:cs="Arial"/>
        </w:rPr>
        <w:t xml:space="preserve">Atmosphere </w:t>
      </w:r>
    </w:p>
    <w:p w14:paraId="51720F3B" w14:textId="77777777" w:rsidR="00E06B8D" w:rsidRPr="00EF709E" w:rsidRDefault="00E06B8D" w:rsidP="00E06B8D">
      <w:pPr>
        <w:pStyle w:val="ListParagraph"/>
        <w:tabs>
          <w:tab w:val="left" w:pos="7336"/>
        </w:tabs>
        <w:spacing w:after="0" w:line="240" w:lineRule="auto"/>
        <w:ind w:left="360"/>
        <w:rPr>
          <w:rFonts w:ascii="Arial" w:hAnsi="Arial" w:cs="Arial"/>
        </w:rPr>
      </w:pPr>
    </w:p>
    <w:p w14:paraId="7EB6F596" w14:textId="3262651C" w:rsidR="007453F2" w:rsidRPr="00EF709E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Ecosystem is smallest unit of </w:t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B56608" w:rsidRPr="00EF709E">
        <w:rPr>
          <w:rFonts w:ascii="Arial" w:hAnsi="Arial" w:cs="Arial"/>
        </w:rPr>
        <w:t xml:space="preserve">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 </w:t>
      </w:r>
      <w:r w:rsidR="00AA3B91" w:rsidRPr="00EF709E">
        <w:rPr>
          <w:rFonts w:ascii="Arial" w:hAnsi="Arial" w:cs="Arial"/>
        </w:rPr>
        <w:t>(CO1, Knowledge)</w:t>
      </w:r>
    </w:p>
    <w:p w14:paraId="4BF87E8B" w14:textId="4EA68DDD" w:rsidR="007453F2" w:rsidRPr="00EF709E" w:rsidRDefault="007453F2" w:rsidP="005608A2">
      <w:pPr>
        <w:pStyle w:val="ListParagraph"/>
        <w:numPr>
          <w:ilvl w:val="0"/>
          <w:numId w:val="5"/>
        </w:numPr>
        <w:spacing w:after="0" w:line="240" w:lineRule="auto"/>
        <w:ind w:left="360" w:firstLine="0"/>
        <w:rPr>
          <w:rFonts w:ascii="Arial" w:hAnsi="Arial" w:cs="Arial"/>
        </w:rPr>
      </w:pPr>
      <w:r w:rsidRPr="00EF709E">
        <w:rPr>
          <w:rFonts w:ascii="Arial" w:hAnsi="Arial" w:cs="Arial"/>
        </w:rPr>
        <w:t>Biosphere</w:t>
      </w:r>
      <w:r w:rsidR="00FD155B" w:rsidRPr="00EF709E">
        <w:rPr>
          <w:rFonts w:ascii="Arial" w:hAnsi="Arial" w:cs="Arial"/>
        </w:rPr>
        <w:tab/>
      </w:r>
      <w:r w:rsidR="00E06B8D" w:rsidRPr="00EF709E">
        <w:rPr>
          <w:rFonts w:ascii="Arial" w:hAnsi="Arial" w:cs="Arial"/>
        </w:rPr>
        <w:t xml:space="preserve">b) </w:t>
      </w:r>
      <w:r w:rsidRPr="00EF709E">
        <w:rPr>
          <w:rFonts w:ascii="Arial" w:hAnsi="Arial" w:cs="Arial"/>
        </w:rPr>
        <w:t>Lithosphere</w:t>
      </w:r>
      <w:r w:rsidR="00FD155B" w:rsidRPr="00EF709E">
        <w:rPr>
          <w:rFonts w:ascii="Arial" w:hAnsi="Arial" w:cs="Arial"/>
        </w:rPr>
        <w:tab/>
      </w:r>
      <w:r w:rsidR="00E06B8D" w:rsidRPr="00EF709E">
        <w:rPr>
          <w:rFonts w:ascii="Arial" w:hAnsi="Arial" w:cs="Arial"/>
        </w:rPr>
        <w:t xml:space="preserve">c) </w:t>
      </w:r>
      <w:proofErr w:type="spellStart"/>
      <w:r w:rsidRPr="00EF709E">
        <w:rPr>
          <w:rFonts w:ascii="Arial" w:hAnsi="Arial" w:cs="Arial"/>
        </w:rPr>
        <w:t>Hydrospere</w:t>
      </w:r>
      <w:proofErr w:type="spellEnd"/>
      <w:r w:rsidR="00FD155B" w:rsidRPr="00EF709E">
        <w:rPr>
          <w:rFonts w:ascii="Arial" w:hAnsi="Arial" w:cs="Arial"/>
        </w:rPr>
        <w:tab/>
      </w:r>
      <w:r w:rsidR="00E06B8D" w:rsidRPr="00EF709E">
        <w:rPr>
          <w:rFonts w:ascii="Arial" w:hAnsi="Arial" w:cs="Arial"/>
        </w:rPr>
        <w:t xml:space="preserve">d) </w:t>
      </w:r>
      <w:proofErr w:type="spellStart"/>
      <w:r w:rsidRPr="00EF709E">
        <w:rPr>
          <w:rFonts w:ascii="Arial" w:hAnsi="Arial" w:cs="Arial"/>
        </w:rPr>
        <w:t>Atomosphere</w:t>
      </w:r>
      <w:proofErr w:type="spellEnd"/>
      <w:r w:rsidRPr="00EF709E">
        <w:rPr>
          <w:rFonts w:ascii="Arial" w:hAnsi="Arial" w:cs="Arial"/>
        </w:rPr>
        <w:t xml:space="preserve"> </w:t>
      </w:r>
    </w:p>
    <w:p w14:paraId="669D46DA" w14:textId="68B6ABD8" w:rsidR="00601236" w:rsidRPr="00EF709E" w:rsidRDefault="00601236" w:rsidP="00601236">
      <w:pPr>
        <w:spacing w:after="0" w:line="240" w:lineRule="auto"/>
        <w:rPr>
          <w:rFonts w:ascii="Arial" w:hAnsi="Arial" w:cs="Arial"/>
        </w:rPr>
      </w:pPr>
    </w:p>
    <w:p w14:paraId="19689C26" w14:textId="77777777" w:rsidR="00AA3B91" w:rsidRPr="00EF709E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</w:rPr>
      </w:pPr>
      <w:r w:rsidRPr="00EF709E">
        <w:rPr>
          <w:rFonts w:ascii="Arial" w:hAnsi="Arial" w:cs="Arial"/>
        </w:rPr>
        <w:t>Photosynthesis is a process by which plants prepare their own food by using___</w:t>
      </w:r>
    </w:p>
    <w:p w14:paraId="3DE6AC3D" w14:textId="7C657C7A" w:rsidR="007453F2" w:rsidRPr="00EF709E" w:rsidRDefault="00B56608" w:rsidP="00B56608">
      <w:pPr>
        <w:spacing w:after="0" w:line="240" w:lineRule="auto"/>
        <w:ind w:left="5040" w:firstLine="72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 (</w:t>
      </w:r>
      <w:r w:rsidR="00AA3B91" w:rsidRPr="00EF709E">
        <w:rPr>
          <w:rFonts w:ascii="Arial" w:hAnsi="Arial" w:cs="Arial"/>
        </w:rPr>
        <w:t>CO1, Knowledge)</w:t>
      </w:r>
    </w:p>
    <w:p w14:paraId="556A889C" w14:textId="1F45E51C" w:rsidR="007453F2" w:rsidRPr="00EF709E" w:rsidRDefault="007453F2" w:rsidP="005608A2">
      <w:pPr>
        <w:pStyle w:val="ListParagraph"/>
        <w:numPr>
          <w:ilvl w:val="0"/>
          <w:numId w:val="7"/>
        </w:numPr>
        <w:spacing w:after="0" w:line="240" w:lineRule="auto"/>
        <w:ind w:left="360" w:firstLine="0"/>
        <w:rPr>
          <w:rFonts w:ascii="Arial" w:hAnsi="Arial" w:cs="Arial"/>
        </w:rPr>
      </w:pPr>
      <w:r w:rsidRPr="00EF709E">
        <w:rPr>
          <w:rFonts w:ascii="Arial" w:hAnsi="Arial" w:cs="Arial"/>
        </w:rPr>
        <w:t>CO</w:t>
      </w:r>
      <w:r w:rsidRPr="00EF709E">
        <w:rPr>
          <w:rFonts w:ascii="Arial" w:hAnsi="Arial" w:cs="Arial"/>
          <w:vertAlign w:val="subscript"/>
        </w:rPr>
        <w:t>2</w:t>
      </w:r>
      <w:r w:rsidRPr="00EF709E">
        <w:rPr>
          <w:rFonts w:ascii="Arial" w:hAnsi="Arial" w:cs="Arial"/>
        </w:rPr>
        <w:t xml:space="preserve"> </w:t>
      </w:r>
      <w:r w:rsidR="00E06B8D" w:rsidRPr="00EF709E">
        <w:rPr>
          <w:rFonts w:ascii="Arial" w:hAnsi="Arial" w:cs="Arial"/>
        </w:rPr>
        <w:tab/>
      </w:r>
      <w:r w:rsidR="00FD155B" w:rsidRPr="00EF709E">
        <w:rPr>
          <w:rFonts w:ascii="Arial" w:hAnsi="Arial" w:cs="Arial"/>
        </w:rPr>
        <w:t xml:space="preserve">  </w:t>
      </w:r>
      <w:r w:rsidR="007F2E82" w:rsidRPr="00EF709E">
        <w:rPr>
          <w:rFonts w:ascii="Arial" w:hAnsi="Arial" w:cs="Arial"/>
        </w:rPr>
        <w:t xml:space="preserve">   </w:t>
      </w:r>
      <w:r w:rsidR="00FD155B" w:rsidRPr="00EF709E">
        <w:rPr>
          <w:rFonts w:ascii="Arial" w:hAnsi="Arial" w:cs="Arial"/>
        </w:rPr>
        <w:t xml:space="preserve"> </w:t>
      </w:r>
      <w:r w:rsidR="00E06B8D" w:rsidRPr="00EF709E">
        <w:rPr>
          <w:rFonts w:ascii="Arial" w:hAnsi="Arial" w:cs="Arial"/>
        </w:rPr>
        <w:t xml:space="preserve">b) </w:t>
      </w:r>
      <w:r w:rsidRPr="00EF709E">
        <w:rPr>
          <w:rFonts w:ascii="Arial" w:hAnsi="Arial" w:cs="Arial"/>
        </w:rPr>
        <w:t>H</w:t>
      </w:r>
      <w:r w:rsidRPr="00EF709E">
        <w:rPr>
          <w:rFonts w:ascii="Arial" w:hAnsi="Arial" w:cs="Arial"/>
          <w:vertAlign w:val="subscript"/>
        </w:rPr>
        <w:t>2</w:t>
      </w:r>
      <w:r w:rsidR="00DA13EE" w:rsidRPr="00EF709E">
        <w:rPr>
          <w:rFonts w:ascii="Arial" w:hAnsi="Arial" w:cs="Arial"/>
        </w:rPr>
        <w:t>O</w:t>
      </w:r>
      <w:r w:rsidR="00E06B8D" w:rsidRPr="00EF709E">
        <w:rPr>
          <w:rFonts w:ascii="Arial" w:hAnsi="Arial" w:cs="Arial"/>
        </w:rPr>
        <w:t xml:space="preserve"> </w:t>
      </w:r>
      <w:r w:rsidR="00E06B8D" w:rsidRPr="00EF709E">
        <w:rPr>
          <w:rFonts w:ascii="Arial" w:hAnsi="Arial" w:cs="Arial"/>
        </w:rPr>
        <w:tab/>
      </w:r>
      <w:r w:rsidR="00FD155B" w:rsidRPr="00EF709E">
        <w:rPr>
          <w:rFonts w:ascii="Arial" w:hAnsi="Arial" w:cs="Arial"/>
        </w:rPr>
        <w:t xml:space="preserve">    </w:t>
      </w:r>
      <w:r w:rsidR="007F2E82" w:rsidRPr="00EF709E">
        <w:rPr>
          <w:rFonts w:ascii="Arial" w:hAnsi="Arial" w:cs="Arial"/>
        </w:rPr>
        <w:t xml:space="preserve">   </w:t>
      </w:r>
      <w:r w:rsidR="00E06B8D" w:rsidRPr="00EF709E">
        <w:rPr>
          <w:rFonts w:ascii="Arial" w:hAnsi="Arial" w:cs="Arial"/>
        </w:rPr>
        <w:t xml:space="preserve">c) </w:t>
      </w:r>
      <w:r w:rsidRPr="00EF709E">
        <w:rPr>
          <w:rFonts w:ascii="Arial" w:hAnsi="Arial" w:cs="Arial"/>
        </w:rPr>
        <w:t>Light and chlorophyll</w:t>
      </w:r>
      <w:r w:rsidR="00E06B8D" w:rsidRPr="00EF709E">
        <w:rPr>
          <w:rFonts w:ascii="Arial" w:hAnsi="Arial" w:cs="Arial"/>
        </w:rPr>
        <w:t xml:space="preserve"> </w:t>
      </w:r>
      <w:r w:rsidR="00E06B8D" w:rsidRPr="00EF709E">
        <w:rPr>
          <w:rFonts w:ascii="Arial" w:hAnsi="Arial" w:cs="Arial"/>
        </w:rPr>
        <w:tab/>
      </w:r>
      <w:r w:rsidR="00FD155B" w:rsidRPr="00EF709E">
        <w:rPr>
          <w:rFonts w:ascii="Arial" w:hAnsi="Arial" w:cs="Arial"/>
        </w:rPr>
        <w:t xml:space="preserve">        </w:t>
      </w:r>
      <w:r w:rsidR="00E06B8D" w:rsidRPr="00EF709E">
        <w:rPr>
          <w:rFonts w:ascii="Arial" w:hAnsi="Arial" w:cs="Arial"/>
        </w:rPr>
        <w:t xml:space="preserve">d) </w:t>
      </w:r>
      <w:r w:rsidRPr="00EF709E">
        <w:rPr>
          <w:rFonts w:ascii="Arial" w:hAnsi="Arial" w:cs="Arial"/>
        </w:rPr>
        <w:t xml:space="preserve">All the above </w:t>
      </w:r>
    </w:p>
    <w:p w14:paraId="24CFF788" w14:textId="77777777" w:rsidR="00E06B8D" w:rsidRPr="00EF709E" w:rsidRDefault="00E06B8D" w:rsidP="00E06B8D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7397604B" w14:textId="77777777" w:rsidR="00601236" w:rsidRPr="00EF709E" w:rsidRDefault="007453F2" w:rsidP="00B26B6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Arial" w:hAnsi="Arial" w:cs="Arial"/>
        </w:rPr>
      </w:pPr>
      <w:r w:rsidRPr="00EF709E">
        <w:rPr>
          <w:rFonts w:ascii="Arial" w:hAnsi="Arial" w:cs="Arial"/>
        </w:rPr>
        <w:t>The organic nutrients of dead plants and animal</w:t>
      </w:r>
      <w:r w:rsidR="00601236" w:rsidRPr="00EF709E">
        <w:rPr>
          <w:rFonts w:ascii="Arial" w:hAnsi="Arial" w:cs="Arial"/>
        </w:rPr>
        <w:t xml:space="preserve">s are converted into inorganic </w:t>
      </w:r>
    </w:p>
    <w:p w14:paraId="2B3EA715" w14:textId="39B9C38D" w:rsidR="007453F2" w:rsidRPr="00EF709E" w:rsidRDefault="00900CA4" w:rsidP="00601236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EF709E">
        <w:rPr>
          <w:rFonts w:ascii="Arial" w:hAnsi="Arial" w:cs="Arial"/>
        </w:rPr>
        <w:t>s</w:t>
      </w:r>
      <w:r w:rsidR="007453F2" w:rsidRPr="00EF709E">
        <w:rPr>
          <w:rFonts w:ascii="Arial" w:hAnsi="Arial" w:cs="Arial"/>
        </w:rPr>
        <w:t>ubstances by microbes which are absorbed by</w:t>
      </w:r>
      <w:r w:rsidR="00B56608" w:rsidRPr="00EF709E">
        <w:rPr>
          <w:rFonts w:ascii="Arial" w:hAnsi="Arial" w:cs="Arial"/>
        </w:rPr>
        <w:t xml:space="preserve"> </w:t>
      </w:r>
      <w:r w:rsidR="00B56608" w:rsidRPr="00EF709E">
        <w:rPr>
          <w:rFonts w:ascii="Arial" w:hAnsi="Arial" w:cs="Arial"/>
        </w:rPr>
        <w:tab/>
        <w:t xml:space="preserve">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 </w:t>
      </w:r>
      <w:r w:rsidR="00AA3B91" w:rsidRPr="00EF709E">
        <w:rPr>
          <w:rFonts w:ascii="Arial" w:hAnsi="Arial" w:cs="Arial"/>
        </w:rPr>
        <w:t>(CO1, Knowledge)</w:t>
      </w:r>
      <w:r w:rsidR="007453F2" w:rsidRPr="00EF709E">
        <w:rPr>
          <w:rFonts w:ascii="Arial" w:hAnsi="Arial" w:cs="Arial"/>
        </w:rPr>
        <w:t xml:space="preserve"> </w:t>
      </w:r>
    </w:p>
    <w:p w14:paraId="1B618104" w14:textId="77777777" w:rsidR="00601236" w:rsidRPr="00EF709E" w:rsidRDefault="007453F2" w:rsidP="005608A2">
      <w:pPr>
        <w:pStyle w:val="ListParagraph"/>
        <w:numPr>
          <w:ilvl w:val="0"/>
          <w:numId w:val="11"/>
        </w:numPr>
        <w:spacing w:after="0" w:line="240" w:lineRule="auto"/>
        <w:ind w:left="360" w:firstLine="0"/>
        <w:rPr>
          <w:rFonts w:ascii="Arial" w:hAnsi="Arial" w:cs="Arial"/>
        </w:rPr>
      </w:pPr>
      <w:r w:rsidRPr="00EF709E">
        <w:rPr>
          <w:rFonts w:ascii="Arial" w:hAnsi="Arial" w:cs="Arial"/>
        </w:rPr>
        <w:t>Primary consumers</w:t>
      </w:r>
      <w:r w:rsidR="005762F9" w:rsidRPr="00EF709E">
        <w:rPr>
          <w:rFonts w:ascii="Arial" w:hAnsi="Arial" w:cs="Arial"/>
        </w:rPr>
        <w:tab/>
      </w:r>
    </w:p>
    <w:p w14:paraId="0A8ACF73" w14:textId="77777777" w:rsidR="00601236" w:rsidRPr="00EF709E" w:rsidRDefault="007453F2" w:rsidP="005608A2">
      <w:pPr>
        <w:pStyle w:val="ListParagraph"/>
        <w:numPr>
          <w:ilvl w:val="0"/>
          <w:numId w:val="11"/>
        </w:numPr>
        <w:spacing w:after="0" w:line="240" w:lineRule="auto"/>
        <w:ind w:left="360" w:firstLine="0"/>
        <w:rPr>
          <w:rFonts w:ascii="Arial" w:hAnsi="Arial" w:cs="Arial"/>
        </w:rPr>
      </w:pPr>
      <w:r w:rsidRPr="00EF709E">
        <w:rPr>
          <w:rFonts w:ascii="Arial" w:hAnsi="Arial" w:cs="Arial"/>
        </w:rPr>
        <w:t>Seconda</w:t>
      </w:r>
      <w:r w:rsidR="005762F9" w:rsidRPr="00EF709E">
        <w:rPr>
          <w:rFonts w:ascii="Arial" w:hAnsi="Arial" w:cs="Arial"/>
        </w:rPr>
        <w:t>ry consumers</w:t>
      </w:r>
      <w:r w:rsidR="005762F9" w:rsidRPr="00EF709E">
        <w:rPr>
          <w:rFonts w:ascii="Arial" w:hAnsi="Arial" w:cs="Arial"/>
        </w:rPr>
        <w:tab/>
      </w:r>
    </w:p>
    <w:p w14:paraId="69BB2661" w14:textId="77777777" w:rsidR="00601236" w:rsidRPr="00EF709E" w:rsidRDefault="007453F2" w:rsidP="005608A2">
      <w:pPr>
        <w:pStyle w:val="ListParagraph"/>
        <w:numPr>
          <w:ilvl w:val="0"/>
          <w:numId w:val="11"/>
        </w:numPr>
        <w:spacing w:after="0" w:line="240" w:lineRule="auto"/>
        <w:ind w:left="360" w:firstLine="0"/>
        <w:rPr>
          <w:rFonts w:ascii="Arial" w:hAnsi="Arial" w:cs="Arial"/>
        </w:rPr>
      </w:pPr>
      <w:r w:rsidRPr="00EF709E">
        <w:rPr>
          <w:rFonts w:ascii="Arial" w:hAnsi="Arial" w:cs="Arial"/>
        </w:rPr>
        <w:t>Primary producers</w:t>
      </w:r>
    </w:p>
    <w:p w14:paraId="4063C192" w14:textId="3626DF42" w:rsidR="00E06B8D" w:rsidRPr="00EF709E" w:rsidRDefault="007453F2" w:rsidP="005608A2">
      <w:pPr>
        <w:pStyle w:val="ListParagraph"/>
        <w:numPr>
          <w:ilvl w:val="0"/>
          <w:numId w:val="11"/>
        </w:numPr>
        <w:spacing w:after="0" w:line="240" w:lineRule="auto"/>
        <w:ind w:left="360" w:firstLine="0"/>
        <w:rPr>
          <w:rFonts w:ascii="Arial" w:hAnsi="Arial" w:cs="Arial"/>
        </w:rPr>
      </w:pPr>
      <w:r w:rsidRPr="00EF709E">
        <w:rPr>
          <w:rFonts w:ascii="Arial" w:hAnsi="Arial" w:cs="Arial"/>
        </w:rPr>
        <w:t>Secondary producers</w:t>
      </w:r>
    </w:p>
    <w:p w14:paraId="12C21F23" w14:textId="2074D1A5" w:rsidR="007453F2" w:rsidRPr="00EF709E" w:rsidRDefault="007453F2" w:rsidP="004A00CD">
      <w:pPr>
        <w:pStyle w:val="ListParagraph"/>
        <w:numPr>
          <w:ilvl w:val="0"/>
          <w:numId w:val="2"/>
        </w:numPr>
        <w:spacing w:after="0" w:line="240" w:lineRule="auto"/>
        <w:ind w:left="180"/>
        <w:rPr>
          <w:rFonts w:ascii="Arial" w:hAnsi="Arial" w:cs="Arial"/>
        </w:rPr>
      </w:pPr>
      <w:r w:rsidRPr="00EF709E">
        <w:rPr>
          <w:rFonts w:ascii="Arial" w:hAnsi="Arial" w:cs="Arial"/>
        </w:rPr>
        <w:lastRenderedPageBreak/>
        <w:t>Biological equilibrium occurs among the</w:t>
      </w:r>
      <w:r w:rsidR="00AA3B91" w:rsidRPr="00EF709E">
        <w:rPr>
          <w:rFonts w:ascii="Arial" w:hAnsi="Arial" w:cs="Arial"/>
        </w:rPr>
        <w:t xml:space="preserve"> </w:t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B56608" w:rsidRPr="00EF709E">
        <w:rPr>
          <w:rFonts w:ascii="Arial" w:hAnsi="Arial" w:cs="Arial"/>
        </w:rPr>
        <w:t xml:space="preserve">     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 </w:t>
      </w:r>
      <w:r w:rsidR="00AA3B91" w:rsidRPr="00EF709E">
        <w:rPr>
          <w:rFonts w:ascii="Arial" w:hAnsi="Arial" w:cs="Arial"/>
        </w:rPr>
        <w:t>(CO1, Knowledge)</w:t>
      </w:r>
    </w:p>
    <w:p w14:paraId="3C31326B" w14:textId="3B9D7E4B" w:rsidR="007453F2" w:rsidRPr="00EF709E" w:rsidRDefault="0098264A" w:rsidP="005608A2">
      <w:pPr>
        <w:pStyle w:val="ListParagraph"/>
        <w:numPr>
          <w:ilvl w:val="0"/>
          <w:numId w:val="15"/>
        </w:numPr>
        <w:spacing w:after="0" w:line="240" w:lineRule="auto"/>
        <w:ind w:left="180" w:firstLine="90"/>
        <w:rPr>
          <w:rFonts w:ascii="Arial" w:hAnsi="Arial" w:cs="Arial"/>
        </w:rPr>
      </w:pPr>
      <w:r w:rsidRPr="00EF709E">
        <w:rPr>
          <w:rFonts w:ascii="Arial" w:hAnsi="Arial" w:cs="Arial"/>
        </w:rPr>
        <w:t>Producers and consumers</w:t>
      </w:r>
    </w:p>
    <w:p w14:paraId="46680F42" w14:textId="1AE2FDF2" w:rsidR="007453F2" w:rsidRPr="00EF709E" w:rsidRDefault="0098264A" w:rsidP="005608A2">
      <w:pPr>
        <w:pStyle w:val="ListParagraph"/>
        <w:numPr>
          <w:ilvl w:val="0"/>
          <w:numId w:val="15"/>
        </w:numPr>
        <w:spacing w:after="0" w:line="240" w:lineRule="auto"/>
        <w:ind w:left="180" w:firstLine="90"/>
        <w:rPr>
          <w:rFonts w:ascii="Arial" w:hAnsi="Arial" w:cs="Arial"/>
        </w:rPr>
      </w:pPr>
      <w:r w:rsidRPr="00EF709E">
        <w:rPr>
          <w:rFonts w:ascii="Arial" w:hAnsi="Arial" w:cs="Arial"/>
        </w:rPr>
        <w:t>Producers and decomposers</w:t>
      </w:r>
    </w:p>
    <w:p w14:paraId="211E2F65" w14:textId="366E5888" w:rsidR="007453F2" w:rsidRPr="00EF709E" w:rsidRDefault="0098264A" w:rsidP="005608A2">
      <w:pPr>
        <w:pStyle w:val="ListParagraph"/>
        <w:numPr>
          <w:ilvl w:val="0"/>
          <w:numId w:val="15"/>
        </w:numPr>
        <w:spacing w:after="0" w:line="240" w:lineRule="auto"/>
        <w:ind w:left="180" w:firstLine="90"/>
        <w:rPr>
          <w:rFonts w:ascii="Arial" w:hAnsi="Arial" w:cs="Arial"/>
        </w:rPr>
      </w:pPr>
      <w:r w:rsidRPr="00EF709E">
        <w:rPr>
          <w:rFonts w:ascii="Arial" w:hAnsi="Arial" w:cs="Arial"/>
        </w:rPr>
        <w:t>Producers, consumers and decomposers</w:t>
      </w:r>
    </w:p>
    <w:p w14:paraId="1E0CF60F" w14:textId="416BBF36" w:rsidR="007453F2" w:rsidRPr="00EF709E" w:rsidRDefault="0098264A" w:rsidP="005608A2">
      <w:pPr>
        <w:pStyle w:val="ListParagraph"/>
        <w:numPr>
          <w:ilvl w:val="0"/>
          <w:numId w:val="15"/>
        </w:numPr>
        <w:spacing w:after="0" w:line="240" w:lineRule="auto"/>
        <w:ind w:left="180" w:firstLine="90"/>
        <w:rPr>
          <w:rFonts w:ascii="Arial" w:hAnsi="Arial" w:cs="Arial"/>
        </w:rPr>
      </w:pPr>
      <w:r w:rsidRPr="00EF709E">
        <w:rPr>
          <w:rFonts w:ascii="Arial" w:hAnsi="Arial" w:cs="Arial"/>
        </w:rPr>
        <w:t>Producers themselves</w:t>
      </w:r>
    </w:p>
    <w:p w14:paraId="688915FD" w14:textId="77777777" w:rsidR="00850693" w:rsidRPr="00EF709E" w:rsidRDefault="00850693" w:rsidP="00B26B6F">
      <w:pPr>
        <w:spacing w:after="0" w:line="240" w:lineRule="auto"/>
        <w:rPr>
          <w:rFonts w:ascii="Arial" w:hAnsi="Arial" w:cs="Arial"/>
        </w:rPr>
      </w:pPr>
    </w:p>
    <w:p w14:paraId="24A9589A" w14:textId="6A2C6F13" w:rsidR="007453F2" w:rsidRPr="00EF709E" w:rsidRDefault="006510B4" w:rsidP="004A00CD">
      <w:pPr>
        <w:pStyle w:val="ListParagraph"/>
        <w:numPr>
          <w:ilvl w:val="0"/>
          <w:numId w:val="2"/>
        </w:numPr>
        <w:spacing w:after="0" w:line="240" w:lineRule="auto"/>
        <w:ind w:left="9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 </w:t>
      </w:r>
      <w:r w:rsidR="007453F2" w:rsidRPr="00EF709E">
        <w:rPr>
          <w:rFonts w:ascii="Arial" w:hAnsi="Arial" w:cs="Arial"/>
        </w:rPr>
        <w:t>If all the green plant where to disappear from the Earth</w:t>
      </w:r>
      <w:r w:rsidR="00B56608" w:rsidRPr="00EF709E">
        <w:rPr>
          <w:rFonts w:ascii="Arial" w:hAnsi="Arial" w:cs="Arial"/>
        </w:rPr>
        <w:t xml:space="preserve">  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</w:t>
      </w:r>
      <w:r w:rsidR="00AA3B91" w:rsidRPr="00EF709E">
        <w:rPr>
          <w:rFonts w:ascii="Arial" w:hAnsi="Arial" w:cs="Arial"/>
        </w:rPr>
        <w:t>(CO1, Knowledge)</w:t>
      </w:r>
    </w:p>
    <w:p w14:paraId="3D348FEF" w14:textId="310CA55B" w:rsidR="007453F2" w:rsidRPr="00EF709E" w:rsidRDefault="004A00CD" w:rsidP="004A00CD">
      <w:pPr>
        <w:pStyle w:val="ListParagraph"/>
        <w:spacing w:after="0" w:line="240" w:lineRule="auto"/>
        <w:ind w:left="18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a) </w:t>
      </w:r>
      <w:r w:rsidR="0098264A" w:rsidRPr="00EF709E">
        <w:rPr>
          <w:rFonts w:ascii="Arial" w:hAnsi="Arial" w:cs="Arial"/>
        </w:rPr>
        <w:t>All the animals will die</w:t>
      </w:r>
      <w:r w:rsidR="006510B4" w:rsidRPr="00EF709E">
        <w:rPr>
          <w:rFonts w:ascii="Arial" w:hAnsi="Arial" w:cs="Arial"/>
        </w:rPr>
        <w:t xml:space="preserve"> </w:t>
      </w:r>
      <w:r w:rsidR="006510B4" w:rsidRPr="00EF709E">
        <w:rPr>
          <w:rFonts w:ascii="Arial" w:hAnsi="Arial" w:cs="Arial"/>
        </w:rPr>
        <w:tab/>
      </w:r>
      <w:r w:rsidRPr="00EF709E">
        <w:rPr>
          <w:rFonts w:ascii="Arial" w:hAnsi="Arial" w:cs="Arial"/>
        </w:rPr>
        <w:t xml:space="preserve">     </w:t>
      </w:r>
      <w:r w:rsidR="006510B4" w:rsidRPr="00EF709E">
        <w:rPr>
          <w:rFonts w:ascii="Arial" w:hAnsi="Arial" w:cs="Arial"/>
        </w:rPr>
        <w:t xml:space="preserve">b) </w:t>
      </w:r>
      <w:r w:rsidR="0098264A" w:rsidRPr="00EF709E">
        <w:rPr>
          <w:rFonts w:ascii="Arial" w:hAnsi="Arial" w:cs="Arial"/>
        </w:rPr>
        <w:t>Only herbivores will die</w:t>
      </w:r>
      <w:r w:rsidR="006510B4" w:rsidRPr="00EF709E">
        <w:rPr>
          <w:rFonts w:ascii="Arial" w:hAnsi="Arial" w:cs="Arial"/>
        </w:rPr>
        <w:t xml:space="preserve"> </w:t>
      </w:r>
      <w:r w:rsidRPr="00EF709E">
        <w:rPr>
          <w:rFonts w:ascii="Arial" w:hAnsi="Arial" w:cs="Arial"/>
        </w:rPr>
        <w:tab/>
      </w:r>
      <w:r w:rsidR="006510B4" w:rsidRPr="00EF709E">
        <w:rPr>
          <w:rFonts w:ascii="Arial" w:hAnsi="Arial" w:cs="Arial"/>
        </w:rPr>
        <w:t xml:space="preserve">c) </w:t>
      </w:r>
      <w:r w:rsidR="0098264A" w:rsidRPr="00EF709E">
        <w:rPr>
          <w:rFonts w:ascii="Arial" w:hAnsi="Arial" w:cs="Arial"/>
        </w:rPr>
        <w:t>Only carnivores will die</w:t>
      </w:r>
    </w:p>
    <w:p w14:paraId="24829CD7" w14:textId="2E8924C8" w:rsidR="007453F2" w:rsidRPr="00EF709E" w:rsidRDefault="004A00CD" w:rsidP="006510B4">
      <w:pPr>
        <w:spacing w:after="0" w:line="240" w:lineRule="auto"/>
        <w:ind w:left="-18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     </w:t>
      </w:r>
      <w:r w:rsidR="006510B4" w:rsidRPr="00EF709E">
        <w:rPr>
          <w:rFonts w:ascii="Arial" w:hAnsi="Arial" w:cs="Arial"/>
        </w:rPr>
        <w:t xml:space="preserve">d) </w:t>
      </w:r>
      <w:r w:rsidR="0098264A" w:rsidRPr="00EF709E">
        <w:rPr>
          <w:rFonts w:ascii="Arial" w:hAnsi="Arial" w:cs="Arial"/>
        </w:rPr>
        <w:t>It will not matter to any animal</w:t>
      </w:r>
    </w:p>
    <w:p w14:paraId="74641B69" w14:textId="112B5F71" w:rsidR="00850693" w:rsidRPr="00EF709E" w:rsidRDefault="00850693" w:rsidP="00B26B6F">
      <w:pPr>
        <w:spacing w:after="0" w:line="240" w:lineRule="auto"/>
        <w:rPr>
          <w:rFonts w:ascii="Arial" w:hAnsi="Arial" w:cs="Arial"/>
        </w:rPr>
      </w:pPr>
    </w:p>
    <w:p w14:paraId="18D24A6B" w14:textId="77777777" w:rsidR="0043059C" w:rsidRPr="00EF709E" w:rsidRDefault="007453F2" w:rsidP="0043059C">
      <w:pPr>
        <w:pStyle w:val="ListParagraph"/>
        <w:numPr>
          <w:ilvl w:val="0"/>
          <w:numId w:val="2"/>
        </w:numPr>
        <w:spacing w:after="0" w:line="240" w:lineRule="auto"/>
        <w:ind w:hanging="9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The major matters that are recycled through the biotic and abiotic components of the </w:t>
      </w:r>
      <w:r w:rsidR="0043059C" w:rsidRPr="00EF709E">
        <w:rPr>
          <w:rFonts w:ascii="Arial" w:hAnsi="Arial" w:cs="Arial"/>
        </w:rPr>
        <w:t xml:space="preserve">      </w:t>
      </w:r>
    </w:p>
    <w:p w14:paraId="6E1D0AC2" w14:textId="00C7E588" w:rsidR="007453F2" w:rsidRPr="00EF709E" w:rsidRDefault="0043059C" w:rsidP="0043059C">
      <w:pPr>
        <w:pStyle w:val="ListParagraph"/>
        <w:spacing w:after="0" w:line="240" w:lineRule="auto"/>
        <w:ind w:left="-18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   </w:t>
      </w:r>
      <w:r w:rsidR="007453F2" w:rsidRPr="00EF709E">
        <w:rPr>
          <w:rFonts w:ascii="Arial" w:hAnsi="Arial" w:cs="Arial"/>
        </w:rPr>
        <w:t>ecosystem</w:t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B56608" w:rsidRPr="00EF709E">
        <w:rPr>
          <w:rFonts w:ascii="Arial" w:hAnsi="Arial" w:cs="Arial"/>
        </w:rPr>
        <w:t xml:space="preserve">                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</w:t>
      </w:r>
      <w:r w:rsidR="00AA3B91" w:rsidRPr="00EF709E">
        <w:rPr>
          <w:rFonts w:ascii="Arial" w:hAnsi="Arial" w:cs="Arial"/>
        </w:rPr>
        <w:t>(CO1, Knowledge)</w:t>
      </w:r>
    </w:p>
    <w:p w14:paraId="6B32A53E" w14:textId="31B1306A" w:rsidR="007453F2" w:rsidRPr="00EF709E" w:rsidRDefault="007453F2" w:rsidP="0043059C">
      <w:pPr>
        <w:pStyle w:val="ListParagraph"/>
        <w:numPr>
          <w:ilvl w:val="2"/>
          <w:numId w:val="2"/>
        </w:numPr>
        <w:spacing w:after="0" w:line="240" w:lineRule="auto"/>
        <w:ind w:left="450"/>
        <w:rPr>
          <w:rFonts w:ascii="Arial" w:hAnsi="Arial" w:cs="Arial"/>
        </w:rPr>
      </w:pPr>
      <w:r w:rsidRPr="00EF709E">
        <w:rPr>
          <w:rFonts w:ascii="Arial" w:hAnsi="Arial" w:cs="Arial"/>
        </w:rPr>
        <w:t>Carbon, Water, Nitrogen, Oxygen, Phosphorus, Sulphur</w:t>
      </w:r>
    </w:p>
    <w:p w14:paraId="10FA239A" w14:textId="62714C00" w:rsidR="007453F2" w:rsidRPr="00EF709E" w:rsidRDefault="007453F2" w:rsidP="0043059C">
      <w:pPr>
        <w:pStyle w:val="ListParagraph"/>
        <w:numPr>
          <w:ilvl w:val="2"/>
          <w:numId w:val="2"/>
        </w:numPr>
        <w:spacing w:after="0" w:line="240" w:lineRule="auto"/>
        <w:ind w:left="450"/>
        <w:rPr>
          <w:rFonts w:ascii="Arial" w:hAnsi="Arial" w:cs="Arial"/>
        </w:rPr>
      </w:pPr>
      <w:r w:rsidRPr="00EF709E">
        <w:rPr>
          <w:rFonts w:ascii="Arial" w:hAnsi="Arial" w:cs="Arial"/>
        </w:rPr>
        <w:t xml:space="preserve">Carbon, Chlorine, Nitrogen, Oxygen, Phosphorus, </w:t>
      </w:r>
      <w:proofErr w:type="spellStart"/>
      <w:r w:rsidRPr="00EF709E">
        <w:rPr>
          <w:rFonts w:ascii="Arial" w:hAnsi="Arial" w:cs="Arial"/>
        </w:rPr>
        <w:t>Selinium</w:t>
      </w:r>
      <w:proofErr w:type="spellEnd"/>
    </w:p>
    <w:p w14:paraId="673489F5" w14:textId="19775909" w:rsidR="007453F2" w:rsidRPr="00EF709E" w:rsidRDefault="007453F2" w:rsidP="0043059C">
      <w:pPr>
        <w:pStyle w:val="ListParagraph"/>
        <w:numPr>
          <w:ilvl w:val="2"/>
          <w:numId w:val="2"/>
        </w:numPr>
        <w:spacing w:after="0" w:line="240" w:lineRule="auto"/>
        <w:ind w:left="450"/>
        <w:rPr>
          <w:rFonts w:ascii="Arial" w:hAnsi="Arial" w:cs="Arial"/>
        </w:rPr>
      </w:pPr>
      <w:r w:rsidRPr="00EF709E">
        <w:rPr>
          <w:rFonts w:ascii="Arial" w:hAnsi="Arial" w:cs="Arial"/>
        </w:rPr>
        <w:t>Carbon, Helium, Neon, Ozone, Phosphorus, Sulphur</w:t>
      </w:r>
    </w:p>
    <w:p w14:paraId="659D72FD" w14:textId="06A31674" w:rsidR="007453F2" w:rsidRPr="00EF709E" w:rsidRDefault="007453F2" w:rsidP="0043059C">
      <w:pPr>
        <w:pStyle w:val="ListParagraph"/>
        <w:numPr>
          <w:ilvl w:val="2"/>
          <w:numId w:val="2"/>
        </w:numPr>
        <w:spacing w:after="0" w:line="240" w:lineRule="auto"/>
        <w:ind w:left="450"/>
        <w:rPr>
          <w:rFonts w:ascii="Arial" w:hAnsi="Arial" w:cs="Arial"/>
        </w:rPr>
      </w:pPr>
      <w:r w:rsidRPr="00EF709E">
        <w:rPr>
          <w:rFonts w:ascii="Arial" w:hAnsi="Arial" w:cs="Arial"/>
        </w:rPr>
        <w:t>Carbon, Copper, Sodium, Oxygen, Fluorine, Sulphur</w:t>
      </w:r>
    </w:p>
    <w:p w14:paraId="0D4CC729" w14:textId="77777777" w:rsidR="00850693" w:rsidRPr="00EF709E" w:rsidRDefault="00850693" w:rsidP="00B26B6F">
      <w:pPr>
        <w:spacing w:after="0" w:line="240" w:lineRule="auto"/>
        <w:rPr>
          <w:rFonts w:ascii="Arial" w:hAnsi="Arial" w:cs="Arial"/>
        </w:rPr>
      </w:pPr>
    </w:p>
    <w:p w14:paraId="5B078DFB" w14:textId="53F724C1" w:rsidR="007453F2" w:rsidRPr="00EF709E" w:rsidRDefault="007453F2" w:rsidP="0043059C">
      <w:pPr>
        <w:pStyle w:val="ListParagraph"/>
        <w:numPr>
          <w:ilvl w:val="0"/>
          <w:numId w:val="2"/>
        </w:numPr>
        <w:spacing w:after="0" w:line="240" w:lineRule="auto"/>
        <w:ind w:left="90"/>
        <w:rPr>
          <w:rFonts w:ascii="Arial" w:hAnsi="Arial" w:cs="Arial"/>
        </w:rPr>
      </w:pPr>
      <w:r w:rsidRPr="00EF709E">
        <w:rPr>
          <w:rFonts w:ascii="Arial" w:hAnsi="Arial" w:cs="Arial"/>
        </w:rPr>
        <w:t>Which of the following is a correct sequence of food chain?</w:t>
      </w:r>
      <w:r w:rsidR="00B56608" w:rsidRPr="00EF709E">
        <w:rPr>
          <w:rFonts w:ascii="Arial" w:hAnsi="Arial" w:cs="Arial"/>
        </w:rPr>
        <w:t xml:space="preserve">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</w:t>
      </w:r>
      <w:r w:rsidR="00AA3B91" w:rsidRPr="00EF709E">
        <w:rPr>
          <w:rFonts w:ascii="Arial" w:hAnsi="Arial" w:cs="Arial"/>
        </w:rPr>
        <w:t>(CO1, Knowledge)</w:t>
      </w:r>
    </w:p>
    <w:p w14:paraId="4BDEC3E1" w14:textId="4FBBFCE4" w:rsidR="007453F2" w:rsidRPr="00EF709E" w:rsidRDefault="007453F2" w:rsidP="0043059C">
      <w:pPr>
        <w:pStyle w:val="ListParagraph"/>
        <w:numPr>
          <w:ilvl w:val="2"/>
          <w:numId w:val="2"/>
        </w:numPr>
        <w:spacing w:after="0" w:line="240" w:lineRule="auto"/>
        <w:ind w:left="450"/>
        <w:rPr>
          <w:rFonts w:ascii="Arial" w:hAnsi="Arial" w:cs="Arial"/>
        </w:rPr>
      </w:pPr>
      <w:r w:rsidRPr="00EF709E">
        <w:rPr>
          <w:rFonts w:ascii="Arial" w:hAnsi="Arial" w:cs="Arial"/>
        </w:rPr>
        <w:t>fallen- leaves- bacteria- insect- larvae- birds</w:t>
      </w:r>
    </w:p>
    <w:p w14:paraId="3C0D6595" w14:textId="252B1BFB" w:rsidR="007453F2" w:rsidRPr="00EF709E" w:rsidRDefault="007453F2" w:rsidP="0043059C">
      <w:pPr>
        <w:pStyle w:val="ListParagraph"/>
        <w:numPr>
          <w:ilvl w:val="2"/>
          <w:numId w:val="2"/>
        </w:numPr>
        <w:spacing w:after="0" w:line="240" w:lineRule="auto"/>
        <w:ind w:left="450"/>
        <w:rPr>
          <w:rFonts w:ascii="Arial" w:hAnsi="Arial" w:cs="Arial"/>
        </w:rPr>
      </w:pPr>
      <w:r w:rsidRPr="00EF709E">
        <w:rPr>
          <w:rFonts w:ascii="Arial" w:hAnsi="Arial" w:cs="Arial"/>
        </w:rPr>
        <w:t>phytoplankton – zooplankton- fish</w:t>
      </w:r>
    </w:p>
    <w:p w14:paraId="68FECC9C" w14:textId="70F3853C" w:rsidR="007453F2" w:rsidRPr="00EF709E" w:rsidRDefault="007453F2" w:rsidP="0043059C">
      <w:pPr>
        <w:pStyle w:val="ListParagraph"/>
        <w:numPr>
          <w:ilvl w:val="2"/>
          <w:numId w:val="2"/>
        </w:numPr>
        <w:spacing w:after="0" w:line="240" w:lineRule="auto"/>
        <w:ind w:left="450"/>
        <w:rPr>
          <w:rFonts w:ascii="Arial" w:hAnsi="Arial" w:cs="Arial"/>
        </w:rPr>
      </w:pPr>
      <w:r w:rsidRPr="00EF709E">
        <w:rPr>
          <w:rFonts w:ascii="Arial" w:hAnsi="Arial" w:cs="Arial"/>
        </w:rPr>
        <w:t>grasses-fox-rabbit</w:t>
      </w:r>
    </w:p>
    <w:p w14:paraId="11FC6174" w14:textId="705784C4" w:rsidR="007453F2" w:rsidRPr="00EF709E" w:rsidRDefault="007453F2" w:rsidP="0043059C">
      <w:pPr>
        <w:pStyle w:val="ListParagraph"/>
        <w:numPr>
          <w:ilvl w:val="2"/>
          <w:numId w:val="2"/>
        </w:numPr>
        <w:spacing w:after="0" w:line="240" w:lineRule="auto"/>
        <w:ind w:left="450"/>
        <w:rPr>
          <w:rFonts w:ascii="Arial" w:hAnsi="Arial" w:cs="Arial"/>
        </w:rPr>
      </w:pPr>
      <w:r w:rsidRPr="00EF709E">
        <w:rPr>
          <w:rFonts w:ascii="Arial" w:hAnsi="Arial" w:cs="Arial"/>
        </w:rPr>
        <w:t>grasses-</w:t>
      </w:r>
      <w:proofErr w:type="spellStart"/>
      <w:r w:rsidRPr="00EF709E">
        <w:rPr>
          <w:rFonts w:ascii="Arial" w:hAnsi="Arial" w:cs="Arial"/>
        </w:rPr>
        <w:t>chamelion</w:t>
      </w:r>
      <w:proofErr w:type="spellEnd"/>
      <w:r w:rsidRPr="00EF709E">
        <w:rPr>
          <w:rFonts w:ascii="Arial" w:hAnsi="Arial" w:cs="Arial"/>
        </w:rPr>
        <w:t>-insects-birds</w:t>
      </w:r>
    </w:p>
    <w:p w14:paraId="5B838528" w14:textId="77777777" w:rsidR="001D03DF" w:rsidRPr="00EF709E" w:rsidRDefault="001D03DF" w:rsidP="00B26B6F">
      <w:pPr>
        <w:spacing w:after="0" w:line="240" w:lineRule="auto"/>
        <w:rPr>
          <w:rFonts w:ascii="Arial" w:hAnsi="Arial" w:cs="Arial"/>
        </w:rPr>
      </w:pPr>
    </w:p>
    <w:p w14:paraId="27D9E790" w14:textId="109C01F9" w:rsidR="00001174" w:rsidRPr="00EF709E" w:rsidRDefault="00001174" w:rsidP="0043059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9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Which one of the following pairs of geographical areas show maximum biodiversity in our country? </w:t>
      </w:r>
      <w:r w:rsidRPr="00EF709E">
        <w:rPr>
          <w:rFonts w:ascii="Arial" w:eastAsia="Times New Roman" w:hAnsi="Arial" w:cs="Arial"/>
          <w:color w:val="000000" w:themeColor="text1"/>
        </w:rPr>
        <w:tab/>
      </w:r>
      <w:r w:rsidRPr="00EF709E">
        <w:rPr>
          <w:rFonts w:ascii="Arial" w:eastAsia="Times New Roman" w:hAnsi="Arial" w:cs="Arial"/>
          <w:color w:val="000000" w:themeColor="text1"/>
        </w:rPr>
        <w:tab/>
      </w:r>
      <w:r w:rsidRPr="00EF709E">
        <w:rPr>
          <w:rFonts w:ascii="Arial" w:eastAsia="Times New Roman" w:hAnsi="Arial" w:cs="Arial"/>
          <w:color w:val="000000" w:themeColor="text1"/>
        </w:rPr>
        <w:tab/>
      </w:r>
      <w:r w:rsidRPr="00EF709E">
        <w:rPr>
          <w:rFonts w:ascii="Arial" w:eastAsia="Times New Roman" w:hAnsi="Arial" w:cs="Arial"/>
          <w:color w:val="000000" w:themeColor="text1"/>
        </w:rPr>
        <w:tab/>
      </w:r>
      <w:r w:rsidR="00B56608" w:rsidRPr="00EF709E">
        <w:rPr>
          <w:rFonts w:ascii="Arial" w:eastAsia="Times New Roman" w:hAnsi="Arial" w:cs="Arial"/>
          <w:color w:val="000000" w:themeColor="text1"/>
        </w:rPr>
        <w:tab/>
      </w:r>
      <w:r w:rsidR="00B56608" w:rsidRPr="00EF709E">
        <w:rPr>
          <w:rFonts w:ascii="Arial" w:eastAsia="Times New Roman" w:hAnsi="Arial" w:cs="Arial"/>
          <w:color w:val="000000" w:themeColor="text1"/>
        </w:rPr>
        <w:tab/>
        <w:t xml:space="preserve">         </w:t>
      </w:r>
      <w:r w:rsid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  <w:t xml:space="preserve">    </w:t>
      </w:r>
      <w:r w:rsidRPr="00EF709E">
        <w:rPr>
          <w:rFonts w:ascii="Arial" w:hAnsi="Arial" w:cs="Arial"/>
        </w:rPr>
        <w:t>(CO1, Knowledge)</w:t>
      </w:r>
      <w:r w:rsidRPr="00EF709E">
        <w:rPr>
          <w:rFonts w:ascii="Arial" w:eastAsia="Times New Roman" w:hAnsi="Arial" w:cs="Arial"/>
          <w:color w:val="000000" w:themeColor="text1"/>
        </w:rPr>
        <w:br/>
        <w:t xml:space="preserve">(a) Eastern Himalayas and Western Ghats </w:t>
      </w:r>
      <w:r w:rsidRPr="00EF709E">
        <w:rPr>
          <w:rFonts w:ascii="Arial" w:eastAsia="Times New Roman" w:hAnsi="Arial" w:cs="Arial"/>
          <w:color w:val="000000" w:themeColor="text1"/>
        </w:rPr>
        <w:br/>
        <w:t>(b) Eastern Ghats and West Bengal</w:t>
      </w:r>
      <w:r w:rsidRPr="00EF709E">
        <w:rPr>
          <w:rFonts w:ascii="Arial" w:eastAsia="Times New Roman" w:hAnsi="Arial" w:cs="Arial"/>
          <w:color w:val="000000" w:themeColor="text1"/>
        </w:rPr>
        <w:br/>
        <w:t xml:space="preserve">(c) </w:t>
      </w:r>
      <w:proofErr w:type="spellStart"/>
      <w:r w:rsidRPr="00EF709E">
        <w:rPr>
          <w:rFonts w:ascii="Arial" w:eastAsia="Times New Roman" w:hAnsi="Arial" w:cs="Arial"/>
          <w:color w:val="000000" w:themeColor="text1"/>
        </w:rPr>
        <w:t>Sunderbans</w:t>
      </w:r>
      <w:proofErr w:type="spellEnd"/>
      <w:r w:rsidRPr="00EF709E">
        <w:rPr>
          <w:rFonts w:ascii="Arial" w:eastAsia="Times New Roman" w:hAnsi="Arial" w:cs="Arial"/>
          <w:color w:val="000000" w:themeColor="text1"/>
        </w:rPr>
        <w:t xml:space="preserve"> and </w:t>
      </w:r>
      <w:proofErr w:type="spellStart"/>
      <w:r w:rsidRPr="00EF709E">
        <w:rPr>
          <w:rFonts w:ascii="Arial" w:eastAsia="Times New Roman" w:hAnsi="Arial" w:cs="Arial"/>
          <w:color w:val="000000" w:themeColor="text1"/>
        </w:rPr>
        <w:t>Rann</w:t>
      </w:r>
      <w:proofErr w:type="spellEnd"/>
      <w:r w:rsidRPr="00EF709E">
        <w:rPr>
          <w:rFonts w:ascii="Arial" w:eastAsia="Times New Roman" w:hAnsi="Arial" w:cs="Arial"/>
          <w:color w:val="000000" w:themeColor="text1"/>
        </w:rPr>
        <w:t xml:space="preserve"> of Kutch</w:t>
      </w:r>
      <w:r w:rsidRPr="00EF709E">
        <w:rPr>
          <w:rFonts w:ascii="Arial" w:eastAsia="Times New Roman" w:hAnsi="Arial" w:cs="Arial"/>
          <w:color w:val="000000" w:themeColor="text1"/>
        </w:rPr>
        <w:br/>
        <w:t>(d) Kerala and Punjab</w:t>
      </w:r>
    </w:p>
    <w:p w14:paraId="2181DF0D" w14:textId="77777777" w:rsidR="00001174" w:rsidRPr="00EF709E" w:rsidRDefault="00001174" w:rsidP="00001174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color w:val="000000" w:themeColor="text1"/>
        </w:rPr>
      </w:pPr>
    </w:p>
    <w:p w14:paraId="3A4BC8F5" w14:textId="090331EE" w:rsidR="008F3E72" w:rsidRPr="00EF709E" w:rsidRDefault="00920308" w:rsidP="0043059C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0" w:line="240" w:lineRule="auto"/>
        <w:ind w:left="90"/>
        <w:jc w:val="both"/>
        <w:rPr>
          <w:rFonts w:ascii="Arial" w:eastAsia="Times New Roman" w:hAnsi="Arial" w:cs="Arial"/>
        </w:rPr>
      </w:pPr>
      <w:r w:rsidRPr="00EF709E">
        <w:rPr>
          <w:rFonts w:ascii="Arial" w:eastAsia="Times New Roman" w:hAnsi="Arial" w:cs="Arial"/>
        </w:rPr>
        <w:t>The term biodiversity was proposed by ……………</w:t>
      </w:r>
      <w:r w:rsidR="00AA3B91" w:rsidRPr="00EF709E">
        <w:rPr>
          <w:rFonts w:ascii="Arial" w:eastAsia="Times New Roman" w:hAnsi="Arial" w:cs="Arial"/>
        </w:rPr>
        <w:tab/>
        <w:t xml:space="preserve">   </w:t>
      </w:r>
      <w:r w:rsidR="00EF709E">
        <w:rPr>
          <w:rFonts w:ascii="Arial" w:eastAsia="Times New Roman" w:hAnsi="Arial" w:cs="Arial"/>
        </w:rPr>
        <w:tab/>
      </w:r>
      <w:r w:rsidR="00EF709E">
        <w:rPr>
          <w:rFonts w:ascii="Arial" w:eastAsia="Times New Roman" w:hAnsi="Arial" w:cs="Arial"/>
        </w:rPr>
        <w:tab/>
        <w:t xml:space="preserve">         </w:t>
      </w:r>
      <w:r w:rsidR="00AA3B91" w:rsidRPr="00EF709E">
        <w:rPr>
          <w:rFonts w:ascii="Arial" w:hAnsi="Arial" w:cs="Arial"/>
        </w:rPr>
        <w:t>(CO2, Comprehension)</w:t>
      </w:r>
    </w:p>
    <w:p w14:paraId="6AC434E1" w14:textId="3062A9F5" w:rsidR="00920308" w:rsidRPr="00EF709E" w:rsidRDefault="008F3E72" w:rsidP="0043059C">
      <w:pPr>
        <w:pStyle w:val="ListParagraph"/>
        <w:shd w:val="clear" w:color="auto" w:fill="FFFFFF"/>
        <w:tabs>
          <w:tab w:val="left" w:pos="0"/>
        </w:tabs>
        <w:spacing w:after="0" w:line="240" w:lineRule="auto"/>
        <w:ind w:left="90"/>
        <w:jc w:val="both"/>
        <w:rPr>
          <w:rFonts w:ascii="Arial" w:eastAsia="Times New Roman" w:hAnsi="Arial" w:cs="Arial"/>
        </w:rPr>
      </w:pPr>
      <w:r w:rsidRPr="00EF709E">
        <w:rPr>
          <w:rFonts w:ascii="Arial" w:eastAsia="Times New Roman" w:hAnsi="Arial" w:cs="Arial"/>
        </w:rPr>
        <w:t xml:space="preserve">a) </w:t>
      </w:r>
      <w:r w:rsidR="00920308" w:rsidRPr="00EF709E">
        <w:rPr>
          <w:rFonts w:ascii="Arial" w:eastAsia="Times New Roman" w:hAnsi="Arial" w:cs="Arial"/>
        </w:rPr>
        <w:t xml:space="preserve">W.G. Rosen </w:t>
      </w:r>
      <w:r w:rsidR="00920308" w:rsidRPr="00EF709E">
        <w:rPr>
          <w:rFonts w:ascii="Arial" w:eastAsia="Times New Roman" w:hAnsi="Arial" w:cs="Arial"/>
        </w:rPr>
        <w:tab/>
        <w:t xml:space="preserve">b) </w:t>
      </w:r>
      <w:proofErr w:type="spellStart"/>
      <w:r w:rsidR="00920308" w:rsidRPr="00EF709E">
        <w:rPr>
          <w:rFonts w:ascii="Arial" w:eastAsia="Times New Roman" w:hAnsi="Arial" w:cs="Arial"/>
        </w:rPr>
        <w:t>Utpary</w:t>
      </w:r>
      <w:proofErr w:type="spellEnd"/>
      <w:r w:rsidR="00920308" w:rsidRPr="00EF709E">
        <w:rPr>
          <w:rFonts w:ascii="Arial" w:eastAsia="Times New Roman" w:hAnsi="Arial" w:cs="Arial"/>
        </w:rPr>
        <w:t xml:space="preserve"> </w:t>
      </w:r>
      <w:r w:rsidR="00920308" w:rsidRPr="00EF709E">
        <w:rPr>
          <w:rFonts w:ascii="Arial" w:eastAsia="Times New Roman" w:hAnsi="Arial" w:cs="Arial"/>
        </w:rPr>
        <w:tab/>
        <w:t xml:space="preserve">c) Earnest Haeckel </w:t>
      </w:r>
      <w:r w:rsidR="00920308" w:rsidRPr="00EF709E">
        <w:rPr>
          <w:rFonts w:ascii="Arial" w:eastAsia="Times New Roman" w:hAnsi="Arial" w:cs="Arial"/>
        </w:rPr>
        <w:tab/>
        <w:t xml:space="preserve">d) Sir Arthur </w:t>
      </w:r>
      <w:proofErr w:type="spellStart"/>
      <w:r w:rsidR="00920308" w:rsidRPr="00EF709E">
        <w:rPr>
          <w:rFonts w:ascii="Arial" w:eastAsia="Times New Roman" w:hAnsi="Arial" w:cs="Arial"/>
        </w:rPr>
        <w:t>Tansley</w:t>
      </w:r>
      <w:proofErr w:type="spellEnd"/>
    </w:p>
    <w:p w14:paraId="1F3A7341" w14:textId="70F6A755" w:rsidR="008F3E72" w:rsidRPr="00EF709E" w:rsidRDefault="008F3E72" w:rsidP="000172DA">
      <w:pPr>
        <w:spacing w:after="0" w:line="240" w:lineRule="auto"/>
        <w:rPr>
          <w:rFonts w:ascii="Arial" w:hAnsi="Arial" w:cs="Arial"/>
        </w:rPr>
      </w:pPr>
    </w:p>
    <w:p w14:paraId="2A4B6AB6" w14:textId="29EEE13E" w:rsidR="000172DA" w:rsidRPr="00EF709E" w:rsidRDefault="000172DA" w:rsidP="0043059C">
      <w:pPr>
        <w:pStyle w:val="ListParagraph"/>
        <w:numPr>
          <w:ilvl w:val="0"/>
          <w:numId w:val="2"/>
        </w:numPr>
        <w:spacing w:after="0" w:line="240" w:lineRule="auto"/>
        <w:ind w:left="90"/>
        <w:rPr>
          <w:rFonts w:ascii="Arial" w:hAnsi="Arial" w:cs="Arial"/>
        </w:rPr>
      </w:pPr>
      <w:r w:rsidRPr="00EF709E">
        <w:rPr>
          <w:rFonts w:ascii="Arial" w:hAnsi="Arial" w:cs="Arial"/>
        </w:rPr>
        <w:t>Factors affecting biodiversity are,</w:t>
      </w:r>
      <w:r w:rsidR="00AA3B91" w:rsidRPr="00EF709E">
        <w:rPr>
          <w:rFonts w:ascii="Arial" w:hAnsi="Arial" w:cs="Arial"/>
        </w:rPr>
        <w:t xml:space="preserve"> </w:t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AA3B91" w:rsidRPr="00EF709E">
        <w:rPr>
          <w:rFonts w:ascii="Arial" w:hAnsi="Arial" w:cs="Arial"/>
        </w:rPr>
        <w:tab/>
      </w:r>
      <w:r w:rsidR="00B56608" w:rsidRPr="00EF709E">
        <w:rPr>
          <w:rFonts w:ascii="Arial" w:hAnsi="Arial" w:cs="Arial"/>
        </w:rPr>
        <w:t xml:space="preserve">   </w:t>
      </w:r>
      <w:r w:rsidR="00EF709E">
        <w:rPr>
          <w:rFonts w:ascii="Arial" w:hAnsi="Arial" w:cs="Arial"/>
        </w:rPr>
        <w:tab/>
      </w:r>
      <w:r w:rsidR="00EF709E">
        <w:rPr>
          <w:rFonts w:ascii="Arial" w:hAnsi="Arial" w:cs="Arial"/>
        </w:rPr>
        <w:tab/>
        <w:t xml:space="preserve">         </w:t>
      </w:r>
      <w:r w:rsidR="00AA3B91" w:rsidRPr="00EF709E">
        <w:rPr>
          <w:rFonts w:ascii="Arial" w:hAnsi="Arial" w:cs="Arial"/>
        </w:rPr>
        <w:t>(CO2, Comprehension)</w:t>
      </w:r>
    </w:p>
    <w:p w14:paraId="70C4B19B" w14:textId="7B9B4E74" w:rsidR="000172DA" w:rsidRPr="00EF709E" w:rsidRDefault="000172DA" w:rsidP="0043059C">
      <w:pPr>
        <w:pStyle w:val="ListParagraph"/>
        <w:numPr>
          <w:ilvl w:val="0"/>
          <w:numId w:val="13"/>
        </w:numPr>
        <w:spacing w:after="0" w:line="240" w:lineRule="auto"/>
        <w:ind w:left="360" w:hanging="270"/>
        <w:rPr>
          <w:rFonts w:ascii="Arial" w:hAnsi="Arial" w:cs="Arial"/>
        </w:rPr>
      </w:pPr>
      <w:r w:rsidRPr="00EF709E">
        <w:rPr>
          <w:rFonts w:ascii="Arial" w:hAnsi="Arial" w:cs="Arial"/>
        </w:rPr>
        <w:t>Exploitation of wild living resources, including hunting and wildlife trading</w:t>
      </w:r>
    </w:p>
    <w:p w14:paraId="4FB59CC6" w14:textId="621F6ED1" w:rsidR="000172DA" w:rsidRPr="00EF709E" w:rsidRDefault="000172DA" w:rsidP="0043059C">
      <w:pPr>
        <w:pStyle w:val="ListParagraph"/>
        <w:numPr>
          <w:ilvl w:val="0"/>
          <w:numId w:val="13"/>
        </w:numPr>
        <w:spacing w:after="0" w:line="240" w:lineRule="auto"/>
        <w:ind w:left="360" w:hanging="270"/>
        <w:rPr>
          <w:rFonts w:ascii="Arial" w:hAnsi="Arial" w:cs="Arial"/>
        </w:rPr>
      </w:pPr>
      <w:r w:rsidRPr="00EF709E">
        <w:rPr>
          <w:rFonts w:ascii="Arial" w:hAnsi="Arial" w:cs="Arial"/>
        </w:rPr>
        <w:t>Expansion of agriculture, forestry and aquaculture</w:t>
      </w:r>
    </w:p>
    <w:p w14:paraId="54B45AF4" w14:textId="0F24E913" w:rsidR="000172DA" w:rsidRPr="00EF709E" w:rsidRDefault="000172DA" w:rsidP="0043059C">
      <w:pPr>
        <w:pStyle w:val="ListParagraph"/>
        <w:numPr>
          <w:ilvl w:val="0"/>
          <w:numId w:val="13"/>
        </w:numPr>
        <w:spacing w:after="0" w:line="240" w:lineRule="auto"/>
        <w:ind w:left="360" w:hanging="270"/>
        <w:rPr>
          <w:rFonts w:ascii="Arial" w:hAnsi="Arial" w:cs="Arial"/>
        </w:rPr>
      </w:pPr>
      <w:r w:rsidRPr="00EF709E">
        <w:rPr>
          <w:rFonts w:ascii="Arial" w:hAnsi="Arial" w:cs="Arial"/>
        </w:rPr>
        <w:t>Habitat loss</w:t>
      </w:r>
    </w:p>
    <w:p w14:paraId="35B1C2EA" w14:textId="15B6738D" w:rsidR="000172DA" w:rsidRPr="00EF709E" w:rsidRDefault="000172DA" w:rsidP="0043059C">
      <w:pPr>
        <w:pStyle w:val="ListParagraph"/>
        <w:numPr>
          <w:ilvl w:val="0"/>
          <w:numId w:val="13"/>
        </w:numPr>
        <w:spacing w:after="0" w:line="240" w:lineRule="auto"/>
        <w:ind w:left="360" w:hanging="270"/>
        <w:rPr>
          <w:rFonts w:ascii="Arial" w:hAnsi="Arial" w:cs="Arial"/>
        </w:rPr>
      </w:pPr>
      <w:r w:rsidRPr="00EF709E">
        <w:rPr>
          <w:rFonts w:ascii="Arial" w:hAnsi="Arial" w:cs="Arial"/>
        </w:rPr>
        <w:t>All the above</w:t>
      </w:r>
    </w:p>
    <w:p w14:paraId="15D69A77" w14:textId="593FF6EC" w:rsidR="008F3E72" w:rsidRPr="00EF709E" w:rsidRDefault="008D78E2" w:rsidP="0043059C">
      <w:pPr>
        <w:pStyle w:val="ListParagraph"/>
        <w:numPr>
          <w:ilvl w:val="0"/>
          <w:numId w:val="2"/>
        </w:numPr>
        <w:spacing w:after="0" w:line="240" w:lineRule="auto"/>
        <w:ind w:left="0"/>
        <w:jc w:val="both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How many countries are identified as megadiverse countries by Conservation International? </w:t>
      </w:r>
      <w:r w:rsidR="008F3E72"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8F3E72" w:rsidRPr="00EF709E">
        <w:rPr>
          <w:rFonts w:ascii="Arial" w:eastAsia="Times New Roman" w:hAnsi="Arial" w:cs="Arial"/>
          <w:color w:val="000000" w:themeColor="text1"/>
        </w:rPr>
        <w:tab/>
      </w:r>
      <w:r w:rsidR="008F3E72" w:rsidRPr="00EF709E">
        <w:rPr>
          <w:rFonts w:ascii="Arial" w:eastAsia="Times New Roman" w:hAnsi="Arial" w:cs="Arial"/>
          <w:color w:val="000000" w:themeColor="text1"/>
        </w:rPr>
        <w:tab/>
      </w:r>
      <w:r w:rsidR="008F3E72" w:rsidRPr="00EF709E">
        <w:rPr>
          <w:rFonts w:ascii="Arial" w:eastAsia="Times New Roman" w:hAnsi="Arial" w:cs="Arial"/>
          <w:color w:val="000000" w:themeColor="text1"/>
        </w:rPr>
        <w:tab/>
      </w:r>
      <w:r w:rsidR="008F3E72" w:rsidRPr="00EF709E">
        <w:rPr>
          <w:rFonts w:ascii="Arial" w:eastAsia="Times New Roman" w:hAnsi="Arial" w:cs="Arial"/>
          <w:color w:val="000000" w:themeColor="text1"/>
        </w:rPr>
        <w:tab/>
      </w:r>
      <w:r w:rsidR="008F3E72" w:rsidRPr="00EF709E">
        <w:rPr>
          <w:rFonts w:ascii="Arial" w:eastAsia="Times New Roman" w:hAnsi="Arial" w:cs="Arial"/>
          <w:color w:val="000000" w:themeColor="text1"/>
        </w:rPr>
        <w:tab/>
      </w:r>
      <w:r w:rsidR="008F3E72" w:rsidRPr="00EF709E">
        <w:rPr>
          <w:rFonts w:ascii="Arial" w:eastAsia="Times New Roman" w:hAnsi="Arial" w:cs="Arial"/>
          <w:color w:val="000000" w:themeColor="text1"/>
        </w:rPr>
        <w:tab/>
      </w:r>
      <w:r w:rsidR="00B56608" w:rsidRPr="00EF709E">
        <w:rPr>
          <w:rFonts w:ascii="Arial" w:eastAsia="Times New Roman" w:hAnsi="Arial" w:cs="Arial"/>
          <w:color w:val="000000" w:themeColor="text1"/>
        </w:rPr>
        <w:t xml:space="preserve">   </w:t>
      </w:r>
      <w:r w:rsid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  <w:t xml:space="preserve">  </w:t>
      </w:r>
      <w:r w:rsidR="00EF709E">
        <w:rPr>
          <w:rFonts w:ascii="Arial" w:eastAsia="Times New Roman" w:hAnsi="Arial" w:cs="Arial"/>
          <w:color w:val="000000" w:themeColor="text1"/>
        </w:rPr>
        <w:tab/>
        <w:t xml:space="preserve">         </w:t>
      </w:r>
      <w:r w:rsidR="00AA3B91" w:rsidRPr="00EF709E">
        <w:rPr>
          <w:rFonts w:ascii="Arial" w:hAnsi="Arial" w:cs="Arial"/>
        </w:rPr>
        <w:t>(CO2, Comprehension)</w:t>
      </w:r>
    </w:p>
    <w:p w14:paraId="143F6532" w14:textId="15B0AD4F" w:rsidR="008D78E2" w:rsidRPr="00EF709E" w:rsidRDefault="008D78E2" w:rsidP="0043059C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hAnsi="Arial" w:cs="Arial"/>
        </w:rPr>
        <w:t xml:space="preserve">a) 17 </w:t>
      </w:r>
      <w:r w:rsidR="008F3E72" w:rsidRPr="00EF709E">
        <w:rPr>
          <w:rFonts w:ascii="Arial" w:hAnsi="Arial" w:cs="Arial"/>
        </w:rPr>
        <w:tab/>
      </w:r>
      <w:r w:rsidR="008F3E72" w:rsidRPr="00EF709E">
        <w:rPr>
          <w:rFonts w:ascii="Arial" w:hAnsi="Arial" w:cs="Arial"/>
        </w:rPr>
        <w:tab/>
      </w:r>
      <w:r w:rsidRPr="00EF709E">
        <w:rPr>
          <w:rFonts w:ascii="Arial" w:hAnsi="Arial" w:cs="Arial"/>
        </w:rPr>
        <w:t xml:space="preserve"> b) 71  </w:t>
      </w:r>
      <w:r w:rsidR="008F3E72" w:rsidRPr="00EF709E">
        <w:rPr>
          <w:rFonts w:ascii="Arial" w:hAnsi="Arial" w:cs="Arial"/>
        </w:rPr>
        <w:tab/>
      </w:r>
      <w:r w:rsidRPr="00EF709E">
        <w:rPr>
          <w:rFonts w:ascii="Arial" w:hAnsi="Arial" w:cs="Arial"/>
        </w:rPr>
        <w:t xml:space="preserve">c) 20 </w:t>
      </w:r>
      <w:r w:rsidR="008F3E72" w:rsidRPr="00EF709E">
        <w:rPr>
          <w:rFonts w:ascii="Arial" w:hAnsi="Arial" w:cs="Arial"/>
        </w:rPr>
        <w:tab/>
      </w:r>
      <w:r w:rsidR="008F3E72" w:rsidRPr="00EF709E">
        <w:rPr>
          <w:rFonts w:ascii="Arial" w:hAnsi="Arial" w:cs="Arial"/>
        </w:rPr>
        <w:tab/>
      </w:r>
      <w:r w:rsidRPr="00EF709E">
        <w:rPr>
          <w:rFonts w:ascii="Arial" w:hAnsi="Arial" w:cs="Arial"/>
        </w:rPr>
        <w:t xml:space="preserve">d) 25 </w:t>
      </w:r>
      <w:r w:rsidRPr="00EF709E">
        <w:rPr>
          <w:rFonts w:ascii="Arial" w:hAnsi="Arial" w:cs="Arial"/>
        </w:rPr>
        <w:tab/>
      </w:r>
      <w:r w:rsidRPr="00EF709E">
        <w:rPr>
          <w:rFonts w:ascii="Arial" w:hAnsi="Arial" w:cs="Arial"/>
        </w:rPr>
        <w:tab/>
      </w:r>
      <w:r w:rsidRPr="00EF709E">
        <w:rPr>
          <w:rFonts w:ascii="Arial" w:hAnsi="Arial" w:cs="Arial"/>
        </w:rPr>
        <w:tab/>
      </w:r>
    </w:p>
    <w:p w14:paraId="3ADABFED" w14:textId="673A2045" w:rsidR="008F3E72" w:rsidRPr="00EF709E" w:rsidRDefault="00350FA3" w:rsidP="0043059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hanging="180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>A cooperative relationship in which both species derive some benefit  is called</w:t>
      </w:r>
    </w:p>
    <w:p w14:paraId="3BF4D8EC" w14:textId="58871A0B" w:rsidR="00AA3B91" w:rsidRPr="00EF709E" w:rsidRDefault="00B56608" w:rsidP="00AA3B91">
      <w:pPr>
        <w:pStyle w:val="ListParagraph"/>
        <w:shd w:val="clear" w:color="auto" w:fill="FFFFFF"/>
        <w:spacing w:after="0" w:line="240" w:lineRule="auto"/>
        <w:ind w:left="4860" w:firstLine="900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</w:rPr>
        <w:t xml:space="preserve">   </w:t>
      </w:r>
      <w:r w:rsidR="00EF709E">
        <w:rPr>
          <w:rFonts w:ascii="Arial" w:hAnsi="Arial" w:cs="Arial"/>
        </w:rPr>
        <w:tab/>
        <w:t xml:space="preserve">         </w:t>
      </w:r>
      <w:r w:rsidR="00AA3B91" w:rsidRPr="00EF709E">
        <w:rPr>
          <w:rFonts w:ascii="Arial" w:hAnsi="Arial" w:cs="Arial"/>
        </w:rPr>
        <w:t>(CO2, Comprehension)</w:t>
      </w:r>
    </w:p>
    <w:p w14:paraId="337A3191" w14:textId="26DD5B0D" w:rsidR="008F3E72" w:rsidRPr="00EF709E" w:rsidRDefault="0043059C" w:rsidP="008F3E72">
      <w:pPr>
        <w:pStyle w:val="ListParagraph"/>
        <w:shd w:val="clear" w:color="auto" w:fill="FFFFFF"/>
        <w:spacing w:after="0" w:line="240" w:lineRule="auto"/>
        <w:ind w:left="-180"/>
        <w:rPr>
          <w:rFonts w:ascii="Arial" w:hAnsi="Arial" w:cs="Arial"/>
          <w:color w:val="000000" w:themeColor="text1"/>
          <w:shd w:val="clear" w:color="auto" w:fill="FFFFFF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 xml:space="preserve">  </w:t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 xml:space="preserve">a) </w:t>
      </w:r>
      <w:r w:rsidR="00350FA3" w:rsidRPr="00EF709E">
        <w:rPr>
          <w:rFonts w:ascii="Arial" w:hAnsi="Arial" w:cs="Arial"/>
          <w:color w:val="000000" w:themeColor="text1"/>
          <w:shd w:val="clear" w:color="auto" w:fill="FFFFFF"/>
        </w:rPr>
        <w:t>Predation</w:t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b) </w:t>
      </w:r>
      <w:r w:rsidR="00350FA3" w:rsidRPr="00EF709E">
        <w:rPr>
          <w:rFonts w:ascii="Arial" w:hAnsi="Arial" w:cs="Arial"/>
          <w:color w:val="000000" w:themeColor="text1"/>
          <w:shd w:val="clear" w:color="auto" w:fill="FFFFFF"/>
        </w:rPr>
        <w:t>Parasitism</w:t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c) </w:t>
      </w:r>
      <w:r w:rsidR="00350FA3" w:rsidRPr="00EF709E">
        <w:rPr>
          <w:rFonts w:ascii="Arial" w:hAnsi="Arial" w:cs="Arial"/>
          <w:color w:val="000000" w:themeColor="text1"/>
          <w:shd w:val="clear" w:color="auto" w:fill="FFFFFF"/>
        </w:rPr>
        <w:t>Competition</w:t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d) </w:t>
      </w:r>
      <w:r w:rsidR="00350FA3" w:rsidRPr="00EF709E">
        <w:rPr>
          <w:rFonts w:ascii="Arial" w:hAnsi="Arial" w:cs="Arial"/>
          <w:color w:val="000000" w:themeColor="text1"/>
          <w:shd w:val="clear" w:color="auto" w:fill="FFFFFF"/>
        </w:rPr>
        <w:t>Mutualism</w:t>
      </w:r>
    </w:p>
    <w:p w14:paraId="2DE92238" w14:textId="68AF0018" w:rsidR="001533B9" w:rsidRPr="00EF709E" w:rsidRDefault="00350FA3" w:rsidP="0043059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Arial" w:hAnsi="Arial" w:cs="Arial"/>
          <w:color w:val="000000" w:themeColor="text1"/>
          <w:shd w:val="clear" w:color="auto" w:fill="FFFFFF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>Endemism refers to</w:t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         </w:t>
      </w:r>
      <w:r w:rsidR="00AA3B91" w:rsidRPr="00EF709E">
        <w:rPr>
          <w:rFonts w:ascii="Arial" w:hAnsi="Arial" w:cs="Arial"/>
        </w:rPr>
        <w:t>(CO2, Comprehension)</w:t>
      </w:r>
      <w:r w:rsidRPr="00EF709E">
        <w:rPr>
          <w:rFonts w:ascii="Arial" w:hAnsi="Arial" w:cs="Arial"/>
          <w:color w:val="000000" w:themeColor="text1"/>
        </w:rPr>
        <w:br/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>(a) S</w:t>
      </w:r>
      <w:r w:rsidRPr="00EF709E">
        <w:rPr>
          <w:rFonts w:ascii="Arial" w:hAnsi="Arial" w:cs="Arial"/>
          <w:color w:val="000000" w:themeColor="text1"/>
          <w:shd w:val="clear" w:color="auto" w:fill="FFFFFF"/>
        </w:rPr>
        <w:t>pecies confined to that region and not found anywhere else</w:t>
      </w:r>
      <w:r w:rsidRPr="00EF709E">
        <w:rPr>
          <w:rFonts w:ascii="Arial" w:hAnsi="Arial" w:cs="Arial"/>
          <w:color w:val="000000" w:themeColor="text1"/>
        </w:rPr>
        <w:br/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>(b) S</w:t>
      </w:r>
      <w:r w:rsidRPr="00EF709E">
        <w:rPr>
          <w:rFonts w:ascii="Arial" w:hAnsi="Arial" w:cs="Arial"/>
          <w:color w:val="000000" w:themeColor="text1"/>
          <w:shd w:val="clear" w:color="auto" w:fill="FFFFFF"/>
        </w:rPr>
        <w:t>pecies confined to that region and also found anywhere else</w:t>
      </w:r>
      <w:r w:rsidRPr="00EF709E">
        <w:rPr>
          <w:rFonts w:ascii="Arial" w:hAnsi="Arial" w:cs="Arial"/>
          <w:color w:val="000000" w:themeColor="text1"/>
        </w:rPr>
        <w:br/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>(c) S</w:t>
      </w:r>
      <w:r w:rsidRPr="00EF709E">
        <w:rPr>
          <w:rFonts w:ascii="Arial" w:hAnsi="Arial" w:cs="Arial"/>
          <w:color w:val="000000" w:themeColor="text1"/>
          <w:shd w:val="clear" w:color="auto" w:fill="FFFFFF"/>
        </w:rPr>
        <w:t>pecies of all varieties</w:t>
      </w:r>
      <w:r w:rsidRPr="00EF709E">
        <w:rPr>
          <w:rFonts w:ascii="Arial" w:hAnsi="Arial" w:cs="Arial"/>
          <w:color w:val="000000" w:themeColor="text1"/>
        </w:rPr>
        <w:br/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>(d) N</w:t>
      </w:r>
      <w:r w:rsidRPr="00EF709E">
        <w:rPr>
          <w:rFonts w:ascii="Arial" w:hAnsi="Arial" w:cs="Arial"/>
          <w:color w:val="000000" w:themeColor="text1"/>
          <w:shd w:val="clear" w:color="auto" w:fill="FFFFFF"/>
        </w:rPr>
        <w:t>one of the above</w:t>
      </w:r>
    </w:p>
    <w:p w14:paraId="6F0A069F" w14:textId="108C08A8" w:rsidR="001533B9" w:rsidRPr="00EF709E" w:rsidRDefault="00C740EC" w:rsidP="0043059C">
      <w:pPr>
        <w:pStyle w:val="ListParagraph"/>
        <w:numPr>
          <w:ilvl w:val="0"/>
          <w:numId w:val="2"/>
        </w:numPr>
        <w:shd w:val="clear" w:color="auto" w:fill="FFFFFF"/>
        <w:spacing w:after="160" w:line="240" w:lineRule="auto"/>
        <w:ind w:left="0"/>
        <w:rPr>
          <w:rFonts w:ascii="Arial" w:hAnsi="Arial" w:cs="Arial"/>
          <w:color w:val="000000" w:themeColor="text1"/>
          <w:shd w:val="clear" w:color="auto" w:fill="FFFFFF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>T</w:t>
      </w:r>
      <w:r w:rsidR="00350FA3" w:rsidRPr="00EF709E">
        <w:rPr>
          <w:rFonts w:ascii="Arial" w:hAnsi="Arial" w:cs="Arial"/>
          <w:color w:val="000000" w:themeColor="text1"/>
          <w:shd w:val="clear" w:color="auto" w:fill="FFFFFF"/>
        </w:rPr>
        <w:t xml:space="preserve">he lions and cheetahs of the African Savanna compete for the same antelope and gazelles. This will be an example of </w:t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         </w:t>
      </w:r>
      <w:r w:rsidR="00AA3B91" w:rsidRPr="00EF709E">
        <w:rPr>
          <w:rFonts w:ascii="Arial" w:hAnsi="Arial" w:cs="Arial"/>
        </w:rPr>
        <w:t>(CO2, Comprehension)</w:t>
      </w:r>
    </w:p>
    <w:p w14:paraId="2AD44F24" w14:textId="462F48F1" w:rsidR="001533B9" w:rsidRPr="00EF709E" w:rsidRDefault="0043059C" w:rsidP="001533B9">
      <w:pPr>
        <w:pStyle w:val="ListParagraph"/>
        <w:shd w:val="clear" w:color="auto" w:fill="FFFFFF"/>
        <w:spacing w:after="160" w:line="240" w:lineRule="auto"/>
        <w:ind w:left="-180"/>
        <w:rPr>
          <w:rFonts w:ascii="Arial" w:hAnsi="Arial" w:cs="Arial"/>
          <w:color w:val="000000" w:themeColor="text1"/>
          <w:shd w:val="clear" w:color="auto" w:fill="FFFFFF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 xml:space="preserve">   </w:t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 xml:space="preserve">a) </w:t>
      </w:r>
      <w:r w:rsidR="00350FA3" w:rsidRPr="00EF709E">
        <w:rPr>
          <w:rFonts w:ascii="Arial" w:hAnsi="Arial" w:cs="Arial"/>
          <w:color w:val="000000" w:themeColor="text1"/>
          <w:shd w:val="clear" w:color="auto" w:fill="FFFFFF"/>
        </w:rPr>
        <w:t>Predation</w:t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b) </w:t>
      </w:r>
      <w:r w:rsidR="00350FA3" w:rsidRPr="00EF709E">
        <w:rPr>
          <w:rFonts w:ascii="Arial" w:hAnsi="Arial" w:cs="Arial"/>
          <w:color w:val="000000" w:themeColor="text1"/>
          <w:shd w:val="clear" w:color="auto" w:fill="FFFFFF"/>
        </w:rPr>
        <w:t>Parasitism</w:t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c) </w:t>
      </w:r>
      <w:r w:rsidR="00350FA3" w:rsidRPr="00EF709E">
        <w:rPr>
          <w:rFonts w:ascii="Arial" w:hAnsi="Arial" w:cs="Arial"/>
          <w:color w:val="000000" w:themeColor="text1"/>
          <w:shd w:val="clear" w:color="auto" w:fill="FFFFFF"/>
        </w:rPr>
        <w:t>Competition</w:t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C740EC" w:rsidRPr="00EF709E">
        <w:rPr>
          <w:rFonts w:ascii="Arial" w:hAnsi="Arial" w:cs="Arial"/>
          <w:color w:val="000000" w:themeColor="text1"/>
          <w:shd w:val="clear" w:color="auto" w:fill="FFFFFF"/>
        </w:rPr>
        <w:t xml:space="preserve">d) </w:t>
      </w:r>
      <w:r w:rsidR="00350FA3" w:rsidRPr="00EF709E">
        <w:rPr>
          <w:rFonts w:ascii="Arial" w:hAnsi="Arial" w:cs="Arial"/>
          <w:color w:val="000000" w:themeColor="text1"/>
          <w:shd w:val="clear" w:color="auto" w:fill="FFFFFF"/>
        </w:rPr>
        <w:t>Mutualism</w:t>
      </w:r>
    </w:p>
    <w:p w14:paraId="060537FF" w14:textId="5CB157E5" w:rsidR="00350FA3" w:rsidRPr="00EF709E" w:rsidRDefault="00350FA3" w:rsidP="0043059C">
      <w:pPr>
        <w:pStyle w:val="ListParagraph"/>
        <w:numPr>
          <w:ilvl w:val="0"/>
          <w:numId w:val="2"/>
        </w:numPr>
        <w:shd w:val="clear" w:color="auto" w:fill="FFFFFF"/>
        <w:spacing w:after="160" w:line="240" w:lineRule="auto"/>
        <w:ind w:left="0"/>
        <w:rPr>
          <w:rFonts w:ascii="Arial" w:hAnsi="Arial" w:cs="Arial"/>
          <w:color w:val="000000" w:themeColor="text1"/>
          <w:shd w:val="clear" w:color="auto" w:fill="FFFFFF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>The egrets feed off of lizards and insects forced out of hiding while the buffalo moves through the grass.</w:t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AA3B91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         </w:t>
      </w:r>
      <w:r w:rsidR="00AA3B91" w:rsidRPr="00EF709E">
        <w:rPr>
          <w:rFonts w:ascii="Arial" w:hAnsi="Arial" w:cs="Arial"/>
        </w:rPr>
        <w:t>(CO2, Comprehension)</w:t>
      </w:r>
    </w:p>
    <w:p w14:paraId="100F84A1" w14:textId="6DF12CD0" w:rsidR="001533B9" w:rsidRPr="00EF709E" w:rsidRDefault="0043059C" w:rsidP="001533B9">
      <w:pPr>
        <w:pStyle w:val="ListParagraph"/>
        <w:shd w:val="clear" w:color="auto" w:fill="FFFFFF"/>
        <w:spacing w:after="160" w:line="240" w:lineRule="auto"/>
        <w:ind w:left="-180"/>
        <w:rPr>
          <w:rFonts w:ascii="Arial" w:hAnsi="Arial" w:cs="Arial"/>
          <w:color w:val="000000" w:themeColor="text1"/>
          <w:shd w:val="clear" w:color="auto" w:fill="FFFFFF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 xml:space="preserve">   </w:t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>a) Predation</w:t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  </w:t>
      </w:r>
      <w:r w:rsidRPr="00EF709E">
        <w:rPr>
          <w:rFonts w:ascii="Arial" w:hAnsi="Arial" w:cs="Arial"/>
          <w:color w:val="000000" w:themeColor="text1"/>
          <w:shd w:val="clear" w:color="auto" w:fill="FFFFFF"/>
        </w:rPr>
        <w:t xml:space="preserve">  </w:t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 xml:space="preserve">b) Parasitism </w:t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c) Commensalism </w:t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1533B9" w:rsidRPr="00EF709E">
        <w:rPr>
          <w:rFonts w:ascii="Arial" w:hAnsi="Arial" w:cs="Arial"/>
          <w:color w:val="000000" w:themeColor="text1"/>
          <w:shd w:val="clear" w:color="auto" w:fill="FFFFFF"/>
        </w:rPr>
        <w:tab/>
        <w:t>d) Mutualism</w:t>
      </w:r>
    </w:p>
    <w:p w14:paraId="7278E7F7" w14:textId="77D6B0D6" w:rsidR="001533B9" w:rsidRPr="00EF709E" w:rsidRDefault="00350FA3" w:rsidP="0043059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rial" w:eastAsia="Times New Roman" w:hAnsi="Arial" w:cs="Arial"/>
          <w:color w:val="000000" w:themeColor="text1"/>
        </w:rPr>
      </w:pPr>
      <w:proofErr w:type="spellStart"/>
      <w:r w:rsidRPr="00EF709E">
        <w:rPr>
          <w:rFonts w:ascii="Arial" w:hAnsi="Arial" w:cs="Arial"/>
          <w:color w:val="000000" w:themeColor="text1"/>
        </w:rPr>
        <w:lastRenderedPageBreak/>
        <w:t>Galapogos</w:t>
      </w:r>
      <w:proofErr w:type="spellEnd"/>
      <w:r w:rsidRPr="00EF709E">
        <w:rPr>
          <w:rFonts w:ascii="Arial" w:hAnsi="Arial" w:cs="Arial"/>
          <w:color w:val="000000" w:themeColor="text1"/>
        </w:rPr>
        <w:t xml:space="preserve"> tortoise is an example of </w:t>
      </w:r>
      <w:r w:rsidR="00AA3B91" w:rsidRPr="00EF709E">
        <w:rPr>
          <w:rFonts w:ascii="Arial" w:hAnsi="Arial" w:cs="Arial"/>
          <w:color w:val="000000" w:themeColor="text1"/>
        </w:rPr>
        <w:t xml:space="preserve"> </w:t>
      </w:r>
      <w:r w:rsidR="00AA3B91" w:rsidRPr="00EF709E">
        <w:rPr>
          <w:rFonts w:ascii="Arial" w:hAnsi="Arial" w:cs="Arial"/>
          <w:color w:val="000000" w:themeColor="text1"/>
        </w:rPr>
        <w:tab/>
      </w:r>
      <w:r w:rsidR="00AA3B91" w:rsidRPr="00EF709E">
        <w:rPr>
          <w:rFonts w:ascii="Arial" w:hAnsi="Arial" w:cs="Arial"/>
          <w:color w:val="000000" w:themeColor="text1"/>
        </w:rPr>
        <w:tab/>
      </w:r>
      <w:r w:rsidR="00AA3B91" w:rsidRPr="00EF709E">
        <w:rPr>
          <w:rFonts w:ascii="Arial" w:hAnsi="Arial" w:cs="Arial"/>
          <w:color w:val="000000" w:themeColor="text1"/>
        </w:rPr>
        <w:tab/>
      </w:r>
      <w:r w:rsidR="00EF709E">
        <w:rPr>
          <w:rFonts w:ascii="Arial" w:hAnsi="Arial" w:cs="Arial"/>
          <w:color w:val="000000" w:themeColor="text1"/>
        </w:rPr>
        <w:tab/>
        <w:t xml:space="preserve">         </w:t>
      </w:r>
      <w:r w:rsidR="00AA3B91" w:rsidRPr="00EF709E">
        <w:rPr>
          <w:rFonts w:ascii="Arial" w:hAnsi="Arial" w:cs="Arial"/>
        </w:rPr>
        <w:t>(CO2, Comprehension)</w:t>
      </w:r>
    </w:p>
    <w:p w14:paraId="4A97E0E6" w14:textId="5EF92DA2" w:rsidR="001533B9" w:rsidRPr="00EF709E" w:rsidRDefault="0043059C" w:rsidP="001533B9">
      <w:pPr>
        <w:pStyle w:val="ListParagraph"/>
        <w:shd w:val="clear" w:color="auto" w:fill="FFFFFF"/>
        <w:spacing w:line="240" w:lineRule="auto"/>
        <w:ind w:left="-180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color w:val="000000" w:themeColor="text1"/>
        </w:rPr>
        <w:t xml:space="preserve">   </w:t>
      </w:r>
      <w:r w:rsidR="001533B9" w:rsidRPr="00EF709E">
        <w:rPr>
          <w:rFonts w:ascii="Arial" w:hAnsi="Arial" w:cs="Arial"/>
          <w:color w:val="000000" w:themeColor="text1"/>
        </w:rPr>
        <w:t xml:space="preserve">a) </w:t>
      </w:r>
      <w:r w:rsidR="00350FA3" w:rsidRPr="00EF709E">
        <w:rPr>
          <w:rFonts w:ascii="Arial" w:hAnsi="Arial" w:cs="Arial"/>
          <w:color w:val="000000" w:themeColor="text1"/>
        </w:rPr>
        <w:t>Endemic species</w:t>
      </w:r>
      <w:r w:rsidR="001533B9" w:rsidRPr="00EF709E">
        <w:rPr>
          <w:rFonts w:ascii="Arial" w:hAnsi="Arial" w:cs="Arial"/>
          <w:color w:val="000000" w:themeColor="text1"/>
        </w:rPr>
        <w:t xml:space="preserve"> </w:t>
      </w:r>
      <w:r w:rsidR="001533B9" w:rsidRPr="00EF709E">
        <w:rPr>
          <w:rFonts w:ascii="Arial" w:hAnsi="Arial" w:cs="Arial"/>
          <w:color w:val="000000" w:themeColor="text1"/>
        </w:rPr>
        <w:tab/>
        <w:t xml:space="preserve">b) </w:t>
      </w:r>
      <w:r w:rsidR="00350FA3" w:rsidRPr="00EF709E">
        <w:rPr>
          <w:rFonts w:ascii="Arial" w:hAnsi="Arial" w:cs="Arial"/>
          <w:color w:val="000000" w:themeColor="text1"/>
        </w:rPr>
        <w:t>Exotic species</w:t>
      </w:r>
      <w:r w:rsidR="001533B9" w:rsidRPr="00EF709E">
        <w:rPr>
          <w:rFonts w:ascii="Arial" w:hAnsi="Arial" w:cs="Arial"/>
          <w:color w:val="000000" w:themeColor="text1"/>
        </w:rPr>
        <w:tab/>
        <w:t xml:space="preserve"> c) </w:t>
      </w:r>
      <w:r w:rsidR="00350FA3" w:rsidRPr="00EF709E">
        <w:rPr>
          <w:rFonts w:ascii="Arial" w:hAnsi="Arial" w:cs="Arial"/>
          <w:color w:val="000000" w:themeColor="text1"/>
        </w:rPr>
        <w:t>Rare species</w:t>
      </w:r>
      <w:r w:rsidR="001533B9" w:rsidRPr="00EF709E">
        <w:rPr>
          <w:rFonts w:ascii="Arial" w:hAnsi="Arial" w:cs="Arial"/>
          <w:color w:val="000000" w:themeColor="text1"/>
        </w:rPr>
        <w:t xml:space="preserve"> </w:t>
      </w:r>
      <w:r w:rsidR="001533B9" w:rsidRPr="00EF709E">
        <w:rPr>
          <w:rFonts w:ascii="Arial" w:hAnsi="Arial" w:cs="Arial"/>
          <w:color w:val="000000" w:themeColor="text1"/>
        </w:rPr>
        <w:tab/>
        <w:t xml:space="preserve">d) </w:t>
      </w:r>
      <w:r w:rsidR="00350FA3" w:rsidRPr="00EF709E">
        <w:rPr>
          <w:rFonts w:ascii="Arial" w:hAnsi="Arial" w:cs="Arial"/>
          <w:color w:val="000000" w:themeColor="text1"/>
        </w:rPr>
        <w:t xml:space="preserve">Extinct </w:t>
      </w:r>
      <w:proofErr w:type="spellStart"/>
      <w:r w:rsidR="00350FA3" w:rsidRPr="00EF709E">
        <w:rPr>
          <w:rFonts w:ascii="Arial" w:hAnsi="Arial" w:cs="Arial"/>
          <w:color w:val="000000" w:themeColor="text1"/>
        </w:rPr>
        <w:t>speices</w:t>
      </w:r>
      <w:proofErr w:type="spellEnd"/>
    </w:p>
    <w:p w14:paraId="6DE93A03" w14:textId="06254C18" w:rsidR="00CE73C5" w:rsidRPr="00EF709E" w:rsidRDefault="00350FA3" w:rsidP="0043059C">
      <w:pPr>
        <w:pStyle w:val="NormalWeb"/>
        <w:numPr>
          <w:ilvl w:val="0"/>
          <w:numId w:val="2"/>
        </w:numPr>
        <w:spacing w:before="0" w:beforeAutospacing="0" w:after="0" w:afterAutospacing="0"/>
        <w:ind w:hanging="180"/>
        <w:jc w:val="both"/>
        <w:textAlignment w:val="baseline"/>
        <w:rPr>
          <w:rFonts w:ascii="Arial" w:hAnsi="Arial" w:cs="Arial"/>
          <w:bCs/>
          <w:color w:val="000000" w:themeColor="text1"/>
          <w:sz w:val="22"/>
          <w:szCs w:val="22"/>
        </w:rPr>
      </w:pPr>
      <w:r w:rsidRPr="00EF709E">
        <w:rPr>
          <w:rFonts w:ascii="Arial" w:hAnsi="Arial" w:cs="Arial"/>
          <w:bCs/>
          <w:color w:val="000000" w:themeColor="text1"/>
          <w:sz w:val="22"/>
          <w:szCs w:val="22"/>
        </w:rPr>
        <w:t xml:space="preserve">When the last individual in a particular species </w:t>
      </w:r>
      <w:r w:rsidR="00AA3B91" w:rsidRPr="00EF709E">
        <w:rPr>
          <w:rFonts w:ascii="Arial" w:hAnsi="Arial" w:cs="Arial"/>
          <w:bCs/>
          <w:color w:val="000000" w:themeColor="text1"/>
          <w:sz w:val="22"/>
          <w:szCs w:val="22"/>
        </w:rPr>
        <w:t>dies, it is known as __________</w:t>
      </w:r>
    </w:p>
    <w:p w14:paraId="5FE4EEF0" w14:textId="09FB82C1" w:rsidR="00AA3B91" w:rsidRPr="00EF709E" w:rsidRDefault="00EF709E" w:rsidP="00EF709E">
      <w:pPr>
        <w:pStyle w:val="NormalWeb"/>
        <w:spacing w:before="0" w:beforeAutospacing="0" w:after="0" w:afterAutospacing="0"/>
        <w:ind w:left="5580" w:firstLine="900"/>
        <w:jc w:val="both"/>
        <w:textAlignment w:val="baseline"/>
        <w:rPr>
          <w:rFonts w:ascii="Arial" w:hAnsi="Arial" w:cs="Arial"/>
          <w:bCs/>
          <w:color w:val="000000" w:themeColor="text1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</w:t>
      </w:r>
      <w:r w:rsidR="00AA3B91" w:rsidRPr="00EF709E">
        <w:rPr>
          <w:rFonts w:ascii="Arial" w:hAnsi="Arial" w:cs="Arial"/>
          <w:sz w:val="22"/>
          <w:szCs w:val="22"/>
        </w:rPr>
        <w:t>(CO2, Comprehension)</w:t>
      </w:r>
    </w:p>
    <w:p w14:paraId="7AB8C627" w14:textId="362195AF" w:rsidR="00350FA3" w:rsidRPr="00EF709E" w:rsidRDefault="00CE73C5" w:rsidP="00CE73C5">
      <w:pPr>
        <w:pStyle w:val="NormalWeb"/>
        <w:spacing w:before="0" w:beforeAutospacing="0" w:after="0" w:afterAutospacing="0"/>
        <w:ind w:left="-540"/>
        <w:jc w:val="both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EF709E">
        <w:rPr>
          <w:rFonts w:ascii="Arial" w:hAnsi="Arial" w:cs="Arial"/>
          <w:bCs/>
          <w:color w:val="000000" w:themeColor="text1"/>
          <w:sz w:val="22"/>
          <w:szCs w:val="22"/>
        </w:rPr>
        <w:t xml:space="preserve">     </w:t>
      </w:r>
      <w:r w:rsidR="0043059C" w:rsidRPr="00EF709E">
        <w:rPr>
          <w:rFonts w:ascii="Arial" w:hAnsi="Arial" w:cs="Arial"/>
          <w:bCs/>
          <w:color w:val="000000" w:themeColor="text1"/>
          <w:sz w:val="22"/>
          <w:szCs w:val="22"/>
        </w:rPr>
        <w:t xml:space="preserve">  </w:t>
      </w:r>
      <w:r w:rsidRPr="00EF709E">
        <w:rPr>
          <w:rFonts w:ascii="Arial" w:hAnsi="Arial" w:cs="Arial"/>
          <w:bCs/>
          <w:color w:val="000000" w:themeColor="text1"/>
          <w:sz w:val="22"/>
          <w:szCs w:val="22"/>
        </w:rPr>
        <w:t xml:space="preserve">a) </w:t>
      </w:r>
      <w:r w:rsidR="00350FA3" w:rsidRPr="00EF709E">
        <w:rPr>
          <w:rFonts w:ascii="Arial" w:hAnsi="Arial" w:cs="Arial"/>
          <w:color w:val="000000" w:themeColor="text1"/>
          <w:sz w:val="22"/>
          <w:szCs w:val="22"/>
        </w:rPr>
        <w:t>Speciation</w:t>
      </w:r>
      <w:r w:rsidRPr="00EF709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EF709E">
        <w:rPr>
          <w:rFonts w:ascii="Arial" w:hAnsi="Arial" w:cs="Arial"/>
          <w:color w:val="000000" w:themeColor="text1"/>
          <w:sz w:val="22"/>
          <w:szCs w:val="22"/>
        </w:rPr>
        <w:tab/>
      </w:r>
      <w:r w:rsidRPr="00EF709E">
        <w:rPr>
          <w:rFonts w:ascii="Arial" w:hAnsi="Arial" w:cs="Arial"/>
          <w:color w:val="000000" w:themeColor="text1"/>
          <w:sz w:val="22"/>
          <w:szCs w:val="22"/>
        </w:rPr>
        <w:tab/>
        <w:t xml:space="preserve">b) </w:t>
      </w:r>
      <w:r w:rsidR="00350FA3" w:rsidRPr="00EF709E">
        <w:rPr>
          <w:rFonts w:ascii="Arial" w:hAnsi="Arial" w:cs="Arial"/>
          <w:color w:val="000000" w:themeColor="text1"/>
          <w:sz w:val="22"/>
          <w:szCs w:val="22"/>
        </w:rPr>
        <w:t>Extinction</w:t>
      </w:r>
      <w:r w:rsidRPr="00EF709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EF709E">
        <w:rPr>
          <w:rFonts w:ascii="Arial" w:hAnsi="Arial" w:cs="Arial"/>
          <w:color w:val="000000" w:themeColor="text1"/>
          <w:sz w:val="22"/>
          <w:szCs w:val="22"/>
        </w:rPr>
        <w:tab/>
        <w:t xml:space="preserve">     c) </w:t>
      </w:r>
      <w:r w:rsidR="00350FA3" w:rsidRPr="00EF709E">
        <w:rPr>
          <w:rFonts w:ascii="Arial" w:hAnsi="Arial" w:cs="Arial"/>
          <w:color w:val="000000" w:themeColor="text1"/>
          <w:sz w:val="22"/>
          <w:szCs w:val="22"/>
        </w:rPr>
        <w:t>Phylogenetic diversity</w:t>
      </w:r>
      <w:r w:rsidRPr="00EF709E">
        <w:rPr>
          <w:rFonts w:ascii="Arial" w:hAnsi="Arial" w:cs="Arial"/>
          <w:color w:val="000000" w:themeColor="text1"/>
          <w:sz w:val="22"/>
          <w:szCs w:val="22"/>
        </w:rPr>
        <w:tab/>
        <w:t xml:space="preserve"> d) </w:t>
      </w:r>
      <w:r w:rsidR="00350FA3" w:rsidRPr="00EF709E">
        <w:rPr>
          <w:rFonts w:ascii="Arial" w:hAnsi="Arial" w:cs="Arial"/>
          <w:color w:val="000000" w:themeColor="text1"/>
          <w:sz w:val="22"/>
          <w:szCs w:val="22"/>
        </w:rPr>
        <w:t>Adaptation</w:t>
      </w:r>
    </w:p>
    <w:p w14:paraId="264E3549" w14:textId="77777777" w:rsidR="00AA3B91" w:rsidRPr="00EF709E" w:rsidRDefault="00350FA3" w:rsidP="0043059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hanging="18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>The major causes of extinction of different species include</w:t>
      </w:r>
      <w:r w:rsidR="00AA3B91" w:rsidRPr="00EF709E">
        <w:rPr>
          <w:rFonts w:ascii="Arial" w:eastAsia="Times New Roman" w:hAnsi="Arial" w:cs="Arial"/>
          <w:color w:val="000000" w:themeColor="text1"/>
        </w:rPr>
        <w:t xml:space="preserve"> </w:t>
      </w:r>
    </w:p>
    <w:p w14:paraId="43183194" w14:textId="296C2D95" w:rsidR="00350FA3" w:rsidRPr="00EF709E" w:rsidRDefault="00EF709E" w:rsidP="00EF709E">
      <w:pPr>
        <w:pStyle w:val="ListParagraph"/>
        <w:shd w:val="clear" w:color="auto" w:fill="FFFFFF"/>
        <w:spacing w:after="0" w:line="240" w:lineRule="auto"/>
        <w:ind w:left="6300" w:firstLine="180"/>
        <w:rPr>
          <w:rFonts w:ascii="Arial" w:eastAsia="Times New Roman" w:hAnsi="Arial" w:cs="Arial"/>
          <w:color w:val="000000" w:themeColor="text1"/>
        </w:rPr>
      </w:pPr>
      <w:r>
        <w:rPr>
          <w:rFonts w:ascii="Arial" w:hAnsi="Arial" w:cs="Arial"/>
        </w:rPr>
        <w:t xml:space="preserve">        </w:t>
      </w:r>
      <w:r w:rsidR="00AA3B91" w:rsidRPr="00EF709E">
        <w:rPr>
          <w:rFonts w:ascii="Arial" w:hAnsi="Arial" w:cs="Arial"/>
        </w:rPr>
        <w:t>(CO2, Comprehension)</w:t>
      </w:r>
    </w:p>
    <w:p w14:paraId="1232DF19" w14:textId="77777777" w:rsidR="00350FA3" w:rsidRPr="00EF709E" w:rsidRDefault="00350FA3" w:rsidP="0043059C">
      <w:pPr>
        <w:pStyle w:val="ListParagraph"/>
        <w:numPr>
          <w:ilvl w:val="0"/>
          <w:numId w:val="16"/>
        </w:numPr>
        <w:shd w:val="clear" w:color="auto" w:fill="FFFFFF"/>
        <w:tabs>
          <w:tab w:val="left" w:pos="270"/>
        </w:tabs>
        <w:spacing w:after="0" w:line="240" w:lineRule="auto"/>
        <w:ind w:left="270" w:hanging="27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>Habitat loss and over-hunting</w:t>
      </w:r>
    </w:p>
    <w:p w14:paraId="44A57DE0" w14:textId="77777777" w:rsidR="00350FA3" w:rsidRPr="00EF709E" w:rsidRDefault="00350FA3" w:rsidP="0043059C">
      <w:pPr>
        <w:pStyle w:val="ListParagraph"/>
        <w:numPr>
          <w:ilvl w:val="0"/>
          <w:numId w:val="16"/>
        </w:numPr>
        <w:shd w:val="clear" w:color="auto" w:fill="FFFFFF"/>
        <w:tabs>
          <w:tab w:val="left" w:pos="270"/>
        </w:tabs>
        <w:spacing w:after="0" w:line="240" w:lineRule="auto"/>
        <w:ind w:left="270" w:hanging="27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>Climate change and pollution</w:t>
      </w:r>
    </w:p>
    <w:p w14:paraId="1BDAD245" w14:textId="77777777" w:rsidR="00350FA3" w:rsidRPr="00EF709E" w:rsidRDefault="00350FA3" w:rsidP="0043059C">
      <w:pPr>
        <w:pStyle w:val="ListParagraph"/>
        <w:numPr>
          <w:ilvl w:val="0"/>
          <w:numId w:val="16"/>
        </w:numPr>
        <w:shd w:val="clear" w:color="auto" w:fill="FFFFFF"/>
        <w:tabs>
          <w:tab w:val="left" w:pos="270"/>
        </w:tabs>
        <w:spacing w:after="0" w:line="240" w:lineRule="auto"/>
        <w:ind w:left="270" w:hanging="27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>Deforestation</w:t>
      </w:r>
    </w:p>
    <w:p w14:paraId="34C15704" w14:textId="54B8713A" w:rsidR="00350FA3" w:rsidRPr="00EF709E" w:rsidRDefault="00350FA3" w:rsidP="0043059C">
      <w:pPr>
        <w:pStyle w:val="ListParagraph"/>
        <w:numPr>
          <w:ilvl w:val="0"/>
          <w:numId w:val="16"/>
        </w:numPr>
        <w:shd w:val="clear" w:color="auto" w:fill="FFFFFF"/>
        <w:tabs>
          <w:tab w:val="left" w:pos="270"/>
        </w:tabs>
        <w:spacing w:after="0" w:line="240" w:lineRule="auto"/>
        <w:ind w:left="270" w:hanging="27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>All of above</w:t>
      </w:r>
    </w:p>
    <w:p w14:paraId="75153F6E" w14:textId="3694A59F" w:rsidR="00AA3B91" w:rsidRPr="00EF709E" w:rsidRDefault="008E3136" w:rsidP="0043059C">
      <w:pPr>
        <w:pStyle w:val="ListParagraph"/>
        <w:numPr>
          <w:ilvl w:val="0"/>
          <w:numId w:val="2"/>
        </w:numPr>
        <w:shd w:val="clear" w:color="auto" w:fill="FFFFFF"/>
        <w:spacing w:before="100" w:beforeAutospacing="1" w:line="240" w:lineRule="auto"/>
        <w:ind w:hanging="18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350FA3" w:rsidRPr="00EF709E">
        <w:rPr>
          <w:rFonts w:ascii="Arial" w:eastAsia="Times New Roman" w:hAnsi="Arial" w:cs="Arial"/>
          <w:color w:val="000000" w:themeColor="text1"/>
        </w:rPr>
        <w:t>Which of the following is true about species diversity</w:t>
      </w:r>
      <w:r w:rsidR="00AA3B91"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  <w:t xml:space="preserve">        </w:t>
      </w:r>
      <w:r w:rsidR="00EF709E">
        <w:rPr>
          <w:rFonts w:ascii="Arial" w:hAnsi="Arial" w:cs="Arial"/>
        </w:rPr>
        <w:t>(</w:t>
      </w:r>
      <w:r w:rsidR="00AA3B91" w:rsidRPr="00EF709E">
        <w:rPr>
          <w:rFonts w:ascii="Arial" w:hAnsi="Arial" w:cs="Arial"/>
        </w:rPr>
        <w:t>CO2, Comprehension)</w:t>
      </w:r>
    </w:p>
    <w:p w14:paraId="1CF64B37" w14:textId="23B58FF9" w:rsidR="00350FA3" w:rsidRPr="00EF709E" w:rsidRDefault="00350FA3" w:rsidP="0043059C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line="240" w:lineRule="auto"/>
        <w:ind w:left="360" w:hanging="27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>it refers to the species richness only</w:t>
      </w:r>
    </w:p>
    <w:p w14:paraId="2FB0345B" w14:textId="7427F3E1" w:rsidR="00350FA3" w:rsidRPr="00EF709E" w:rsidRDefault="00350FA3" w:rsidP="0043059C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line="240" w:lineRule="auto"/>
        <w:ind w:left="360" w:hanging="27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>it refers to the species evenness only</w:t>
      </w:r>
    </w:p>
    <w:p w14:paraId="15D54374" w14:textId="584D86FE" w:rsidR="00350FA3" w:rsidRPr="00EF709E" w:rsidRDefault="00350FA3" w:rsidP="0043059C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line="240" w:lineRule="auto"/>
        <w:ind w:left="360" w:hanging="27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>it is a combination of both species richness and abundance</w:t>
      </w:r>
    </w:p>
    <w:p w14:paraId="31897C0E" w14:textId="4FFB5BA0" w:rsidR="00350FA3" w:rsidRPr="00EF709E" w:rsidRDefault="00350FA3" w:rsidP="0043059C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line="240" w:lineRule="auto"/>
        <w:ind w:left="360" w:hanging="27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>none of the above</w:t>
      </w:r>
    </w:p>
    <w:p w14:paraId="379A594B" w14:textId="2809DB4A" w:rsidR="00874E6B" w:rsidRPr="00EF709E" w:rsidRDefault="00350FA3" w:rsidP="0043059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-90" w:hanging="27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Some species are very rare and can be found in a particular ecosystem, these species </w:t>
      </w:r>
      <w:r w:rsidR="0043059C" w:rsidRPr="00EF709E">
        <w:rPr>
          <w:rFonts w:ascii="Arial" w:eastAsia="Times New Roman" w:hAnsi="Arial" w:cs="Arial"/>
          <w:color w:val="000000" w:themeColor="text1"/>
        </w:rPr>
        <w:t xml:space="preserve">  </w:t>
      </w:r>
      <w:r w:rsidRPr="00EF709E">
        <w:rPr>
          <w:rFonts w:ascii="Arial" w:eastAsia="Times New Roman" w:hAnsi="Arial" w:cs="Arial"/>
          <w:color w:val="000000" w:themeColor="text1"/>
        </w:rPr>
        <w:t>are called_______________</w:t>
      </w:r>
      <w:r w:rsidR="00AA3B91" w:rsidRPr="00EF709E">
        <w:rPr>
          <w:rFonts w:ascii="Arial" w:eastAsia="Times New Roman" w:hAnsi="Arial" w:cs="Arial"/>
          <w:color w:val="000000" w:themeColor="text1"/>
        </w:rPr>
        <w:t xml:space="preserve">  </w:t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  <w:t xml:space="preserve">        </w:t>
      </w:r>
      <w:r w:rsidR="00AA3B91" w:rsidRPr="00EF709E">
        <w:rPr>
          <w:rFonts w:ascii="Arial" w:hAnsi="Arial" w:cs="Arial"/>
        </w:rPr>
        <w:t>(CO2, Comprehension)</w:t>
      </w:r>
    </w:p>
    <w:p w14:paraId="10485E2E" w14:textId="6645E96B" w:rsidR="00350FA3" w:rsidRPr="00EF709E" w:rsidRDefault="0043059C" w:rsidP="00874E6B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  </w:t>
      </w:r>
      <w:r w:rsidR="00874E6B" w:rsidRPr="00EF709E">
        <w:rPr>
          <w:rFonts w:ascii="Arial" w:eastAsia="Times New Roman" w:hAnsi="Arial" w:cs="Arial"/>
          <w:color w:val="000000" w:themeColor="text1"/>
        </w:rPr>
        <w:t>a) E</w:t>
      </w:r>
      <w:r w:rsidR="00350FA3" w:rsidRPr="00EF709E">
        <w:rPr>
          <w:rFonts w:ascii="Arial" w:eastAsia="Times New Roman" w:hAnsi="Arial" w:cs="Arial"/>
          <w:color w:val="000000" w:themeColor="text1"/>
        </w:rPr>
        <w:t xml:space="preserve">xtinct species </w:t>
      </w:r>
      <w:r w:rsidR="00AA3B91" w:rsidRPr="00EF709E">
        <w:rPr>
          <w:rFonts w:ascii="Arial" w:eastAsia="Times New Roman" w:hAnsi="Arial" w:cs="Arial"/>
          <w:color w:val="000000" w:themeColor="text1"/>
        </w:rPr>
        <w:t xml:space="preserve">  </w:t>
      </w:r>
      <w:r w:rsidR="00350FA3"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874E6B" w:rsidRPr="00EF709E">
        <w:rPr>
          <w:rFonts w:ascii="Arial" w:eastAsia="Times New Roman" w:hAnsi="Arial" w:cs="Arial"/>
          <w:color w:val="000000" w:themeColor="text1"/>
        </w:rPr>
        <w:t>b) E</w:t>
      </w:r>
      <w:r w:rsidR="00350FA3" w:rsidRPr="00EF709E">
        <w:rPr>
          <w:rFonts w:ascii="Arial" w:eastAsia="Times New Roman" w:hAnsi="Arial" w:cs="Arial"/>
          <w:color w:val="000000" w:themeColor="text1"/>
        </w:rPr>
        <w:t>ndemic species</w:t>
      </w:r>
      <w:r w:rsidR="00AA3B91" w:rsidRPr="00EF709E">
        <w:rPr>
          <w:rFonts w:ascii="Arial" w:eastAsia="Times New Roman" w:hAnsi="Arial" w:cs="Arial"/>
          <w:color w:val="000000" w:themeColor="text1"/>
        </w:rPr>
        <w:t xml:space="preserve">   </w:t>
      </w:r>
      <w:r w:rsidR="00874E6B" w:rsidRPr="00EF709E">
        <w:rPr>
          <w:rFonts w:ascii="Arial" w:eastAsia="Times New Roman" w:hAnsi="Arial" w:cs="Arial"/>
          <w:b/>
          <w:color w:val="000000" w:themeColor="text1"/>
        </w:rPr>
        <w:t xml:space="preserve"> </w:t>
      </w:r>
      <w:r w:rsidR="00AA3B91" w:rsidRPr="00EF709E">
        <w:rPr>
          <w:rFonts w:ascii="Arial" w:eastAsia="Times New Roman" w:hAnsi="Arial" w:cs="Arial"/>
          <w:b/>
          <w:color w:val="000000" w:themeColor="text1"/>
        </w:rPr>
        <w:t xml:space="preserve"> </w:t>
      </w:r>
      <w:r w:rsidR="00874E6B" w:rsidRPr="00EF709E">
        <w:rPr>
          <w:rFonts w:ascii="Arial" w:eastAsia="Times New Roman" w:hAnsi="Arial" w:cs="Arial"/>
          <w:color w:val="000000" w:themeColor="text1"/>
        </w:rPr>
        <w:t>c)</w:t>
      </w:r>
      <w:r w:rsidR="00874E6B" w:rsidRPr="00EF709E">
        <w:rPr>
          <w:rFonts w:ascii="Arial" w:eastAsia="Times New Roman" w:hAnsi="Arial" w:cs="Arial"/>
          <w:b/>
          <w:color w:val="000000" w:themeColor="text1"/>
        </w:rPr>
        <w:t xml:space="preserve"> </w:t>
      </w:r>
      <w:r w:rsidR="00874E6B" w:rsidRPr="00EF709E">
        <w:rPr>
          <w:rFonts w:ascii="Arial" w:eastAsia="Times New Roman" w:hAnsi="Arial" w:cs="Arial"/>
          <w:color w:val="000000" w:themeColor="text1"/>
        </w:rPr>
        <w:t>S</w:t>
      </w:r>
      <w:r w:rsidR="00350FA3" w:rsidRPr="00EF709E">
        <w:rPr>
          <w:rFonts w:ascii="Arial" w:eastAsia="Times New Roman" w:hAnsi="Arial" w:cs="Arial"/>
          <w:color w:val="000000" w:themeColor="text1"/>
        </w:rPr>
        <w:t xml:space="preserve">pecial species   </w:t>
      </w:r>
      <w:r w:rsidR="00AA3B91" w:rsidRPr="00EF709E">
        <w:rPr>
          <w:rFonts w:ascii="Arial" w:eastAsia="Times New Roman" w:hAnsi="Arial" w:cs="Arial"/>
          <w:color w:val="000000" w:themeColor="text1"/>
        </w:rPr>
        <w:t xml:space="preserve">  </w:t>
      </w:r>
      <w:r w:rsidR="00874E6B" w:rsidRPr="00EF709E">
        <w:rPr>
          <w:rFonts w:ascii="Arial" w:eastAsia="Times New Roman" w:hAnsi="Arial" w:cs="Arial"/>
          <w:color w:val="000000" w:themeColor="text1"/>
        </w:rPr>
        <w:t>d) P</w:t>
      </w:r>
      <w:r w:rsidR="00350FA3" w:rsidRPr="00EF709E">
        <w:rPr>
          <w:rFonts w:ascii="Arial" w:eastAsia="Times New Roman" w:hAnsi="Arial" w:cs="Arial"/>
          <w:color w:val="000000" w:themeColor="text1"/>
        </w:rPr>
        <w:t>andemic species</w:t>
      </w:r>
    </w:p>
    <w:p w14:paraId="0184AE6F" w14:textId="3D27C345" w:rsidR="00874E6B" w:rsidRPr="00EF709E" w:rsidRDefault="00874E6B" w:rsidP="0043059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hanging="18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350FA3" w:rsidRPr="00EF709E">
        <w:rPr>
          <w:rFonts w:ascii="Arial" w:eastAsia="Times New Roman" w:hAnsi="Arial" w:cs="Arial"/>
          <w:color w:val="000000" w:themeColor="text1"/>
        </w:rPr>
        <w:t>Which of the below is not a megadiverse country?</w:t>
      </w:r>
      <w:r w:rsidR="00AA3B91"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  <w:t xml:space="preserve">        </w:t>
      </w:r>
      <w:r w:rsidR="00AA3B91" w:rsidRPr="00EF709E">
        <w:rPr>
          <w:rFonts w:ascii="Arial" w:hAnsi="Arial" w:cs="Arial"/>
        </w:rPr>
        <w:t>(CO2, Comprehension)</w:t>
      </w:r>
    </w:p>
    <w:p w14:paraId="355B9CEC" w14:textId="27584043" w:rsidR="00350FA3" w:rsidRPr="00EF709E" w:rsidRDefault="0043059C" w:rsidP="00874E6B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    </w:t>
      </w:r>
      <w:r w:rsidR="00874E6B" w:rsidRPr="00EF709E">
        <w:rPr>
          <w:rFonts w:ascii="Arial" w:eastAsia="Times New Roman" w:hAnsi="Arial" w:cs="Arial"/>
          <w:color w:val="000000" w:themeColor="text1"/>
        </w:rPr>
        <w:t xml:space="preserve">a) </w:t>
      </w:r>
      <w:r w:rsidR="00350FA3" w:rsidRPr="00EF709E">
        <w:rPr>
          <w:rFonts w:ascii="Arial" w:eastAsia="Times New Roman" w:hAnsi="Arial" w:cs="Arial"/>
          <w:color w:val="000000" w:themeColor="text1"/>
        </w:rPr>
        <w:t xml:space="preserve">United States </w:t>
      </w:r>
      <w:r w:rsidR="00874E6B" w:rsidRPr="00EF709E">
        <w:rPr>
          <w:rFonts w:ascii="Arial" w:eastAsia="Times New Roman" w:hAnsi="Arial" w:cs="Arial"/>
          <w:color w:val="000000" w:themeColor="text1"/>
        </w:rPr>
        <w:tab/>
        <w:t xml:space="preserve">b) </w:t>
      </w:r>
      <w:r w:rsidR="00350FA3" w:rsidRPr="00EF709E">
        <w:rPr>
          <w:rFonts w:ascii="Arial" w:eastAsia="Times New Roman" w:hAnsi="Arial" w:cs="Arial"/>
          <w:color w:val="000000" w:themeColor="text1"/>
        </w:rPr>
        <w:t>India</w:t>
      </w:r>
      <w:r w:rsidR="00874E6B"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874E6B" w:rsidRPr="00EF709E">
        <w:rPr>
          <w:rFonts w:ascii="Arial" w:eastAsia="Times New Roman" w:hAnsi="Arial" w:cs="Arial"/>
          <w:color w:val="000000" w:themeColor="text1"/>
        </w:rPr>
        <w:tab/>
        <w:t xml:space="preserve">c) </w:t>
      </w:r>
      <w:r w:rsidR="00350FA3" w:rsidRPr="00EF709E">
        <w:rPr>
          <w:rFonts w:ascii="Arial" w:eastAsia="Times New Roman" w:hAnsi="Arial" w:cs="Arial"/>
          <w:color w:val="000000" w:themeColor="text1"/>
        </w:rPr>
        <w:t>China</w:t>
      </w:r>
      <w:r w:rsidR="00874E6B"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874E6B" w:rsidRPr="00EF709E">
        <w:rPr>
          <w:rFonts w:ascii="Arial" w:eastAsia="Times New Roman" w:hAnsi="Arial" w:cs="Arial"/>
          <w:color w:val="000000" w:themeColor="text1"/>
        </w:rPr>
        <w:tab/>
        <w:t xml:space="preserve">d) </w:t>
      </w:r>
      <w:r w:rsidR="00350FA3" w:rsidRPr="00EF709E">
        <w:rPr>
          <w:rFonts w:ascii="Arial" w:eastAsia="Times New Roman" w:hAnsi="Arial" w:cs="Arial"/>
          <w:color w:val="000000" w:themeColor="text1"/>
        </w:rPr>
        <w:t>Britain</w:t>
      </w:r>
    </w:p>
    <w:p w14:paraId="1950FB5E" w14:textId="5B6D744D" w:rsidR="00AA3B91" w:rsidRPr="00EF709E" w:rsidRDefault="0043059C" w:rsidP="00874E6B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 </w:t>
      </w:r>
    </w:p>
    <w:p w14:paraId="1EDD6775" w14:textId="0630FBE2" w:rsidR="002B028D" w:rsidRPr="00EF709E" w:rsidRDefault="002B028D" w:rsidP="0043059C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350FA3" w:rsidRPr="00EF709E">
        <w:rPr>
          <w:rFonts w:ascii="Arial" w:eastAsia="Times New Roman" w:hAnsi="Arial" w:cs="Arial"/>
          <w:color w:val="000000" w:themeColor="text1"/>
        </w:rPr>
        <w:t>A megadiverse country must have at least ___________species of endemic plants and</w:t>
      </w:r>
      <w:r w:rsidRPr="00EF709E">
        <w:rPr>
          <w:rFonts w:ascii="Arial" w:eastAsia="Times New Roman" w:hAnsi="Arial" w:cs="Arial"/>
          <w:color w:val="000000" w:themeColor="text1"/>
        </w:rPr>
        <w:t xml:space="preserve"> must border marine ecosystems.</w:t>
      </w:r>
      <w:r w:rsidR="00AA3B91"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AA3B91" w:rsidRPr="00EF709E">
        <w:rPr>
          <w:rFonts w:ascii="Arial" w:eastAsia="Times New Roman" w:hAnsi="Arial" w:cs="Arial"/>
          <w:color w:val="000000" w:themeColor="text1"/>
        </w:rPr>
        <w:tab/>
      </w:r>
      <w:r w:rsidR="00EF709E">
        <w:rPr>
          <w:rFonts w:ascii="Arial" w:eastAsia="Times New Roman" w:hAnsi="Arial" w:cs="Arial"/>
          <w:color w:val="000000" w:themeColor="text1"/>
        </w:rPr>
        <w:tab/>
        <w:t xml:space="preserve"> </w:t>
      </w:r>
      <w:r w:rsidR="00EF709E">
        <w:rPr>
          <w:rFonts w:ascii="Arial" w:eastAsia="Times New Roman" w:hAnsi="Arial" w:cs="Arial"/>
          <w:color w:val="000000" w:themeColor="text1"/>
        </w:rPr>
        <w:tab/>
        <w:t xml:space="preserve">        </w:t>
      </w:r>
      <w:r w:rsidR="00AA3B91" w:rsidRPr="00EF709E">
        <w:rPr>
          <w:rFonts w:ascii="Arial" w:hAnsi="Arial" w:cs="Arial"/>
        </w:rPr>
        <w:t>(CO2, Comprehension)</w:t>
      </w:r>
    </w:p>
    <w:p w14:paraId="2EBBEFC0" w14:textId="18B7C866" w:rsidR="00350FA3" w:rsidRPr="00EF709E" w:rsidRDefault="0043059C" w:rsidP="002B028D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   </w:t>
      </w:r>
      <w:r w:rsidR="002B028D" w:rsidRPr="00EF709E">
        <w:rPr>
          <w:rFonts w:ascii="Arial" w:eastAsia="Times New Roman" w:hAnsi="Arial" w:cs="Arial"/>
          <w:color w:val="000000" w:themeColor="text1"/>
        </w:rPr>
        <w:t xml:space="preserve">a) </w:t>
      </w:r>
      <w:r w:rsidR="00350FA3" w:rsidRPr="00EF709E">
        <w:rPr>
          <w:rFonts w:ascii="Arial" w:eastAsia="Times New Roman" w:hAnsi="Arial" w:cs="Arial"/>
          <w:color w:val="000000" w:themeColor="text1"/>
        </w:rPr>
        <w:t xml:space="preserve">100000 </w:t>
      </w:r>
      <w:r w:rsidR="002B028D" w:rsidRPr="00EF709E">
        <w:rPr>
          <w:rFonts w:ascii="Arial" w:eastAsia="Times New Roman" w:hAnsi="Arial" w:cs="Arial"/>
          <w:color w:val="000000" w:themeColor="text1"/>
        </w:rPr>
        <w:tab/>
      </w:r>
      <w:r w:rsidR="002B028D" w:rsidRPr="00EF709E">
        <w:rPr>
          <w:rFonts w:ascii="Arial" w:eastAsia="Times New Roman" w:hAnsi="Arial" w:cs="Arial"/>
          <w:color w:val="000000" w:themeColor="text1"/>
        </w:rPr>
        <w:tab/>
        <w:t>b) 1</w:t>
      </w:r>
      <w:r w:rsidR="00350FA3" w:rsidRPr="00EF709E">
        <w:rPr>
          <w:rFonts w:ascii="Arial" w:eastAsia="Times New Roman" w:hAnsi="Arial" w:cs="Arial"/>
          <w:color w:val="000000" w:themeColor="text1"/>
        </w:rPr>
        <w:t xml:space="preserve">000 </w:t>
      </w:r>
      <w:r w:rsidR="002B028D" w:rsidRPr="00EF709E">
        <w:rPr>
          <w:rFonts w:ascii="Arial" w:eastAsia="Times New Roman" w:hAnsi="Arial" w:cs="Arial"/>
          <w:color w:val="000000" w:themeColor="text1"/>
        </w:rPr>
        <w:tab/>
      </w:r>
      <w:r w:rsidR="002B028D" w:rsidRPr="00EF709E">
        <w:rPr>
          <w:rFonts w:ascii="Arial" w:eastAsia="Times New Roman" w:hAnsi="Arial" w:cs="Arial"/>
          <w:color w:val="000000" w:themeColor="text1"/>
        </w:rPr>
        <w:tab/>
        <w:t>c) 2</w:t>
      </w:r>
      <w:r w:rsidR="00350FA3" w:rsidRPr="00EF709E">
        <w:rPr>
          <w:rFonts w:ascii="Arial" w:eastAsia="Times New Roman" w:hAnsi="Arial" w:cs="Arial"/>
          <w:color w:val="000000" w:themeColor="text1"/>
        </w:rPr>
        <w:t>0000</w:t>
      </w:r>
      <w:r w:rsidR="002B028D" w:rsidRPr="00EF709E">
        <w:rPr>
          <w:rFonts w:ascii="Arial" w:eastAsia="Times New Roman" w:hAnsi="Arial" w:cs="Arial"/>
          <w:color w:val="000000" w:themeColor="text1"/>
        </w:rPr>
        <w:t xml:space="preserve"> </w:t>
      </w:r>
      <w:r w:rsidR="002B028D" w:rsidRPr="00EF709E">
        <w:rPr>
          <w:rFonts w:ascii="Arial" w:eastAsia="Times New Roman" w:hAnsi="Arial" w:cs="Arial"/>
          <w:color w:val="000000" w:themeColor="text1"/>
        </w:rPr>
        <w:tab/>
      </w:r>
      <w:r w:rsidR="002B028D" w:rsidRPr="00EF709E">
        <w:rPr>
          <w:rFonts w:ascii="Arial" w:eastAsia="Times New Roman" w:hAnsi="Arial" w:cs="Arial"/>
          <w:color w:val="000000" w:themeColor="text1"/>
        </w:rPr>
        <w:tab/>
        <w:t>d) 5</w:t>
      </w:r>
      <w:r w:rsidR="00350FA3" w:rsidRPr="00EF709E">
        <w:rPr>
          <w:rFonts w:ascii="Arial" w:eastAsia="Times New Roman" w:hAnsi="Arial" w:cs="Arial"/>
          <w:color w:val="000000" w:themeColor="text1"/>
        </w:rPr>
        <w:t xml:space="preserve">000 </w:t>
      </w:r>
    </w:p>
    <w:p w14:paraId="77B14C6A" w14:textId="2D5B03F5" w:rsidR="00FE7111" w:rsidRPr="00EF709E" w:rsidRDefault="0043059C" w:rsidP="002B028D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 xml:space="preserve">  </w:t>
      </w:r>
    </w:p>
    <w:p w14:paraId="66E4B53A" w14:textId="77777777" w:rsidR="00B56608" w:rsidRPr="00EF709E" w:rsidRDefault="00B56608" w:rsidP="008E5668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color w:val="000000" w:themeColor="text1"/>
        </w:rPr>
      </w:pPr>
    </w:p>
    <w:p w14:paraId="0779D5E8" w14:textId="74311A43" w:rsidR="000100A6" w:rsidRPr="00EF709E" w:rsidRDefault="000100A6" w:rsidP="008E5668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b/>
          <w:color w:val="000000" w:themeColor="text1"/>
        </w:rPr>
      </w:pPr>
      <w:r w:rsidRPr="00EF709E">
        <w:rPr>
          <w:rFonts w:ascii="Arial" w:eastAsia="Times New Roman" w:hAnsi="Arial" w:cs="Arial"/>
          <w:color w:val="000000" w:themeColor="text1"/>
        </w:rPr>
        <w:tab/>
      </w:r>
      <w:r w:rsidRPr="00EF709E">
        <w:rPr>
          <w:rFonts w:ascii="Arial" w:eastAsia="Times New Roman" w:hAnsi="Arial" w:cs="Arial"/>
          <w:color w:val="000000" w:themeColor="text1"/>
        </w:rPr>
        <w:tab/>
      </w:r>
      <w:r w:rsidRPr="00EF709E">
        <w:rPr>
          <w:rFonts w:ascii="Arial" w:eastAsia="Times New Roman" w:hAnsi="Arial" w:cs="Arial"/>
          <w:color w:val="000000" w:themeColor="text1"/>
        </w:rPr>
        <w:tab/>
      </w:r>
      <w:r w:rsidRPr="00EF709E">
        <w:rPr>
          <w:rFonts w:ascii="Arial" w:eastAsia="Times New Roman" w:hAnsi="Arial" w:cs="Arial"/>
          <w:color w:val="000000" w:themeColor="text1"/>
        </w:rPr>
        <w:tab/>
      </w:r>
      <w:r w:rsidRPr="00EF709E">
        <w:rPr>
          <w:rFonts w:ascii="Arial" w:eastAsia="Times New Roman" w:hAnsi="Arial" w:cs="Arial"/>
          <w:color w:val="000000" w:themeColor="text1"/>
        </w:rPr>
        <w:tab/>
      </w:r>
      <w:r w:rsidRPr="00EF709E">
        <w:rPr>
          <w:rFonts w:ascii="Arial" w:eastAsia="Times New Roman" w:hAnsi="Arial" w:cs="Arial"/>
          <w:color w:val="000000" w:themeColor="text1"/>
        </w:rPr>
        <w:tab/>
      </w:r>
      <w:r w:rsidRPr="00EF709E">
        <w:rPr>
          <w:rFonts w:ascii="Arial" w:eastAsia="Times New Roman" w:hAnsi="Arial" w:cs="Arial"/>
          <w:b/>
          <w:color w:val="000000" w:themeColor="text1"/>
        </w:rPr>
        <w:t>PART-B</w:t>
      </w:r>
      <w:r w:rsidR="001775F0" w:rsidRPr="00EF709E">
        <w:rPr>
          <w:rFonts w:ascii="Arial" w:eastAsia="Times New Roman" w:hAnsi="Arial" w:cs="Arial"/>
          <w:b/>
          <w:color w:val="000000" w:themeColor="text1"/>
        </w:rPr>
        <w:t xml:space="preserve"> </w:t>
      </w:r>
    </w:p>
    <w:p w14:paraId="519F8574" w14:textId="77562B48" w:rsidR="00B56608" w:rsidRPr="00EF709E" w:rsidRDefault="00B56608" w:rsidP="008E5668">
      <w:pPr>
        <w:pStyle w:val="ListParagraph"/>
        <w:shd w:val="clear" w:color="auto" w:fill="FFFFFF"/>
        <w:spacing w:line="240" w:lineRule="auto"/>
        <w:ind w:left="-180"/>
        <w:rPr>
          <w:rFonts w:ascii="Arial" w:eastAsia="Times New Roman" w:hAnsi="Arial" w:cs="Arial"/>
          <w:b/>
          <w:color w:val="000000" w:themeColor="text1"/>
        </w:rPr>
      </w:pPr>
      <w:r w:rsidRPr="00EF709E">
        <w:rPr>
          <w:rFonts w:ascii="Arial" w:hAnsi="Arial" w:cs="Arial"/>
          <w:b/>
        </w:rPr>
        <w:t>Answer all the Questions. Each question carries FIVE marks.</w:t>
      </w:r>
      <w:r w:rsidRPr="00EF709E">
        <w:rPr>
          <w:rFonts w:ascii="Arial" w:hAnsi="Arial" w:cs="Arial"/>
          <w:b/>
        </w:rPr>
        <w:tab/>
      </w:r>
      <w:r w:rsidR="002B76DF">
        <w:rPr>
          <w:rFonts w:ascii="Arial" w:hAnsi="Arial" w:cs="Arial"/>
          <w:b/>
        </w:rPr>
        <w:tab/>
        <w:t xml:space="preserve">        </w:t>
      </w:r>
      <w:r w:rsidRPr="00EF709E">
        <w:rPr>
          <w:rFonts w:ascii="Arial" w:hAnsi="Arial" w:cs="Arial"/>
          <w:b/>
        </w:rPr>
        <w:t xml:space="preserve"> (3Qx 5M= 15M)</w:t>
      </w:r>
    </w:p>
    <w:p w14:paraId="6A79A130" w14:textId="77777777" w:rsidR="00DC5B57" w:rsidRPr="00EF709E" w:rsidRDefault="00DC5B57" w:rsidP="008E5668">
      <w:pPr>
        <w:pStyle w:val="ListParagraph"/>
        <w:shd w:val="clear" w:color="auto" w:fill="FFFFFF"/>
        <w:spacing w:line="240" w:lineRule="auto"/>
        <w:ind w:left="-180"/>
        <w:rPr>
          <w:rFonts w:ascii="Arial" w:hAnsi="Arial" w:cs="Arial"/>
          <w:color w:val="000000" w:themeColor="text1"/>
        </w:rPr>
      </w:pPr>
    </w:p>
    <w:p w14:paraId="14670A12" w14:textId="77777777" w:rsidR="00381A92" w:rsidRPr="00EF709E" w:rsidRDefault="00DC5B57" w:rsidP="00381A92">
      <w:pPr>
        <w:pStyle w:val="ListParagraph"/>
        <w:numPr>
          <w:ilvl w:val="0"/>
          <w:numId w:val="2"/>
        </w:numPr>
        <w:spacing w:after="160" w:line="240" w:lineRule="auto"/>
        <w:ind w:hanging="180"/>
        <w:jc w:val="both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 xml:space="preserve">What is environment? According to UNESCO, what are the objectives of </w:t>
      </w:r>
      <w:proofErr w:type="spellStart"/>
      <w:r w:rsidRPr="00EF709E">
        <w:rPr>
          <w:rFonts w:ascii="Arial" w:hAnsi="Arial" w:cs="Arial"/>
          <w:color w:val="000000" w:themeColor="text1"/>
          <w:shd w:val="clear" w:color="auto" w:fill="FFFFFF"/>
        </w:rPr>
        <w:t>envrionmental</w:t>
      </w:r>
      <w:proofErr w:type="spellEnd"/>
      <w:r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381A92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 </w:t>
      </w:r>
    </w:p>
    <w:p w14:paraId="417B3664" w14:textId="28376E6B" w:rsidR="00DC5B57" w:rsidRPr="00EF709E" w:rsidRDefault="00381A92" w:rsidP="00381A92">
      <w:pPr>
        <w:pStyle w:val="ListParagraph"/>
        <w:spacing w:after="160" w:line="240" w:lineRule="auto"/>
        <w:ind w:left="-180"/>
        <w:jc w:val="both"/>
        <w:rPr>
          <w:rFonts w:ascii="Arial" w:hAnsi="Arial" w:cs="Arial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 xml:space="preserve">   </w:t>
      </w:r>
      <w:r w:rsidR="00DC5B57" w:rsidRPr="00EF709E">
        <w:rPr>
          <w:rFonts w:ascii="Arial" w:hAnsi="Arial" w:cs="Arial"/>
          <w:color w:val="000000" w:themeColor="text1"/>
          <w:shd w:val="clear" w:color="auto" w:fill="FFFFFF"/>
        </w:rPr>
        <w:t>studies?</w:t>
      </w:r>
      <w:r w:rsidR="00B56608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B56608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B56608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B56608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B56608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B56608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B56608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B56608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     </w:t>
      </w:r>
      <w:r w:rsidR="00B56608" w:rsidRPr="00EF709E">
        <w:rPr>
          <w:rFonts w:ascii="Arial" w:hAnsi="Arial" w:cs="Arial"/>
        </w:rPr>
        <w:t>(CO1, Knowledge)</w:t>
      </w:r>
    </w:p>
    <w:p w14:paraId="721E9EFF" w14:textId="77777777" w:rsidR="00904951" w:rsidRPr="00EF709E" w:rsidRDefault="00904951" w:rsidP="00381A92">
      <w:pPr>
        <w:pStyle w:val="ListParagraph"/>
        <w:spacing w:after="160" w:line="240" w:lineRule="auto"/>
        <w:ind w:left="-180"/>
        <w:jc w:val="both"/>
        <w:rPr>
          <w:rFonts w:ascii="Arial" w:hAnsi="Arial" w:cs="Arial"/>
          <w:color w:val="000000" w:themeColor="text1"/>
        </w:rPr>
      </w:pPr>
    </w:p>
    <w:p w14:paraId="1AC8F235" w14:textId="77777777" w:rsidR="002C4638" w:rsidRPr="002C4638" w:rsidRDefault="0002528F" w:rsidP="00C24D57">
      <w:pPr>
        <w:pStyle w:val="ListParagraph"/>
        <w:numPr>
          <w:ilvl w:val="0"/>
          <w:numId w:val="2"/>
        </w:numPr>
        <w:spacing w:after="160" w:line="240" w:lineRule="auto"/>
        <w:ind w:hanging="180"/>
        <w:jc w:val="both"/>
        <w:rPr>
          <w:rFonts w:ascii="Arial" w:hAnsi="Arial" w:cs="Arial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>What are the different effects of noise pollution on human h</w:t>
      </w:r>
      <w:r w:rsidR="001775F0" w:rsidRPr="00EF709E">
        <w:rPr>
          <w:rFonts w:ascii="Arial" w:hAnsi="Arial" w:cs="Arial"/>
          <w:color w:val="000000" w:themeColor="text1"/>
          <w:shd w:val="clear" w:color="auto" w:fill="FFFFFF"/>
        </w:rPr>
        <w:t xml:space="preserve">ealth? List the different ways to control </w:t>
      </w:r>
      <w:r w:rsidR="002C4638">
        <w:rPr>
          <w:rFonts w:ascii="Arial" w:hAnsi="Arial" w:cs="Arial"/>
          <w:color w:val="000000" w:themeColor="text1"/>
          <w:shd w:val="clear" w:color="auto" w:fill="FFFFFF"/>
        </w:rPr>
        <w:t xml:space="preserve">    </w:t>
      </w:r>
    </w:p>
    <w:p w14:paraId="7FAF286E" w14:textId="1D2E7017" w:rsidR="0002528F" w:rsidRPr="00EF709E" w:rsidRDefault="002C4638" w:rsidP="002C4638">
      <w:pPr>
        <w:pStyle w:val="ListParagraph"/>
        <w:spacing w:after="160" w:line="240" w:lineRule="auto"/>
        <w:ind w:left="-180"/>
        <w:jc w:val="both"/>
        <w:rPr>
          <w:rFonts w:ascii="Arial" w:hAnsi="Arial" w:cs="Arial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    </w:t>
      </w:r>
      <w:r w:rsidR="0002528F" w:rsidRPr="00EF709E">
        <w:rPr>
          <w:rFonts w:ascii="Arial" w:hAnsi="Arial" w:cs="Arial"/>
          <w:color w:val="000000" w:themeColor="text1"/>
          <w:shd w:val="clear" w:color="auto" w:fill="FFFFFF"/>
        </w:rPr>
        <w:t>noise pollution?</w:t>
      </w:r>
      <w:r w:rsidR="001775F0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1775F0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1775F0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1775F0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1775F0" w:rsidRP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</w:r>
      <w:r w:rsidR="00EF709E">
        <w:rPr>
          <w:rFonts w:ascii="Arial" w:hAnsi="Arial" w:cs="Arial"/>
          <w:color w:val="000000" w:themeColor="text1"/>
          <w:shd w:val="clear" w:color="auto" w:fill="FFFFFF"/>
        </w:rPr>
        <w:tab/>
        <w:t xml:space="preserve">     </w:t>
      </w:r>
      <w:r w:rsidR="00EF709E">
        <w:rPr>
          <w:rFonts w:ascii="Arial" w:hAnsi="Arial" w:cs="Arial"/>
        </w:rPr>
        <w:t>(</w:t>
      </w:r>
      <w:r w:rsidR="00B56608" w:rsidRPr="00EF709E">
        <w:rPr>
          <w:rFonts w:ascii="Arial" w:hAnsi="Arial" w:cs="Arial"/>
        </w:rPr>
        <w:t>CO1, Knowledge)</w:t>
      </w:r>
    </w:p>
    <w:p w14:paraId="6A52C32D" w14:textId="77777777" w:rsidR="00904951" w:rsidRPr="00EF709E" w:rsidRDefault="00904951" w:rsidP="00904951">
      <w:pPr>
        <w:pStyle w:val="ListParagraph"/>
        <w:spacing w:after="160" w:line="240" w:lineRule="auto"/>
        <w:ind w:left="-180"/>
        <w:jc w:val="both"/>
        <w:rPr>
          <w:rFonts w:ascii="Arial" w:hAnsi="Arial" w:cs="Arial"/>
          <w:color w:val="000000" w:themeColor="text1"/>
        </w:rPr>
      </w:pPr>
    </w:p>
    <w:p w14:paraId="7A4757D9" w14:textId="77777777" w:rsidR="00B56608" w:rsidRPr="00EF709E" w:rsidRDefault="00DC5B57" w:rsidP="00381A92">
      <w:pPr>
        <w:pStyle w:val="ListParagraph"/>
        <w:numPr>
          <w:ilvl w:val="0"/>
          <w:numId w:val="2"/>
        </w:numPr>
        <w:spacing w:after="0" w:line="240" w:lineRule="auto"/>
        <w:ind w:hanging="180"/>
        <w:jc w:val="both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color w:val="000000" w:themeColor="text1"/>
          <w:shd w:val="clear" w:color="auto" w:fill="FFFFFF"/>
        </w:rPr>
        <w:t>What is biodiversity? Explain briefly about ecosystem biodiversity with examples.</w:t>
      </w:r>
      <w:r w:rsidR="00B56608" w:rsidRPr="00EF709E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</w:p>
    <w:p w14:paraId="1458A667" w14:textId="452E674A" w:rsidR="000100A6" w:rsidRPr="00EF709E" w:rsidRDefault="00EF709E" w:rsidP="00EF709E">
      <w:pPr>
        <w:spacing w:after="0" w:line="240" w:lineRule="auto"/>
        <w:ind w:left="6480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 xml:space="preserve">         </w:t>
      </w:r>
      <w:r w:rsidR="00B56608" w:rsidRPr="00EF709E">
        <w:rPr>
          <w:rFonts w:ascii="Arial" w:hAnsi="Arial" w:cs="Arial"/>
        </w:rPr>
        <w:t>(CO2, Comprehension)</w:t>
      </w:r>
    </w:p>
    <w:p w14:paraId="186630DF" w14:textId="77777777" w:rsidR="00B56608" w:rsidRPr="00EF709E" w:rsidRDefault="00B56608" w:rsidP="00381A92">
      <w:pPr>
        <w:pStyle w:val="ListParagraph"/>
        <w:spacing w:line="240" w:lineRule="auto"/>
        <w:ind w:hanging="180"/>
        <w:rPr>
          <w:rFonts w:ascii="Arial" w:hAnsi="Arial" w:cs="Arial"/>
          <w:color w:val="000000" w:themeColor="text1"/>
        </w:rPr>
      </w:pPr>
    </w:p>
    <w:p w14:paraId="15417922" w14:textId="164BAE29" w:rsidR="00B56608" w:rsidRPr="00EF709E" w:rsidRDefault="00B56608" w:rsidP="00381A92">
      <w:pPr>
        <w:pStyle w:val="ListParagraph"/>
        <w:spacing w:after="160" w:line="240" w:lineRule="auto"/>
        <w:ind w:left="3600" w:hanging="180"/>
        <w:jc w:val="both"/>
        <w:rPr>
          <w:rFonts w:ascii="Arial" w:hAnsi="Arial" w:cs="Arial"/>
          <w:b/>
          <w:color w:val="000000" w:themeColor="text1"/>
        </w:rPr>
      </w:pPr>
      <w:r w:rsidRPr="00EF709E">
        <w:rPr>
          <w:rFonts w:ascii="Arial" w:hAnsi="Arial" w:cs="Arial"/>
          <w:b/>
          <w:color w:val="000000" w:themeColor="text1"/>
        </w:rPr>
        <w:t>PART-C</w:t>
      </w:r>
    </w:p>
    <w:p w14:paraId="3A500530" w14:textId="28BE44F9" w:rsidR="000100A6" w:rsidRPr="00EF709E" w:rsidRDefault="00EF709E" w:rsidP="00381A92">
      <w:pPr>
        <w:spacing w:line="240" w:lineRule="auto"/>
        <w:ind w:hanging="180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b/>
        </w:rPr>
        <w:t xml:space="preserve">Answer </w:t>
      </w:r>
      <w:r w:rsidR="00B56608" w:rsidRPr="00EF709E">
        <w:rPr>
          <w:rFonts w:ascii="Arial" w:hAnsi="Arial" w:cs="Arial"/>
          <w:b/>
        </w:rPr>
        <w:t>the</w:t>
      </w:r>
      <w:r w:rsidRPr="00EF709E">
        <w:rPr>
          <w:rFonts w:ascii="Arial" w:hAnsi="Arial" w:cs="Arial"/>
          <w:b/>
        </w:rPr>
        <w:t xml:space="preserve"> following Questions. It</w:t>
      </w:r>
      <w:r w:rsidR="00B56608" w:rsidRPr="00EF709E">
        <w:rPr>
          <w:rFonts w:ascii="Arial" w:hAnsi="Arial" w:cs="Arial"/>
          <w:b/>
        </w:rPr>
        <w:t xml:space="preserve"> carries TEN marks.</w:t>
      </w:r>
      <w:r w:rsidR="00B56608" w:rsidRPr="00EF709E">
        <w:rPr>
          <w:rFonts w:ascii="Arial" w:hAnsi="Arial" w:cs="Arial"/>
          <w:b/>
        </w:rPr>
        <w:tab/>
      </w:r>
      <w:r w:rsidRPr="00EF709E">
        <w:rPr>
          <w:rFonts w:ascii="Arial" w:hAnsi="Arial" w:cs="Arial"/>
          <w:b/>
        </w:rPr>
        <w:t xml:space="preserve">         </w:t>
      </w:r>
      <w:r w:rsidR="00F13F98">
        <w:rPr>
          <w:rFonts w:ascii="Arial" w:hAnsi="Arial" w:cs="Arial"/>
          <w:b/>
        </w:rPr>
        <w:tab/>
      </w:r>
      <w:r w:rsidR="00F13F98">
        <w:rPr>
          <w:rFonts w:ascii="Arial" w:hAnsi="Arial" w:cs="Arial"/>
          <w:b/>
        </w:rPr>
        <w:tab/>
        <w:t xml:space="preserve">      </w:t>
      </w:r>
      <w:r w:rsidR="00B56608" w:rsidRPr="00EF709E">
        <w:rPr>
          <w:rFonts w:ascii="Arial" w:hAnsi="Arial" w:cs="Arial"/>
          <w:b/>
        </w:rPr>
        <w:t xml:space="preserve"> (1Qx 10M= 10M)</w:t>
      </w:r>
    </w:p>
    <w:p w14:paraId="31924B21" w14:textId="77777777" w:rsidR="00904951" w:rsidRPr="00EF709E" w:rsidRDefault="00DC5B57" w:rsidP="00381A92">
      <w:pPr>
        <w:pStyle w:val="ListParagraph"/>
        <w:numPr>
          <w:ilvl w:val="0"/>
          <w:numId w:val="2"/>
        </w:numPr>
        <w:spacing w:after="160" w:line="240" w:lineRule="auto"/>
        <w:ind w:hanging="180"/>
        <w:jc w:val="both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color w:val="000000" w:themeColor="text1"/>
        </w:rPr>
        <w:t xml:space="preserve">The water cycle describes the continuous movement of water on, above, and below the </w:t>
      </w:r>
    </w:p>
    <w:p w14:paraId="0A2B6B62" w14:textId="77777777" w:rsidR="00904951" w:rsidRPr="00EF709E" w:rsidRDefault="00904951" w:rsidP="00904951">
      <w:pPr>
        <w:pStyle w:val="ListParagraph"/>
        <w:spacing w:after="160" w:line="240" w:lineRule="auto"/>
        <w:ind w:left="-180"/>
        <w:jc w:val="both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color w:val="000000" w:themeColor="text1"/>
        </w:rPr>
        <w:t xml:space="preserve">   </w:t>
      </w:r>
      <w:r w:rsidR="00DC5B57" w:rsidRPr="00EF709E">
        <w:rPr>
          <w:rFonts w:ascii="Arial" w:hAnsi="Arial" w:cs="Arial"/>
          <w:color w:val="000000" w:themeColor="text1"/>
        </w:rPr>
        <w:t xml:space="preserve">surface of the Earth. Water is always changing states between liquid, vapor, and ice and </w:t>
      </w:r>
      <w:r w:rsidRPr="00EF709E">
        <w:rPr>
          <w:rFonts w:ascii="Arial" w:hAnsi="Arial" w:cs="Arial"/>
          <w:color w:val="000000" w:themeColor="text1"/>
        </w:rPr>
        <w:t xml:space="preserve"> </w:t>
      </w:r>
    </w:p>
    <w:p w14:paraId="0F8A68E4" w14:textId="77777777" w:rsidR="00904951" w:rsidRPr="00EF709E" w:rsidRDefault="00904951" w:rsidP="00904951">
      <w:pPr>
        <w:pStyle w:val="ListParagraph"/>
        <w:spacing w:after="160" w:line="240" w:lineRule="auto"/>
        <w:ind w:left="-180"/>
        <w:jc w:val="both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color w:val="000000" w:themeColor="text1"/>
        </w:rPr>
        <w:t xml:space="preserve">   </w:t>
      </w:r>
      <w:r w:rsidR="00DC5B57" w:rsidRPr="00EF709E">
        <w:rPr>
          <w:rFonts w:ascii="Arial" w:hAnsi="Arial" w:cs="Arial"/>
          <w:color w:val="000000" w:themeColor="text1"/>
        </w:rPr>
        <w:t xml:space="preserve">moving from one reservoir to another, such as from river to ocean, or from the ocean to </w:t>
      </w:r>
      <w:r w:rsidRPr="00EF709E">
        <w:rPr>
          <w:rFonts w:ascii="Arial" w:hAnsi="Arial" w:cs="Arial"/>
          <w:color w:val="000000" w:themeColor="text1"/>
        </w:rPr>
        <w:t xml:space="preserve"> </w:t>
      </w:r>
    </w:p>
    <w:p w14:paraId="13EE9198" w14:textId="77777777" w:rsidR="00904951" w:rsidRPr="00EF709E" w:rsidRDefault="00904951" w:rsidP="00904951">
      <w:pPr>
        <w:pStyle w:val="ListParagraph"/>
        <w:spacing w:after="160" w:line="240" w:lineRule="auto"/>
        <w:ind w:left="-180"/>
        <w:jc w:val="both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color w:val="000000" w:themeColor="text1"/>
        </w:rPr>
        <w:t xml:space="preserve">   </w:t>
      </w:r>
      <w:r w:rsidR="00DC5B57" w:rsidRPr="00EF709E">
        <w:rPr>
          <w:rFonts w:ascii="Arial" w:hAnsi="Arial" w:cs="Arial"/>
          <w:color w:val="000000" w:themeColor="text1"/>
        </w:rPr>
        <w:t xml:space="preserve">the atmosphere. Identify the various processes that involves in water cycle. What are the </w:t>
      </w:r>
    </w:p>
    <w:p w14:paraId="3D3CEABD" w14:textId="12885DEB" w:rsidR="00DC5B57" w:rsidRPr="00EF709E" w:rsidRDefault="00904951" w:rsidP="00904951">
      <w:pPr>
        <w:pStyle w:val="ListParagraph"/>
        <w:spacing w:after="160" w:line="240" w:lineRule="auto"/>
        <w:ind w:left="-180"/>
        <w:jc w:val="both"/>
        <w:rPr>
          <w:rFonts w:ascii="Arial" w:hAnsi="Arial" w:cs="Arial"/>
          <w:color w:val="000000" w:themeColor="text1"/>
        </w:rPr>
      </w:pPr>
      <w:r w:rsidRPr="00EF709E">
        <w:rPr>
          <w:rFonts w:ascii="Arial" w:hAnsi="Arial" w:cs="Arial"/>
          <w:color w:val="000000" w:themeColor="text1"/>
        </w:rPr>
        <w:t xml:space="preserve">   </w:t>
      </w:r>
      <w:r w:rsidR="00DC5B57" w:rsidRPr="00EF709E">
        <w:rPr>
          <w:rFonts w:ascii="Arial" w:hAnsi="Arial" w:cs="Arial"/>
          <w:color w:val="000000" w:themeColor="text1"/>
        </w:rPr>
        <w:t>human activities t</w:t>
      </w:r>
      <w:r w:rsidR="00B56608" w:rsidRPr="00EF709E">
        <w:rPr>
          <w:rFonts w:ascii="Arial" w:hAnsi="Arial" w:cs="Arial"/>
          <w:color w:val="000000" w:themeColor="text1"/>
        </w:rPr>
        <w:t xml:space="preserve">hat alter the water cycle? </w:t>
      </w:r>
      <w:r w:rsidR="00B56608" w:rsidRPr="00EF709E">
        <w:rPr>
          <w:rFonts w:ascii="Arial" w:hAnsi="Arial" w:cs="Arial"/>
          <w:color w:val="000000" w:themeColor="text1"/>
        </w:rPr>
        <w:tab/>
      </w:r>
      <w:r w:rsidR="00B56608" w:rsidRPr="00EF709E">
        <w:rPr>
          <w:rFonts w:ascii="Arial" w:hAnsi="Arial" w:cs="Arial"/>
          <w:color w:val="000000" w:themeColor="text1"/>
        </w:rPr>
        <w:tab/>
      </w:r>
      <w:r w:rsidR="00EF709E">
        <w:rPr>
          <w:rFonts w:ascii="Arial" w:hAnsi="Arial" w:cs="Arial"/>
          <w:color w:val="000000" w:themeColor="text1"/>
        </w:rPr>
        <w:tab/>
      </w:r>
      <w:r w:rsidR="00EF709E">
        <w:rPr>
          <w:rFonts w:ascii="Arial" w:hAnsi="Arial" w:cs="Arial"/>
          <w:color w:val="000000" w:themeColor="text1"/>
        </w:rPr>
        <w:tab/>
      </w:r>
      <w:r w:rsidR="00EF709E">
        <w:rPr>
          <w:rFonts w:ascii="Arial" w:hAnsi="Arial" w:cs="Arial"/>
          <w:color w:val="000000" w:themeColor="text1"/>
        </w:rPr>
        <w:tab/>
        <w:t xml:space="preserve">   </w:t>
      </w:r>
      <w:r w:rsidR="00B56608" w:rsidRPr="00EF709E">
        <w:rPr>
          <w:rFonts w:ascii="Arial" w:hAnsi="Arial" w:cs="Arial"/>
        </w:rPr>
        <w:t>(CO1, Knowledge)</w:t>
      </w:r>
    </w:p>
    <w:sectPr w:rsidR="00DC5B57" w:rsidRPr="00EF709E" w:rsidSect="004E3391">
      <w:footerReference w:type="default" r:id="rId11"/>
      <w:pgSz w:w="12240" w:h="15840"/>
      <w:pgMar w:top="2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7AA2E" w14:textId="77777777" w:rsidR="00DA49F3" w:rsidRDefault="00DA49F3" w:rsidP="007A5742">
      <w:pPr>
        <w:spacing w:after="0" w:line="240" w:lineRule="auto"/>
      </w:pPr>
      <w:r>
        <w:separator/>
      </w:r>
    </w:p>
  </w:endnote>
  <w:endnote w:type="continuationSeparator" w:id="0">
    <w:p w14:paraId="6869B844" w14:textId="77777777" w:rsidR="00DA49F3" w:rsidRDefault="00DA49F3" w:rsidP="007A5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26332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63C918" w14:textId="56F65F9F" w:rsidR="008F3E72" w:rsidRDefault="008F3E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463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C5FB2C1" w14:textId="77777777" w:rsidR="008F3E72" w:rsidRDefault="008F3E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2C10D" w14:textId="77777777" w:rsidR="00DA49F3" w:rsidRDefault="00DA49F3" w:rsidP="007A5742">
      <w:pPr>
        <w:spacing w:after="0" w:line="240" w:lineRule="auto"/>
      </w:pPr>
      <w:r>
        <w:separator/>
      </w:r>
    </w:p>
  </w:footnote>
  <w:footnote w:type="continuationSeparator" w:id="0">
    <w:p w14:paraId="7E9CB5F9" w14:textId="77777777" w:rsidR="00DA49F3" w:rsidRDefault="00DA49F3" w:rsidP="007A5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D151F"/>
    <w:multiLevelType w:val="hybridMultilevel"/>
    <w:tmpl w:val="2B641B88"/>
    <w:lvl w:ilvl="0" w:tplc="67B625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A178DB"/>
    <w:multiLevelType w:val="hybridMultilevel"/>
    <w:tmpl w:val="5388E246"/>
    <w:lvl w:ilvl="0" w:tplc="04090017">
      <w:start w:val="1"/>
      <w:numFmt w:val="lowerLetter"/>
      <w:lvlText w:val="%1)"/>
      <w:lvlJc w:val="left"/>
      <w:pPr>
        <w:ind w:left="-180" w:hanging="360"/>
      </w:pPr>
      <w:rPr>
        <w:rFonts w:hint="default"/>
      </w:rPr>
    </w:lvl>
    <w:lvl w:ilvl="1" w:tplc="05C0E03E">
      <w:start w:val="1"/>
      <w:numFmt w:val="lowerLetter"/>
      <w:lvlText w:val="%2)"/>
      <w:lvlJc w:val="left"/>
      <w:pPr>
        <w:ind w:left="-1620" w:hanging="360"/>
      </w:pPr>
      <w:rPr>
        <w:rFonts w:hint="default"/>
      </w:rPr>
    </w:lvl>
    <w:lvl w:ilvl="2" w:tplc="996A21C6">
      <w:start w:val="1"/>
      <w:numFmt w:val="lowerLetter"/>
      <w:lvlText w:val="(%3)"/>
      <w:lvlJc w:val="left"/>
      <w:pPr>
        <w:ind w:left="-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-180" w:hanging="360"/>
      </w:pPr>
    </w:lvl>
    <w:lvl w:ilvl="4" w:tplc="04090019" w:tentative="1">
      <w:start w:val="1"/>
      <w:numFmt w:val="lowerLetter"/>
      <w:lvlText w:val="%5."/>
      <w:lvlJc w:val="left"/>
      <w:pPr>
        <w:ind w:left="540" w:hanging="360"/>
      </w:pPr>
    </w:lvl>
    <w:lvl w:ilvl="5" w:tplc="0409001B" w:tentative="1">
      <w:start w:val="1"/>
      <w:numFmt w:val="lowerRoman"/>
      <w:lvlText w:val="%6."/>
      <w:lvlJc w:val="right"/>
      <w:pPr>
        <w:ind w:left="1260" w:hanging="180"/>
      </w:pPr>
    </w:lvl>
    <w:lvl w:ilvl="6" w:tplc="0409000F" w:tentative="1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abstractNum w:abstractNumId="2" w15:restartNumberingAfterBreak="0">
    <w:nsid w:val="19CA1821"/>
    <w:multiLevelType w:val="hybridMultilevel"/>
    <w:tmpl w:val="2BDE70B8"/>
    <w:lvl w:ilvl="0" w:tplc="3AECDF1E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F7C7DEA"/>
    <w:multiLevelType w:val="hybridMultilevel"/>
    <w:tmpl w:val="CEF06F80"/>
    <w:lvl w:ilvl="0" w:tplc="D56E84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D019FF"/>
    <w:multiLevelType w:val="hybridMultilevel"/>
    <w:tmpl w:val="6248C0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893769"/>
    <w:multiLevelType w:val="hybridMultilevel"/>
    <w:tmpl w:val="3A6CA9EE"/>
    <w:lvl w:ilvl="0" w:tplc="04A0D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91323F"/>
    <w:multiLevelType w:val="hybridMultilevel"/>
    <w:tmpl w:val="95C04D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8243F9"/>
    <w:multiLevelType w:val="hybridMultilevel"/>
    <w:tmpl w:val="3E3E1CCE"/>
    <w:lvl w:ilvl="0" w:tplc="354AD9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072842"/>
    <w:multiLevelType w:val="hybridMultilevel"/>
    <w:tmpl w:val="294EEA68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3092176D"/>
    <w:multiLevelType w:val="hybridMultilevel"/>
    <w:tmpl w:val="ECD659E2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BDA4B4C"/>
    <w:multiLevelType w:val="hybridMultilevel"/>
    <w:tmpl w:val="EDFA3198"/>
    <w:lvl w:ilvl="0" w:tplc="04090017">
      <w:start w:val="1"/>
      <w:numFmt w:val="lowerLetter"/>
      <w:lvlText w:val="%1)"/>
      <w:lvlJc w:val="left"/>
      <w:pPr>
        <w:ind w:left="180" w:hanging="360"/>
      </w:p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1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1713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073" w:hanging="360"/>
      </w:pPr>
    </w:lvl>
    <w:lvl w:ilvl="2" w:tplc="4009001B" w:tentative="1">
      <w:start w:val="1"/>
      <w:numFmt w:val="lowerRoman"/>
      <w:lvlText w:val="%3."/>
      <w:lvlJc w:val="right"/>
      <w:pPr>
        <w:ind w:left="2793" w:hanging="180"/>
      </w:pPr>
    </w:lvl>
    <w:lvl w:ilvl="3" w:tplc="4009000F" w:tentative="1">
      <w:start w:val="1"/>
      <w:numFmt w:val="decimal"/>
      <w:lvlText w:val="%4."/>
      <w:lvlJc w:val="left"/>
      <w:pPr>
        <w:ind w:left="3513" w:hanging="360"/>
      </w:pPr>
    </w:lvl>
    <w:lvl w:ilvl="4" w:tplc="40090019" w:tentative="1">
      <w:start w:val="1"/>
      <w:numFmt w:val="lowerLetter"/>
      <w:lvlText w:val="%5."/>
      <w:lvlJc w:val="left"/>
      <w:pPr>
        <w:ind w:left="4233" w:hanging="360"/>
      </w:pPr>
    </w:lvl>
    <w:lvl w:ilvl="5" w:tplc="4009001B" w:tentative="1">
      <w:start w:val="1"/>
      <w:numFmt w:val="lowerRoman"/>
      <w:lvlText w:val="%6."/>
      <w:lvlJc w:val="right"/>
      <w:pPr>
        <w:ind w:left="4953" w:hanging="180"/>
      </w:pPr>
    </w:lvl>
    <w:lvl w:ilvl="6" w:tplc="4009000F" w:tentative="1">
      <w:start w:val="1"/>
      <w:numFmt w:val="decimal"/>
      <w:lvlText w:val="%7."/>
      <w:lvlJc w:val="left"/>
      <w:pPr>
        <w:ind w:left="5673" w:hanging="360"/>
      </w:pPr>
    </w:lvl>
    <w:lvl w:ilvl="7" w:tplc="40090019" w:tentative="1">
      <w:start w:val="1"/>
      <w:numFmt w:val="lowerLetter"/>
      <w:lvlText w:val="%8."/>
      <w:lvlJc w:val="left"/>
      <w:pPr>
        <w:ind w:left="6393" w:hanging="360"/>
      </w:pPr>
    </w:lvl>
    <w:lvl w:ilvl="8" w:tplc="40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2" w15:restartNumberingAfterBreak="0">
    <w:nsid w:val="3FCD5895"/>
    <w:multiLevelType w:val="hybridMultilevel"/>
    <w:tmpl w:val="D17C2558"/>
    <w:lvl w:ilvl="0" w:tplc="73B209B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33632D1"/>
    <w:multiLevelType w:val="hybridMultilevel"/>
    <w:tmpl w:val="6D40BE92"/>
    <w:lvl w:ilvl="0" w:tplc="7660BA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F6A49FE"/>
    <w:multiLevelType w:val="hybridMultilevel"/>
    <w:tmpl w:val="D89099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7E6E6B"/>
    <w:multiLevelType w:val="hybridMultilevel"/>
    <w:tmpl w:val="040EE7C4"/>
    <w:lvl w:ilvl="0" w:tplc="2BB2A9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C262F5B"/>
    <w:multiLevelType w:val="hybridMultilevel"/>
    <w:tmpl w:val="61DEF4A4"/>
    <w:lvl w:ilvl="0" w:tplc="0409000F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5C0E03E">
      <w:start w:val="1"/>
      <w:numFmt w:val="lowerLetter"/>
      <w:lvlText w:val="%2)"/>
      <w:lvlJc w:val="left"/>
      <w:pPr>
        <w:ind w:left="-1620" w:hanging="360"/>
      </w:pPr>
      <w:rPr>
        <w:rFonts w:hint="default"/>
      </w:rPr>
    </w:lvl>
    <w:lvl w:ilvl="2" w:tplc="996A21C6">
      <w:start w:val="1"/>
      <w:numFmt w:val="lowerLetter"/>
      <w:lvlText w:val="(%3)"/>
      <w:lvlJc w:val="left"/>
      <w:pPr>
        <w:ind w:left="-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-180" w:hanging="360"/>
      </w:pPr>
    </w:lvl>
    <w:lvl w:ilvl="4" w:tplc="04090019" w:tentative="1">
      <w:start w:val="1"/>
      <w:numFmt w:val="lowerLetter"/>
      <w:lvlText w:val="%5."/>
      <w:lvlJc w:val="left"/>
      <w:pPr>
        <w:ind w:left="540" w:hanging="360"/>
      </w:pPr>
    </w:lvl>
    <w:lvl w:ilvl="5" w:tplc="0409001B" w:tentative="1">
      <w:start w:val="1"/>
      <w:numFmt w:val="lowerRoman"/>
      <w:lvlText w:val="%6."/>
      <w:lvlJc w:val="right"/>
      <w:pPr>
        <w:ind w:left="1260" w:hanging="180"/>
      </w:pPr>
    </w:lvl>
    <w:lvl w:ilvl="6" w:tplc="0409000F" w:tentative="1">
      <w:start w:val="1"/>
      <w:numFmt w:val="decimal"/>
      <w:lvlText w:val="%7."/>
      <w:lvlJc w:val="left"/>
      <w:pPr>
        <w:ind w:left="1980" w:hanging="360"/>
      </w:pPr>
    </w:lvl>
    <w:lvl w:ilvl="7" w:tplc="04090019" w:tentative="1">
      <w:start w:val="1"/>
      <w:numFmt w:val="lowerLetter"/>
      <w:lvlText w:val="%8."/>
      <w:lvlJc w:val="left"/>
      <w:pPr>
        <w:ind w:left="2700" w:hanging="360"/>
      </w:pPr>
    </w:lvl>
    <w:lvl w:ilvl="8" w:tplc="0409001B" w:tentative="1">
      <w:start w:val="1"/>
      <w:numFmt w:val="lowerRoman"/>
      <w:lvlText w:val="%9."/>
      <w:lvlJc w:val="right"/>
      <w:pPr>
        <w:ind w:left="3420" w:hanging="180"/>
      </w:pPr>
    </w:lvl>
  </w:abstractNum>
  <w:abstractNum w:abstractNumId="17" w15:restartNumberingAfterBreak="0">
    <w:nsid w:val="74E4212B"/>
    <w:multiLevelType w:val="hybridMultilevel"/>
    <w:tmpl w:val="CD18BD0C"/>
    <w:lvl w:ilvl="0" w:tplc="D794CB18">
      <w:start w:val="1"/>
      <w:numFmt w:val="lowerLetter"/>
      <w:lvlText w:val="%1)"/>
      <w:lvlJc w:val="left"/>
      <w:pPr>
        <w:ind w:left="5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num w:numId="1" w16cid:durableId="511846005">
    <w:abstractNumId w:val="11"/>
  </w:num>
  <w:num w:numId="2" w16cid:durableId="893387675">
    <w:abstractNumId w:val="16"/>
  </w:num>
  <w:num w:numId="3" w16cid:durableId="1115906639">
    <w:abstractNumId w:val="17"/>
  </w:num>
  <w:num w:numId="4" w16cid:durableId="793981336">
    <w:abstractNumId w:val="3"/>
  </w:num>
  <w:num w:numId="5" w16cid:durableId="480541307">
    <w:abstractNumId w:val="7"/>
  </w:num>
  <w:num w:numId="6" w16cid:durableId="1444232693">
    <w:abstractNumId w:val="15"/>
  </w:num>
  <w:num w:numId="7" w16cid:durableId="1454515687">
    <w:abstractNumId w:val="2"/>
  </w:num>
  <w:num w:numId="8" w16cid:durableId="1766880652">
    <w:abstractNumId w:val="0"/>
  </w:num>
  <w:num w:numId="9" w16cid:durableId="300814564">
    <w:abstractNumId w:val="5"/>
  </w:num>
  <w:num w:numId="10" w16cid:durableId="472797823">
    <w:abstractNumId w:val="12"/>
  </w:num>
  <w:num w:numId="11" w16cid:durableId="2144810738">
    <w:abstractNumId w:val="13"/>
  </w:num>
  <w:num w:numId="12" w16cid:durableId="189298351">
    <w:abstractNumId w:val="14"/>
  </w:num>
  <w:num w:numId="13" w16cid:durableId="952252864">
    <w:abstractNumId w:val="4"/>
  </w:num>
  <w:num w:numId="14" w16cid:durableId="1641111830">
    <w:abstractNumId w:val="10"/>
  </w:num>
  <w:num w:numId="15" w16cid:durableId="2017149971">
    <w:abstractNumId w:val="9"/>
  </w:num>
  <w:num w:numId="16" w16cid:durableId="291449133">
    <w:abstractNumId w:val="8"/>
  </w:num>
  <w:num w:numId="17" w16cid:durableId="1373073873">
    <w:abstractNumId w:val="1"/>
  </w:num>
  <w:num w:numId="18" w16cid:durableId="1093553699">
    <w:abstractNumId w:val="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WwsLQwN7c0N7NQ0lEKTi0uzszPAykwNKkFAHnhs6ktAAAA"/>
  </w:docVars>
  <w:rsids>
    <w:rsidRoot w:val="00D25EC4"/>
    <w:rsid w:val="00001174"/>
    <w:rsid w:val="000100A6"/>
    <w:rsid w:val="000172DA"/>
    <w:rsid w:val="000248F9"/>
    <w:rsid w:val="0002528F"/>
    <w:rsid w:val="00026D58"/>
    <w:rsid w:val="00045DF6"/>
    <w:rsid w:val="00060881"/>
    <w:rsid w:val="00064EC0"/>
    <w:rsid w:val="00076460"/>
    <w:rsid w:val="00090300"/>
    <w:rsid w:val="000925C6"/>
    <w:rsid w:val="000A0570"/>
    <w:rsid w:val="000C00AF"/>
    <w:rsid w:val="000C7284"/>
    <w:rsid w:val="000D3811"/>
    <w:rsid w:val="000E0A76"/>
    <w:rsid w:val="000F24C6"/>
    <w:rsid w:val="000F2F30"/>
    <w:rsid w:val="00120081"/>
    <w:rsid w:val="001453A5"/>
    <w:rsid w:val="00145B2B"/>
    <w:rsid w:val="00147B01"/>
    <w:rsid w:val="001533B9"/>
    <w:rsid w:val="00174A71"/>
    <w:rsid w:val="001769BC"/>
    <w:rsid w:val="0017754F"/>
    <w:rsid w:val="001775F0"/>
    <w:rsid w:val="00180A96"/>
    <w:rsid w:val="00186AF9"/>
    <w:rsid w:val="001920F5"/>
    <w:rsid w:val="001937B4"/>
    <w:rsid w:val="001A3B0E"/>
    <w:rsid w:val="001A73DF"/>
    <w:rsid w:val="001C14DF"/>
    <w:rsid w:val="001C2CDA"/>
    <w:rsid w:val="001D03DF"/>
    <w:rsid w:val="001F6497"/>
    <w:rsid w:val="00202C19"/>
    <w:rsid w:val="0020627F"/>
    <w:rsid w:val="00224C22"/>
    <w:rsid w:val="00232656"/>
    <w:rsid w:val="002368F0"/>
    <w:rsid w:val="002760FF"/>
    <w:rsid w:val="002860DA"/>
    <w:rsid w:val="0029300C"/>
    <w:rsid w:val="00297062"/>
    <w:rsid w:val="002B028D"/>
    <w:rsid w:val="002B5D10"/>
    <w:rsid w:val="002B76DF"/>
    <w:rsid w:val="002C45EA"/>
    <w:rsid w:val="002C4638"/>
    <w:rsid w:val="002C7832"/>
    <w:rsid w:val="002D2CE5"/>
    <w:rsid w:val="002E02C3"/>
    <w:rsid w:val="002E1B00"/>
    <w:rsid w:val="00306D09"/>
    <w:rsid w:val="003138D2"/>
    <w:rsid w:val="00337374"/>
    <w:rsid w:val="00341E40"/>
    <w:rsid w:val="00350FA3"/>
    <w:rsid w:val="00357621"/>
    <w:rsid w:val="00366158"/>
    <w:rsid w:val="0037456F"/>
    <w:rsid w:val="00380CE7"/>
    <w:rsid w:val="00381A92"/>
    <w:rsid w:val="00391E8D"/>
    <w:rsid w:val="003B0E31"/>
    <w:rsid w:val="003B374B"/>
    <w:rsid w:val="003D4CF5"/>
    <w:rsid w:val="003E7060"/>
    <w:rsid w:val="003F1C3E"/>
    <w:rsid w:val="0043059C"/>
    <w:rsid w:val="00443F9B"/>
    <w:rsid w:val="00444439"/>
    <w:rsid w:val="00457B2B"/>
    <w:rsid w:val="00460AB4"/>
    <w:rsid w:val="00462FBC"/>
    <w:rsid w:val="004703AE"/>
    <w:rsid w:val="00484ADA"/>
    <w:rsid w:val="00491176"/>
    <w:rsid w:val="004928C4"/>
    <w:rsid w:val="004945CF"/>
    <w:rsid w:val="004A00CD"/>
    <w:rsid w:val="004A15DF"/>
    <w:rsid w:val="004A592D"/>
    <w:rsid w:val="004B0CDD"/>
    <w:rsid w:val="004B65C5"/>
    <w:rsid w:val="004D4B01"/>
    <w:rsid w:val="004E3391"/>
    <w:rsid w:val="00505B8B"/>
    <w:rsid w:val="005133D9"/>
    <w:rsid w:val="00524016"/>
    <w:rsid w:val="00537D6E"/>
    <w:rsid w:val="00553BED"/>
    <w:rsid w:val="00553C40"/>
    <w:rsid w:val="005608A2"/>
    <w:rsid w:val="00572958"/>
    <w:rsid w:val="005762F9"/>
    <w:rsid w:val="005A0E4F"/>
    <w:rsid w:val="005C0632"/>
    <w:rsid w:val="005C615B"/>
    <w:rsid w:val="005F2FC7"/>
    <w:rsid w:val="00601236"/>
    <w:rsid w:val="006064B6"/>
    <w:rsid w:val="00610555"/>
    <w:rsid w:val="00613717"/>
    <w:rsid w:val="006268A5"/>
    <w:rsid w:val="00630A89"/>
    <w:rsid w:val="00632AF3"/>
    <w:rsid w:val="006405DC"/>
    <w:rsid w:val="00644E60"/>
    <w:rsid w:val="0065034A"/>
    <w:rsid w:val="006510B4"/>
    <w:rsid w:val="006560D9"/>
    <w:rsid w:val="006561E9"/>
    <w:rsid w:val="0065652D"/>
    <w:rsid w:val="00677A14"/>
    <w:rsid w:val="00685AA1"/>
    <w:rsid w:val="00685B9D"/>
    <w:rsid w:val="00695849"/>
    <w:rsid w:val="006970FD"/>
    <w:rsid w:val="00697EC5"/>
    <w:rsid w:val="006A5ED8"/>
    <w:rsid w:val="006C4905"/>
    <w:rsid w:val="006C5174"/>
    <w:rsid w:val="006E27E5"/>
    <w:rsid w:val="007212F0"/>
    <w:rsid w:val="00731272"/>
    <w:rsid w:val="007453F2"/>
    <w:rsid w:val="00757D24"/>
    <w:rsid w:val="00774833"/>
    <w:rsid w:val="00777FC8"/>
    <w:rsid w:val="00787E5B"/>
    <w:rsid w:val="00794A61"/>
    <w:rsid w:val="007A0738"/>
    <w:rsid w:val="007A5742"/>
    <w:rsid w:val="007B63AC"/>
    <w:rsid w:val="007C755D"/>
    <w:rsid w:val="007E2EDF"/>
    <w:rsid w:val="007E475B"/>
    <w:rsid w:val="007E79B2"/>
    <w:rsid w:val="007F2E82"/>
    <w:rsid w:val="00816C8E"/>
    <w:rsid w:val="00821697"/>
    <w:rsid w:val="00835B77"/>
    <w:rsid w:val="008361CC"/>
    <w:rsid w:val="00843C72"/>
    <w:rsid w:val="00846C97"/>
    <w:rsid w:val="0084757D"/>
    <w:rsid w:val="00850693"/>
    <w:rsid w:val="008527DB"/>
    <w:rsid w:val="00863CB7"/>
    <w:rsid w:val="0086507D"/>
    <w:rsid w:val="00874E6B"/>
    <w:rsid w:val="00880318"/>
    <w:rsid w:val="00881293"/>
    <w:rsid w:val="00892A4B"/>
    <w:rsid w:val="008A4C35"/>
    <w:rsid w:val="008A6877"/>
    <w:rsid w:val="008B48C5"/>
    <w:rsid w:val="008B4932"/>
    <w:rsid w:val="008D3276"/>
    <w:rsid w:val="008D7862"/>
    <w:rsid w:val="008D78E2"/>
    <w:rsid w:val="008E0CC8"/>
    <w:rsid w:val="008E156D"/>
    <w:rsid w:val="008E3136"/>
    <w:rsid w:val="008E5668"/>
    <w:rsid w:val="008F3E72"/>
    <w:rsid w:val="00900CA4"/>
    <w:rsid w:val="00904951"/>
    <w:rsid w:val="00913C20"/>
    <w:rsid w:val="00916B94"/>
    <w:rsid w:val="00920308"/>
    <w:rsid w:val="009274DF"/>
    <w:rsid w:val="0093408C"/>
    <w:rsid w:val="00935BA0"/>
    <w:rsid w:val="00940CE4"/>
    <w:rsid w:val="009711CD"/>
    <w:rsid w:val="00973579"/>
    <w:rsid w:val="0098264A"/>
    <w:rsid w:val="009D6028"/>
    <w:rsid w:val="009E008B"/>
    <w:rsid w:val="009F1CFF"/>
    <w:rsid w:val="009F48B4"/>
    <w:rsid w:val="009F773F"/>
    <w:rsid w:val="00A07B0A"/>
    <w:rsid w:val="00A20BAA"/>
    <w:rsid w:val="00A2463D"/>
    <w:rsid w:val="00A67186"/>
    <w:rsid w:val="00A84735"/>
    <w:rsid w:val="00AA3B91"/>
    <w:rsid w:val="00AA7727"/>
    <w:rsid w:val="00AC63DF"/>
    <w:rsid w:val="00AD60BA"/>
    <w:rsid w:val="00AE0DA8"/>
    <w:rsid w:val="00AE0E02"/>
    <w:rsid w:val="00AE2C9B"/>
    <w:rsid w:val="00AE639F"/>
    <w:rsid w:val="00AE7184"/>
    <w:rsid w:val="00B1516C"/>
    <w:rsid w:val="00B26B6F"/>
    <w:rsid w:val="00B333E2"/>
    <w:rsid w:val="00B34BC9"/>
    <w:rsid w:val="00B3686E"/>
    <w:rsid w:val="00B50198"/>
    <w:rsid w:val="00B54013"/>
    <w:rsid w:val="00B56608"/>
    <w:rsid w:val="00B90DE3"/>
    <w:rsid w:val="00BB15E9"/>
    <w:rsid w:val="00BB3976"/>
    <w:rsid w:val="00BB4063"/>
    <w:rsid w:val="00BC7628"/>
    <w:rsid w:val="00BC7C0B"/>
    <w:rsid w:val="00BE1AB2"/>
    <w:rsid w:val="00BE30B0"/>
    <w:rsid w:val="00BE35DB"/>
    <w:rsid w:val="00BE377D"/>
    <w:rsid w:val="00BF1A76"/>
    <w:rsid w:val="00C072A3"/>
    <w:rsid w:val="00C11574"/>
    <w:rsid w:val="00C258F8"/>
    <w:rsid w:val="00C35430"/>
    <w:rsid w:val="00C52893"/>
    <w:rsid w:val="00C57385"/>
    <w:rsid w:val="00C641C2"/>
    <w:rsid w:val="00C64F81"/>
    <w:rsid w:val="00C66964"/>
    <w:rsid w:val="00C67DC5"/>
    <w:rsid w:val="00C67E73"/>
    <w:rsid w:val="00C740EC"/>
    <w:rsid w:val="00C75C8D"/>
    <w:rsid w:val="00CA16F4"/>
    <w:rsid w:val="00CB4E14"/>
    <w:rsid w:val="00CC0912"/>
    <w:rsid w:val="00CC2D70"/>
    <w:rsid w:val="00CD675E"/>
    <w:rsid w:val="00CE73C5"/>
    <w:rsid w:val="00CF3769"/>
    <w:rsid w:val="00CF3F92"/>
    <w:rsid w:val="00CF6615"/>
    <w:rsid w:val="00D0754A"/>
    <w:rsid w:val="00D0782B"/>
    <w:rsid w:val="00D12C9E"/>
    <w:rsid w:val="00D12F62"/>
    <w:rsid w:val="00D25EC4"/>
    <w:rsid w:val="00D347AB"/>
    <w:rsid w:val="00D43993"/>
    <w:rsid w:val="00D55966"/>
    <w:rsid w:val="00D7032C"/>
    <w:rsid w:val="00DA13EE"/>
    <w:rsid w:val="00DA49F3"/>
    <w:rsid w:val="00DA5A9C"/>
    <w:rsid w:val="00DB1D1F"/>
    <w:rsid w:val="00DB313B"/>
    <w:rsid w:val="00DB4087"/>
    <w:rsid w:val="00DB4BA9"/>
    <w:rsid w:val="00DB51AB"/>
    <w:rsid w:val="00DC5B57"/>
    <w:rsid w:val="00DD702C"/>
    <w:rsid w:val="00DD71BA"/>
    <w:rsid w:val="00E06430"/>
    <w:rsid w:val="00E06B8D"/>
    <w:rsid w:val="00E20666"/>
    <w:rsid w:val="00E2072B"/>
    <w:rsid w:val="00E23423"/>
    <w:rsid w:val="00E500B9"/>
    <w:rsid w:val="00E50EF7"/>
    <w:rsid w:val="00E5412D"/>
    <w:rsid w:val="00E56F8B"/>
    <w:rsid w:val="00E602A9"/>
    <w:rsid w:val="00E926BB"/>
    <w:rsid w:val="00E934DC"/>
    <w:rsid w:val="00E9636C"/>
    <w:rsid w:val="00E9776C"/>
    <w:rsid w:val="00EA1F19"/>
    <w:rsid w:val="00EB2D95"/>
    <w:rsid w:val="00EB7F1C"/>
    <w:rsid w:val="00EC627B"/>
    <w:rsid w:val="00ED300A"/>
    <w:rsid w:val="00ED5511"/>
    <w:rsid w:val="00EE54FE"/>
    <w:rsid w:val="00EF709E"/>
    <w:rsid w:val="00F06F51"/>
    <w:rsid w:val="00F13F98"/>
    <w:rsid w:val="00F27968"/>
    <w:rsid w:val="00F5121D"/>
    <w:rsid w:val="00F72799"/>
    <w:rsid w:val="00F77EEC"/>
    <w:rsid w:val="00F80932"/>
    <w:rsid w:val="00FA75A6"/>
    <w:rsid w:val="00FB278B"/>
    <w:rsid w:val="00FB68E1"/>
    <w:rsid w:val="00FC149D"/>
    <w:rsid w:val="00FC3711"/>
    <w:rsid w:val="00FC5C7A"/>
    <w:rsid w:val="00FD155B"/>
    <w:rsid w:val="00FE0894"/>
    <w:rsid w:val="00FE7111"/>
    <w:rsid w:val="00FF5231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8C554"/>
  <w15:chartTrackingRefBased/>
  <w15:docId w15:val="{84B2C866-0FE5-497C-8160-3FF6BFBF0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39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39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E33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D7862"/>
    <w:rPr>
      <w:color w:val="808080"/>
    </w:rPr>
  </w:style>
  <w:style w:type="paragraph" w:styleId="NoSpacing">
    <w:name w:val="No Spacing"/>
    <w:uiPriority w:val="1"/>
    <w:qFormat/>
    <w:rsid w:val="00E2072B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656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A5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74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A57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742"/>
    <w:rPr>
      <w:rFonts w:eastAsiaTheme="minorEastAsia"/>
    </w:rPr>
  </w:style>
  <w:style w:type="paragraph" w:customStyle="1" w:styleId="Default">
    <w:name w:val="Default"/>
    <w:rsid w:val="00F279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3A97A4E1007448B1369F743ED98090" ma:contentTypeVersion="4" ma:contentTypeDescription="Create a new document." ma:contentTypeScope="" ma:versionID="3fc2f0239feadf35582aac0fd7cefa35">
  <xsd:schema xmlns:xsd="http://www.w3.org/2001/XMLSchema" xmlns:xs="http://www.w3.org/2001/XMLSchema" xmlns:p="http://schemas.microsoft.com/office/2006/metadata/properties" xmlns:ns2="d75ef611-fc35-4ad1-bb85-201553a1c15d" xmlns:ns3="8cc84e2d-2165-45f6-97da-250b2f29d978" targetNamespace="http://schemas.microsoft.com/office/2006/metadata/properties" ma:root="true" ma:fieldsID="b02e5d66ed5ae588f77aee99841b6ce8" ns2:_="" ns3:_="">
    <xsd:import namespace="d75ef611-fc35-4ad1-bb85-201553a1c15d"/>
    <xsd:import namespace="8cc84e2d-2165-45f6-97da-250b2f29d9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ef611-fc35-4ad1-bb85-201553a1c1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84e2d-2165-45f6-97da-250b2f29d9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E24E09-5C66-4F50-8E65-84DB886CF0F7}">
  <ds:schemaRefs>
    <ds:schemaRef ds:uri="d75ef611-fc35-4ad1-bb85-201553a1c15d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8cc84e2d-2165-45f6-97da-250b2f29d978"/>
  </ds:schemaRefs>
</ds:datastoreItem>
</file>

<file path=customXml/itemProps2.xml><?xml version="1.0" encoding="utf-8"?>
<ds:datastoreItem xmlns:ds="http://schemas.openxmlformats.org/officeDocument/2006/customXml" ds:itemID="{0E84742C-0EC3-4F59-9379-C8B06DA23C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0D988A-EA19-42AE-BC64-FAEB1DD390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5ef611-fc35-4ad1-bb85-201553a1c15d"/>
    <ds:schemaRef ds:uri="8cc84e2d-2165-45f6-97da-250b2f29d9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8</Words>
  <Characters>546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-LAB-000</dc:creator>
  <cp:keywords/>
  <dc:description/>
  <cp:lastModifiedBy>Aswani Kumar Unnam-Deputy COE</cp:lastModifiedBy>
  <cp:revision>4</cp:revision>
  <dcterms:created xsi:type="dcterms:W3CDTF">2023-04-08T04:30:00Z</dcterms:created>
  <dcterms:modified xsi:type="dcterms:W3CDTF">2023-04-17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3A97A4E1007448B1369F743ED98090</vt:lpwstr>
  </property>
</Properties>
</file>